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Awesome Book</w:t>
      </w:r>
    </w:p>
    <w:p>
      <w:pPr>
        <w:pStyle w:val="Subtitle"/>
      </w:pPr>
      <w:r>
        <w:t xml:space="preserve">How you can make one too</w:t>
      </w:r>
    </w:p>
    <w:p>
      <w:pPr>
        <w:pStyle w:val="Author"/>
      </w:pPr>
      <w:r>
        <w:t xml:space="preserve">Dodo</w:t>
      </w:r>
    </w:p>
    <w:p>
      <w:pPr>
        <w:pStyle w:val="Date"/>
      </w:pPr>
      <w:r>
        <w:t xml:space="preserve">2 July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My Awesome Book</w:t>
      </w:r>
      <w:r>
        <w:br/>
      </w:r>
      <w:r>
        <w:t xml:space="preserve">subtitle: How you can make one too</w:t>
      </w:r>
      <w:r>
        <w:br/>
      </w:r>
      <w:r>
        <w:t xml:space="preserve">author: Dodo</w:t>
      </w:r>
      <w:r>
        <w:br/>
      </w:r>
      <w:r>
        <w:t xml:space="preserve">date: 2 July 2024</w:t>
      </w:r>
    </w:p>
    <w:p>
      <w:r>
        <w:pict>
          <v:rect style="width:0;height:1.5pt" o:hralign="center" o:hrstd="t" o:hr="t"/>
        </w:pict>
      </w:r>
    </w:p>
    <w:bookmarkStart w:id="29" w:name="section"/>
    <w:p>
      <w:pPr>
        <w:pStyle w:val="Heading2"/>
      </w:pPr>
    </w:p>
    <w:bookmarkStart w:id="28" w:name="X441fb148f279afd426c1a8b20c8e277e228d789"/>
    <w:p>
      <w:pPr>
        <w:pStyle w:val="Heading3"/>
      </w:pPr>
      <w:r>
        <w:t xml:space="preserve">Межкультурные взаимодействия в современном мире</w:t>
      </w:r>
    </w:p>
    <w:p>
      <w:pPr>
        <w:pStyle w:val="FirstParagraph"/>
      </w:pPr>
      <w:r>
        <w:t xml:space="preserve">Межкультурные взаимодействия в современном мире являются неотъемлемой частью глобализации и развивающихся международных связей. Они требуют уважения, понимания и адаптации, чтобы превратить многообразие в источник силы и инноваций. Рассмотрим основные аспекты, влияющие на межкультурное общение и взаимодействие в современном мире.</w:t>
      </w:r>
    </w:p>
    <w:bookmarkStart w:id="20" w:name="глобализация-и-мобильность"/>
    <w:p>
      <w:pPr>
        <w:pStyle w:val="Heading5"/>
      </w:pPr>
      <w:r>
        <w:t xml:space="preserve">1. Глобализация и мобильность</w:t>
      </w:r>
    </w:p>
    <w:p>
      <w:pPr>
        <w:pStyle w:val="FirstParagraph"/>
      </w:pPr>
      <w:r>
        <w:t xml:space="preserve">Современные технологии и транспорт сделали мир более связанным, чем когда-либо. Люди все чаще переезжают в другие страны ради работы, учебы или личных причин. Это приводит к столкновению различных культур и необходимости их взаимодействия. Примеры включают международные компании с многонациональными коллективами и студенты, обучающиеся за границей.</w:t>
      </w:r>
    </w:p>
    <w:bookmarkEnd w:id="20"/>
    <w:bookmarkStart w:id="21" w:name="цифровые-технологии-и-коммуникация"/>
    <w:p>
      <w:pPr>
        <w:pStyle w:val="Heading5"/>
      </w:pPr>
      <w:r>
        <w:t xml:space="preserve">2. Цифровые технологии и коммуникация</w:t>
      </w:r>
    </w:p>
    <w:p>
      <w:pPr>
        <w:pStyle w:val="FirstParagraph"/>
      </w:pPr>
      <w:r>
        <w:t xml:space="preserve">Интернет и социальные сети позволили людям из разных частей света общаться мгновенно. Это способствует обмену культурными особенностями, традициями и мнениями. Такие платформы, как Facebook, Instagram, и Twitter, являются примерами мест, где происходит межкультурное общение.</w:t>
      </w:r>
    </w:p>
    <w:bookmarkEnd w:id="21"/>
    <w:bookmarkStart w:id="22" w:name="экономические-связи"/>
    <w:p>
      <w:pPr>
        <w:pStyle w:val="Heading5"/>
      </w:pPr>
      <w:r>
        <w:t xml:space="preserve">3. Экономические связи</w:t>
      </w:r>
    </w:p>
    <w:p>
      <w:pPr>
        <w:pStyle w:val="FirstParagraph"/>
      </w:pPr>
      <w:r>
        <w:t xml:space="preserve">Международная торговля и инвестиции создают платформу для взаимодействия культур. Многонациональные корпорации, такие как Google, Apple и McDonald's, ведут бизнес в различных странах, адаптируя свои продукты и маркетинговые стратегии к местным культурным особенностям.</w:t>
      </w:r>
    </w:p>
    <w:bookmarkEnd w:id="22"/>
    <w:bookmarkStart w:id="23" w:name="политические-и-социальные-движения"/>
    <w:p>
      <w:pPr>
        <w:pStyle w:val="Heading5"/>
      </w:pPr>
      <w:r>
        <w:t xml:space="preserve">4. Политические и социальные движения</w:t>
      </w:r>
    </w:p>
    <w:p>
      <w:pPr>
        <w:pStyle w:val="FirstParagraph"/>
      </w:pPr>
      <w:r>
        <w:t xml:space="preserve">Политические организации и международные НПО играют важную роль в продвижении межкультурного диалога. Примеры включают ООН и ЮНЕСКО, которые работают над вопросами культурного обмена и сохранения культурного наследия.</w:t>
      </w:r>
    </w:p>
    <w:bookmarkEnd w:id="23"/>
    <w:bookmarkStart w:id="24" w:name="туризм"/>
    <w:p>
      <w:pPr>
        <w:pStyle w:val="Heading5"/>
      </w:pPr>
      <w:r>
        <w:t xml:space="preserve">5. Туризм</w:t>
      </w:r>
    </w:p>
    <w:p>
      <w:pPr>
        <w:pStyle w:val="FirstParagraph"/>
      </w:pPr>
      <w:r>
        <w:t xml:space="preserve">Туризм является еще одним важным фактором, способствующим межкультурному взаимодействию. Путешествия открывают людям возможность знакомиться с другими культурами, традициями и образом жизни.</w:t>
      </w:r>
    </w:p>
    <w:bookmarkEnd w:id="24"/>
    <w:bookmarkStart w:id="25" w:name="образование-и-наука"/>
    <w:p>
      <w:pPr>
        <w:pStyle w:val="Heading5"/>
      </w:pPr>
      <w:r>
        <w:t xml:space="preserve">6. Образование и наука</w:t>
      </w:r>
    </w:p>
    <w:p>
      <w:pPr>
        <w:pStyle w:val="FirstParagraph"/>
      </w:pPr>
      <w:r>
        <w:t xml:space="preserve">Международные образовательные программы и обмены, такие как Эразмус, а также сотрудничество ученых по всему миру, способствуют распространению знаний и культурных ценностей.</w:t>
      </w:r>
    </w:p>
    <w:bookmarkEnd w:id="25"/>
    <w:bookmarkStart w:id="26" w:name="Xfcfe00d46c2804f74ff5a8c0caab8c8f3e03ee1"/>
    <w:p>
      <w:pPr>
        <w:pStyle w:val="Heading4"/>
      </w:pPr>
      <w:r>
        <w:t xml:space="preserve">Преимущества межкультурных взаимодействи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ие кругозора</w:t>
      </w:r>
      <w:r>
        <w:t xml:space="preserve">: Взаимодействие с различными культурами помогает людям лучше понимать мир и видеть его в более широком контекст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олерантность и уважение</w:t>
      </w:r>
      <w:r>
        <w:t xml:space="preserve">: Знание и понимание других культур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поскольку разнообразие взглядов стимулирует креативность.</w:t>
      </w:r>
    </w:p>
    <w:bookmarkEnd w:id="26"/>
    <w:bookmarkStart w:id="27" w:name="вызовы-межкультурных-взаимодействий"/>
    <w:p>
      <w:pPr>
        <w:pStyle w:val="Heading4"/>
      </w:pPr>
      <w:r>
        <w:t xml:space="preserve">Вызовы межкультурных взаимодейств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ультурные барьеры</w:t>
      </w:r>
      <w:r>
        <w:t xml:space="preserve">: Языковые различия и культурные традиции могут создавать недопонимание и конфликт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тноцентризм</w:t>
      </w:r>
      <w:r>
        <w:t xml:space="preserve">: Суждение о других культурах через призму собственной может приводить к негативным стереотипам и предвзятос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нфликты ценностей</w:t>
      </w:r>
      <w:r>
        <w:t xml:space="preserve">: Различные культурные ценности могут стать причиной напряженности и конфликтов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42" w:name="section-1"/>
    <w:p>
      <w:pPr>
        <w:pStyle w:val="Heading2"/>
      </w:pPr>
    </w:p>
    <w:bookmarkStart w:id="41" w:name="X5daf6787cc3f8f80e811ef3a26776607627a118"/>
    <w:p>
      <w:pPr>
        <w:pStyle w:val="Heading3"/>
      </w:pPr>
      <w:r>
        <w:t xml:space="preserve">Культурная глобализация и её современные особенности</w:t>
      </w:r>
    </w:p>
    <w:p>
      <w:pPr>
        <w:pStyle w:val="FirstParagraph"/>
      </w:pPr>
      <w:r>
        <w:t xml:space="preserve">Культурная глобализация — это процесс взаимопроникновения и взаимовлияния культур, происходящий в условиях глобализации. Она охватывает различные аспекты жизни общества, включая язык, искусство, музыку, моду, ценности и обычаи. Рассмотрим современные особенности культурной глобализации.</w:t>
      </w:r>
      <w:r>
        <w:br/>
      </w:r>
      <w:r>
        <w:t xml:space="preserve">Культурная глобализация является сложным и многогранным процессом, который оказывает значительное влияние на современное общество. Она предоставляет множество возможностей для культурного обмена и обогащения, но также вызывает определенные вызовы и проблемы. Важно стремиться к сохранению культурного разнообразия и уважению к различным культурным традициям, чтобы культурная глобализация стала источником мира и процветания для всех народов.</w:t>
      </w:r>
    </w:p>
    <w:bookmarkStart w:id="30" w:name="массовая-культура-и-медиасредства"/>
    <w:p>
      <w:pPr>
        <w:pStyle w:val="Heading5"/>
      </w:pPr>
      <w:r>
        <w:t xml:space="preserve">1. Массовая культура и медиасредства</w:t>
      </w:r>
    </w:p>
    <w:p>
      <w:pPr>
        <w:pStyle w:val="FirstParagraph"/>
      </w:pPr>
      <w:r>
        <w:t xml:space="preserve">Массовая культура играет ключевую роль в культурной глобализации. Глобальные медиакомпании, такие как Netflix, Disney, и Spotify, распространяют контент по всему миру, формируя общие культурные предпочтения и тенденции. Кино, телевидение и музыка становятся глобальными явлениями, влияя на различные культуры и объединяя людей.</w:t>
      </w:r>
    </w:p>
    <w:bookmarkEnd w:id="30"/>
    <w:bookmarkStart w:id="31" w:name="распространение-английского-языка"/>
    <w:p>
      <w:pPr>
        <w:pStyle w:val="Heading5"/>
      </w:pPr>
      <w:r>
        <w:t xml:space="preserve">2. Распространение английского языка</w:t>
      </w:r>
    </w:p>
    <w:p>
      <w:pPr>
        <w:pStyle w:val="FirstParagraph"/>
      </w:pPr>
      <w:r>
        <w:t xml:space="preserve">Английский язык стал де-факто международным языком общения в бизнесе, науке и культуре. Его распространение способствует культурной глобализации, так как на английском языке создается и распространяется значительное количество информации и культурных продуктов.</w:t>
      </w:r>
    </w:p>
    <w:bookmarkEnd w:id="31"/>
    <w:bookmarkStart w:id="32" w:name="интернет-и-социальные-сети"/>
    <w:p>
      <w:pPr>
        <w:pStyle w:val="Heading5"/>
      </w:pPr>
      <w:r>
        <w:t xml:space="preserve">3. Интернет и социальные сети</w:t>
      </w:r>
    </w:p>
    <w:p>
      <w:pPr>
        <w:pStyle w:val="FirstParagraph"/>
      </w:pPr>
      <w:r>
        <w:t xml:space="preserve">Интернет и социальные сети значительно ускорили процессы культурной глобализации. Платформы, такие как Facebook, Twitter, Instagram, и TikTok, позволяют людям из разных стран обмениваться идеями, культурными продуктами и личным опытом. Виртуальные сообщества и тренды быстро распространяются по всему миру, создавая глобальные культурные феномены.</w:t>
      </w:r>
    </w:p>
    <w:bookmarkEnd w:id="32"/>
    <w:bookmarkStart w:id="33" w:name="X6f2375093199d9f801001bc98462eaab8a67ca7"/>
    <w:p>
      <w:pPr>
        <w:pStyle w:val="Heading5"/>
      </w:pPr>
      <w:r>
        <w:t xml:space="preserve">4. Глобальные бренды и потребительская культура</w:t>
      </w:r>
    </w:p>
    <w:p>
      <w:pPr>
        <w:pStyle w:val="FirstParagraph"/>
      </w:pPr>
      <w:r>
        <w:t xml:space="preserve">Международные компании, такие как Apple, Coca-Cola, Nike, и McDonald's, активно продвигают свои бренды и продукты по всему миру. Эти бренды формируют глобальные стандарты потребления и оказывают влияние на местные культурные практики и предпочтения.</w:t>
      </w:r>
    </w:p>
    <w:bookmarkEnd w:id="33"/>
    <w:bookmarkStart w:id="34" w:name="миграция-и-культурный-обмен"/>
    <w:p>
      <w:pPr>
        <w:pStyle w:val="Heading5"/>
      </w:pPr>
      <w:r>
        <w:t xml:space="preserve">5. Миграция и культурный обмен</w:t>
      </w:r>
    </w:p>
    <w:p>
      <w:pPr>
        <w:pStyle w:val="FirstParagraph"/>
      </w:pPr>
      <w:r>
        <w:t xml:space="preserve">Современные миграционные процессы способствуют культурной глобализации, так как люди перемещаются между странами, привнося свои культурные традиции и обычаи. Мигранты и беженцы создают мультикультурные сообщества, способствующие взаимному культурному обогащению.</w:t>
      </w:r>
    </w:p>
    <w:bookmarkEnd w:id="34"/>
    <w:bookmarkStart w:id="35" w:name="гибридизация-культур"/>
    <w:p>
      <w:pPr>
        <w:pStyle w:val="Heading5"/>
      </w:pPr>
      <w:r>
        <w:t xml:space="preserve">6. Гибридизация культур</w:t>
      </w:r>
    </w:p>
    <w:p>
      <w:pPr>
        <w:pStyle w:val="FirstParagraph"/>
      </w:pPr>
      <w:r>
        <w:t xml:space="preserve">Культурная глобализация приводит к появлению гибридных культур, когда элементы различных культур смешиваются и образуют новые культурные формы. Примеры гибридизации культур включают фьюжн-кухню, где сочетаются кулинарные традиции разных народов, и музыкальные жанры, такие как к-поп, который представляет собой смесь западной поп-музыки и традиционной корейской музыки. Эта гибридизация способствует созданию новых культурных форм и расширению культурного разнообразия.</w:t>
      </w:r>
    </w:p>
    <w:bookmarkEnd w:id="35"/>
    <w:bookmarkStart w:id="36" w:name="влияние-международных-организаций"/>
    <w:p>
      <w:pPr>
        <w:pStyle w:val="Heading5"/>
      </w:pPr>
      <w:r>
        <w:t xml:space="preserve">7. Влияние международных организаций</w:t>
      </w:r>
    </w:p>
    <w:p>
      <w:pPr>
        <w:pStyle w:val="FirstParagraph"/>
      </w:pPr>
      <w:r>
        <w:t xml:space="preserve">Международные организации, такие как ООН, ЮНЕСКО и Всемирная торговая организация, играют значительную роль в продвижении культурного обмена и сохранении культурного наследия. Эти организации поддерживают культурные проекты, фестивали и программы обмена, способствующие межкультурному диалогу и взаимопониманию.</w:t>
      </w:r>
    </w:p>
    <w:bookmarkEnd w:id="36"/>
    <w:bookmarkStart w:id="37" w:name="глобальные-культурные-события"/>
    <w:p>
      <w:pPr>
        <w:pStyle w:val="Heading5"/>
      </w:pPr>
      <w:r>
        <w:t xml:space="preserve">8. Глобальные культурные события</w:t>
      </w:r>
    </w:p>
    <w:p>
      <w:pPr>
        <w:pStyle w:val="FirstParagraph"/>
      </w:pPr>
      <w:r>
        <w:t xml:space="preserve">Международные спортивные мероприятия, такие как Олимпийские игры и Чемпионат мира по футболу, а также музыкальные фестивали и художественные выставки, служат платформой для культурного обмена. Эти события привлекают внимание миллионов людей по всему миру и способствуют распространению культурных ценностей и традиций.</w:t>
      </w:r>
    </w:p>
    <w:bookmarkEnd w:id="37"/>
    <w:bookmarkStart w:id="38" w:name="этнические-и-религиозные-особенности"/>
    <w:p>
      <w:pPr>
        <w:pStyle w:val="Heading5"/>
      </w:pPr>
      <w:r>
        <w:t xml:space="preserve">9. Этнические и религиозные особенности</w:t>
      </w:r>
    </w:p>
    <w:p>
      <w:pPr>
        <w:pStyle w:val="FirstParagraph"/>
      </w:pPr>
      <w:r>
        <w:t xml:space="preserve">Культурная глобализация также учитывает этническое и религиозное разнообразие. Современное общество становится более осведомленным о различных культурных и религиозных практиках, что способствует взаимному уважению и толерантности. Религиозные праздники и обычаи все чаще отмечаются на международном уровне, например, Рамадан, Дивали и китайский Новый год.</w:t>
      </w:r>
    </w:p>
    <w:bookmarkEnd w:id="38"/>
    <w:bookmarkStart w:id="39" w:name="преимущества-культурной-глобализации"/>
    <w:p>
      <w:pPr>
        <w:pStyle w:val="Heading4"/>
      </w:pPr>
      <w:r>
        <w:t xml:space="preserve">Преимущества культурной глобализаци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асширение культурного опыта</w:t>
      </w:r>
      <w:r>
        <w:t xml:space="preserve">: Люди получают доступ к разнообразным культурным практикам и традициям, что обогащает их культурный опыт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вышение толерантности</w:t>
      </w:r>
      <w:r>
        <w:t xml:space="preserve">: Взаимодействие с различными культурами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стимулируя креативность.</w:t>
      </w:r>
    </w:p>
    <w:bookmarkEnd w:id="39"/>
    <w:bookmarkStart w:id="40" w:name="вызовы-культурной-глобализации"/>
    <w:p>
      <w:pPr>
        <w:pStyle w:val="Heading4"/>
      </w:pPr>
      <w:r>
        <w:t xml:space="preserve">Вызовы культурной глобализац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нификация культур</w:t>
      </w:r>
      <w:r>
        <w:t xml:space="preserve">: Опасность состоит в том, что глобальная массовая культура может привести к утрате уникальных культурных особенностей и традици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ультурное доминирование</w:t>
      </w:r>
      <w:r>
        <w:t xml:space="preserve">: Некоторые культуры могут доминировать над другими, что приводит к неравномерному культурному влиянию и маргинализации меньшинст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социальным конфликтам и напряженности, особенно в условиях глобальной миграции.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9" w:name="section-2"/>
    <w:p>
      <w:pPr>
        <w:pStyle w:val="Heading2"/>
      </w:pPr>
    </w:p>
    <w:bookmarkStart w:id="48" w:name="Xa721f0fc34ffa50d7868f20ef8485e82f07b7ee"/>
    <w:p>
      <w:pPr>
        <w:pStyle w:val="Heading3"/>
      </w:pPr>
      <w:r>
        <w:t xml:space="preserve">Межкультурная коммуникация, как ответ на вызовы глобализации.</w:t>
      </w:r>
    </w:p>
    <w:p>
      <w:pPr>
        <w:pStyle w:val="FirstParagraph"/>
      </w:pPr>
      <w:r>
        <w:t xml:space="preserve">Межкультурная коммуникация (МКК) играет ключевую роль в современном мире, особенно в контексте глобализации. Она помогает преодолевать культурные барьеры и способствует взаимопониманию между представителями разных культур. Рассмотрим основные аспекты МКК и её значение в условиях глобализации. Межкультурная коммуникация является важным ответом на вызовы глобализации. Она помогает строить мосты между культурами, преодолевать барьеры и развивать взаимопонимание. В условиях глобализирующегося мира МКК становится необходимым условием для гармоничного развития общества и решения глобальных проблем.</w:t>
      </w:r>
    </w:p>
    <w:bookmarkStart w:id="43" w:name="X2f0dc6f73f10c6476f2b3f2420192e739d494e9"/>
    <w:p>
      <w:pPr>
        <w:pStyle w:val="Heading5"/>
      </w:pPr>
      <w:r>
        <w:t xml:space="preserve">1. Определение и сущность межкультурной коммуникации</w:t>
      </w:r>
    </w:p>
    <w:p>
      <w:pPr>
        <w:pStyle w:val="FirstParagraph"/>
      </w:pPr>
      <w:r>
        <w:t xml:space="preserve">Межкультурная коммуникация представляет собой сложное, комплексное явление, включающее разнообразные направления и формы общения между индивидами, группами и государствами, относящимися к различным культурам. Она охватывает как академические исследования, так и практические аспекты общения в разных контекстах​</w:t>
      </w:r>
    </w:p>
    <w:bookmarkEnd w:id="43"/>
    <w:bookmarkStart w:id="44" w:name="Xd7a8bfc5e564639392478b6d82e66e25adb1dd0"/>
    <w:p>
      <w:pPr>
        <w:pStyle w:val="Heading5"/>
      </w:pPr>
      <w:r>
        <w:t xml:space="preserve">2. История и развитие межкультурной коммуникации</w:t>
      </w:r>
    </w:p>
    <w:p>
      <w:pPr>
        <w:pStyle w:val="FirstParagraph"/>
      </w:pPr>
      <w:r>
        <w:t xml:space="preserve">Термин "межкультурная коммуникация" был введен в научный оборот в 1970-х годах. Основы этого направления были заложены в работах таких авторов, как Эдвард Холл и Л. Самовар с Р. Портером. Они подчеркивали важность понимания культурных особенностей и их влияния на процессы общения​</w:t>
      </w:r>
    </w:p>
    <w:bookmarkEnd w:id="44"/>
    <w:bookmarkStart w:id="45" w:name="X89f213d6dbf17059173e87e4176e1dfbfa5c4fa"/>
    <w:p>
      <w:pPr>
        <w:pStyle w:val="Heading5"/>
      </w:pPr>
      <w:r>
        <w:t xml:space="preserve">3. Академическое и практическое значение МКК</w:t>
      </w:r>
    </w:p>
    <w:p>
      <w:pPr>
        <w:pStyle w:val="FirstParagraph"/>
      </w:pPr>
      <w:r>
        <w:t xml:space="preserve">МКК рассматривается не только как научное направление, но и как учебная дисциплина. Она изучает типы взаимодействия между представителями разных культур и факторы, влияющие на результаты этих взаимодействий. Это направление исследований охватывает теорию перевода, обучение иностранным языкам, сравнительную культурологию, социологию и психологию</w:t>
      </w:r>
    </w:p>
    <w:bookmarkEnd w:id="45"/>
    <w:bookmarkStart w:id="46" w:name="вызовы-глобализации-и-роль-мкк"/>
    <w:p>
      <w:pPr>
        <w:pStyle w:val="Heading4"/>
      </w:pPr>
      <w:r>
        <w:t xml:space="preserve">Вызовы глобализации и роль МКК</w:t>
      </w:r>
    </w:p>
    <w:p>
      <w:pPr>
        <w:pStyle w:val="FirstParagraph"/>
      </w:pPr>
      <w:r>
        <w:t xml:space="preserve">Глобализация приводит к увеличению международных контактов и миграции, что усиливает необходимость в эффективной межкультурной коммуникации. Вызовы, связанные с глобализацией, включают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ультурные барьеры</w:t>
      </w:r>
      <w:r>
        <w:t xml:space="preserve">: Различия в языке, традициях и ценностях могут вызывать недопонимание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нификация культур</w:t>
      </w:r>
      <w:r>
        <w:t xml:space="preserve">: Доминирование одной культуры над другими может привести к утрате культурного разнообразия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оциальные конфликты</w:t>
      </w:r>
      <w:r>
        <w:t xml:space="preserve">: Культурные различия могут стать источником напряженности и конфликтов​</w:t>
      </w:r>
    </w:p>
    <w:bookmarkEnd w:id="46"/>
    <w:bookmarkStart w:id="47" w:name="преимущества-межкультурной-коммуникации"/>
    <w:p>
      <w:pPr>
        <w:pStyle w:val="Heading4"/>
      </w:pPr>
      <w:r>
        <w:t xml:space="preserve">Преимущества межкультурной коммуникации</w:t>
      </w:r>
    </w:p>
    <w:p>
      <w:pPr>
        <w:pStyle w:val="FirstParagraph"/>
      </w:pPr>
      <w:r>
        <w:t xml:space="preserve">Эффективная межкультурная коммуникация способствует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азвитию толерантности</w:t>
      </w:r>
      <w:r>
        <w:t xml:space="preserve">: Понимание и уважение культурных различий помогают снижать предвзятость и стереотипы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новациям и креативности</w:t>
      </w:r>
      <w:r>
        <w:t xml:space="preserve">: Взаимодействие разных культур стимулирует появление новых идей и подходов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армоничному развитию общества</w:t>
      </w:r>
      <w:r>
        <w:t xml:space="preserve">: Конструктивный диалог между культурами способствует мирному сосуществованию и сотрудничеству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section-3"/>
    <w:p>
      <w:pPr>
        <w:pStyle w:val="Heading2"/>
      </w:pPr>
    </w:p>
    <w:bookmarkStart w:id="52" w:name="X57900c322f0a539b93fd11abc1cfdbe52073dbf"/>
    <w:p>
      <w:pPr>
        <w:pStyle w:val="Heading3"/>
      </w:pPr>
      <w:r>
        <w:t xml:space="preserve">Основные понятия и функции межкультурной коммуникации.</w:t>
      </w:r>
    </w:p>
    <w:bookmarkStart w:id="50" w:name="X35c76a434f083f9206b067f3c1ccb68f7112d20"/>
    <w:p>
      <w:pPr>
        <w:pStyle w:val="Heading4"/>
      </w:pPr>
      <w:r>
        <w:t xml:space="preserve">Основные понятия межкультурной коммуникаци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ежкультурная коммуникация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пределение</w:t>
      </w:r>
      <w:r>
        <w:t xml:space="preserve">: Межкультурная коммуникация (МКК) — это процесс обмена информацией между представителями различных культур. Она изучает, как культурные различия влияют на коммуникационные процессы и как можно улучшить взаимопонимание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бъект</w:t>
      </w:r>
      <w:r>
        <w:t xml:space="preserve">: Взаимодействие между культурами, включающее коммуникационные практики, культурные нормы и традици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редмет</w:t>
      </w:r>
      <w:r>
        <w:t xml:space="preserve">: Социальные и психологические явления, процессы и отношения, возникающие в ходе межкультурного взаимодействия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одирование и декодирование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Кодирование</w:t>
      </w:r>
      <w:r>
        <w:t xml:space="preserve">: Процесс превращения мысли или идеи в сообщение с использованием символов, языка и других средств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Декодирование</w:t>
      </w:r>
      <w:r>
        <w:t xml:space="preserve">: Процесс интерпретации и понимания полученного сообщения. Этот процесс формируется под влиянием личного, группового и культурного опыта​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одовые системы культур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Культуры представляют собой системы кодов, влияющие на повседневные отношения и нормы. Эти кодовые системы часто несовместимы или ограниченно совместимы, что делает кодирование и декодирование критически важными для успешной межкультурной коммуникации​</w:t>
      </w:r>
    </w:p>
    <w:bookmarkEnd w:id="50"/>
    <w:bookmarkStart w:id="51" w:name="функции-межкультурной-коммуникации"/>
    <w:p>
      <w:pPr>
        <w:pStyle w:val="Heading4"/>
      </w:pPr>
      <w:r>
        <w:t xml:space="preserve">Функции межкультурной коммуникаци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формационная функция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ередача знаний, идей и информации между представителями различных культур. Это позволяет людям обмениваться опытом и знаниями, что способствует лучшему взаимопониманию и сотрудничеству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Экспрессивная функция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Выражение эмоций и чувств. Через межкультурную коммуникацию люди могут передавать свои эмоциональные состояния, что помогает строить эмоциональные связи и укреплять межличностные отношения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егулятивная функция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Управление поведением и взаимодействиями. Межкультурная коммуникация помогает устанавливать правила и нормы поведения, способствуя координации и регулированию взаимодействий между людьми из разных культур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оциальная функция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Формирование и поддержание социальных связей и отношений. Это включает создание групповой идентичности и поддержание социальной структуры через культурные ритуалы и практики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ультурная функция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Передача и сохранение культурных ценностей и традиций. Межкультурная коммуникация помогает сохранять культурное наследие и передавать его следующим поколениям, обеспечивая преемственность и устойчивость культурных идентичностей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section-4"/>
    <w:p>
      <w:pPr>
        <w:pStyle w:val="Heading2"/>
      </w:pPr>
    </w:p>
    <w:bookmarkStart w:id="56" w:name="виды-коммуникаций.-стили-коммуникаций."/>
    <w:p>
      <w:pPr>
        <w:pStyle w:val="Heading3"/>
      </w:pPr>
      <w:r>
        <w:t xml:space="preserve">Виды коммуникаций. Стили коммуникаций.</w:t>
      </w:r>
    </w:p>
    <w:bookmarkStart w:id="54" w:name="виды-коммуникаций"/>
    <w:p>
      <w:pPr>
        <w:pStyle w:val="Heading4"/>
      </w:pPr>
      <w:r>
        <w:t xml:space="preserve">Виды коммуникаци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Определение</w:t>
      </w:r>
      <w:r>
        <w:t xml:space="preserve">: Коммуникация посредством слов, включая устную и письменную речь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письма, электронные письма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без использования слов. Включает язык тела, жесты, мимику, интонацию голоса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Примеры</w:t>
      </w:r>
      <w:r>
        <w:t xml:space="preserve">: Жесты, мимика, позы, контакт глаз, тон голоса, расстояние между собеседниками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Визуальная коммуникация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с помощью визуальных средств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Примеры</w:t>
      </w:r>
      <w:r>
        <w:t xml:space="preserve">: Графики, диаграммы, иллюстрации, видео, слайды презентаций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Электронная коммуникация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Определение</w:t>
      </w:r>
      <w:r>
        <w:t xml:space="preserve">: Коммуникация с использованием электронных устройств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Примеры</w:t>
      </w:r>
      <w:r>
        <w:t xml:space="preserve">: Электронные письма, мессенджеры, социальные сети, видеоконференции​</w:t>
      </w:r>
    </w:p>
    <w:bookmarkEnd w:id="54"/>
    <w:bookmarkStart w:id="55" w:name="стили-коммуникаций"/>
    <w:p>
      <w:pPr>
        <w:pStyle w:val="Heading4"/>
      </w:pPr>
      <w:r>
        <w:t xml:space="preserve">Стили коммуникаций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Агрессивный стиль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Характеристика</w:t>
      </w:r>
      <w:r>
        <w:t xml:space="preserve">: Доминирование, контроль над разговором, требование подчинения, прямолинейность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Преимущества</w:t>
      </w:r>
      <w:r>
        <w:t xml:space="preserve">: Эффективность в кризисных ситуациях, где необходима быстрая реакция и принятие решений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Недостатки</w:t>
      </w:r>
      <w:r>
        <w:t xml:space="preserve">: Может вызывать сопротивление, конфликты, ухудшение взаимоотношений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Пассивный стиль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Характеристика</w:t>
      </w:r>
      <w:r>
        <w:t xml:space="preserve">: Избегание конфронтации, податливость, молчаливое согласие, нерешительность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Преимущества</w:t>
      </w:r>
      <w:r>
        <w:t xml:space="preserve">: Избежание конфликтов, поддержание гармонии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Недостатки</w:t>
      </w:r>
      <w:r>
        <w:t xml:space="preserve">: Подавление собственных интересов, накопление недовольства, отсутствие инициативы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Пассивно-агрессивный стиль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Характеристика</w:t>
      </w:r>
      <w:r>
        <w:t xml:space="preserve">: Скрытая агрессия, выражение недовольства косвенными способами, избегание прямого конфликта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Преимущества</w:t>
      </w:r>
      <w:r>
        <w:t xml:space="preserve">: Избежание открытых конфликтов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Недостатки</w:t>
      </w:r>
      <w:r>
        <w:t xml:space="preserve">: Недоверие, напряженность в отношениях, неясность намерений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Ассертивный стиль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Характеристика</w:t>
      </w:r>
      <w:r>
        <w:t xml:space="preserve">: Уверенность в себе, открытое выражение своих мыслей и чувств, уважение к собеседнику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Преимущества</w:t>
      </w:r>
      <w:r>
        <w:t xml:space="preserve">: Эффективная коммуникация, установление четких границ, уважение взаимных интересов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Недостатки</w:t>
      </w:r>
      <w:r>
        <w:t xml:space="preserve">: Может быть сложным для освоения, особенно для людей с пассивным или агрессивным стилем общения​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59" w:name="section-5"/>
    <w:p>
      <w:pPr>
        <w:pStyle w:val="Heading2"/>
      </w:pPr>
    </w:p>
    <w:bookmarkStart w:id="58" w:name="X1495da918c30d889141af3699acd233f4c00c84"/>
    <w:p>
      <w:pPr>
        <w:pStyle w:val="Heading3"/>
      </w:pPr>
      <w:r>
        <w:t xml:space="preserve">Основные характеристики коммуникативного процесса.</w:t>
      </w:r>
    </w:p>
    <w:p>
      <w:pPr>
        <w:pStyle w:val="FirstParagraph"/>
      </w:pPr>
      <w:r>
        <w:t xml:space="preserve">Коммуникативный процесс представляет собой сложную систему взаимодействия, включающую множество элементов: субъекты, сообщения, каналы, кодирование и декодирование, обратную связь, помехи и контекст. Понимание основных характеристик этого процесса помогает улучшить эффективность коммуникации и минимизировать возможные недоразумения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Субъекты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Определение</w:t>
      </w:r>
      <w:r>
        <w:t xml:space="preserve">: Личности или группы, участвующие в коммуникационном взаимодействии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Роль</w:t>
      </w:r>
      <w:r>
        <w:t xml:space="preserve">: Субъекты являются отправителями и получателями сообщений, активными участниками процесса коммуникации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Сообщение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Определение</w:t>
      </w:r>
      <w:r>
        <w:t xml:space="preserve">: Информация, идеи или чувства, которые передаются от отправителя к получателю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остав</w:t>
      </w:r>
      <w:r>
        <w:t xml:space="preserve">: Сообщение может быть вербальным (устным или письменным) или невербальным (жесты, мимика, интонация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Канал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Определение</w:t>
      </w:r>
      <w:r>
        <w:t xml:space="preserve">: Средство или путь, по которому передается сообщение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Виды</w:t>
      </w:r>
      <w:r>
        <w:t xml:space="preserve">: Межличностные каналы (лицом к лицу общение) и массовые каналы (телевидение, радио, интернет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Кодирование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Определение</w:t>
      </w:r>
      <w:r>
        <w:t xml:space="preserve">: Процесс преобразования идей или информации в символы для передачи сообщения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Влияние</w:t>
      </w:r>
      <w:r>
        <w:t xml:space="preserve">: Эффективное кодирование зависит от культурных и языковых особенностей отправителя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Декодирование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Определение</w:t>
      </w:r>
      <w:r>
        <w:t xml:space="preserve">: Процесс интерпретации и понимания полученного сообщения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Влияние</w:t>
      </w:r>
      <w:r>
        <w:t xml:space="preserve">: Культурные и личные особенности получателя могут влиять на точность декодирования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Определение</w:t>
      </w:r>
      <w:r>
        <w:t xml:space="preserve">: Ответ получателя на сообщение, который возвращается к отправителю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Роль</w:t>
      </w:r>
      <w:r>
        <w:t xml:space="preserve">: Обратная связь помогает оценить эффективность коммуникации и корректировать процесс при необходимости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Помехи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Определение</w:t>
      </w:r>
      <w:r>
        <w:t xml:space="preserve">: Факторы, которые могут искажать или препятствовать передаче и восприятию сообщения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Виды</w:t>
      </w:r>
      <w:r>
        <w:t xml:space="preserve">: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Физические</w:t>
      </w:r>
      <w:r>
        <w:t xml:space="preserve">: Шум, плохая видимость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Психологические</w:t>
      </w:r>
      <w:r>
        <w:t xml:space="preserve">: Эмоциональное состояние участников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Культурные</w:t>
      </w:r>
      <w:r>
        <w:t xml:space="preserve">: Различия в языковых и культурных кодах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Контекст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Определение</w:t>
      </w:r>
      <w:r>
        <w:t xml:space="preserve">: Условия или окружение, в котором происходит коммуникация.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Влияние</w:t>
      </w:r>
      <w:r>
        <w:t xml:space="preserve">: Контекст включает культурные, социальные, исторические и психологические факторы, которые могут влиять на процесс и результаты коммуникации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section-6"/>
    <w:p>
      <w:pPr>
        <w:pStyle w:val="Heading2"/>
      </w:pPr>
    </w:p>
    <w:bookmarkStart w:id="60" w:name="X9a3a64ab1ec380fab9ec7c650fb43678dc1143c"/>
    <w:p>
      <w:pPr>
        <w:pStyle w:val="Heading3"/>
      </w:pPr>
      <w:r>
        <w:t xml:space="preserve">Типы межкультурной коммуникации на микроуровне.</w:t>
      </w:r>
    </w:p>
    <w:p>
      <w:pPr>
        <w:pStyle w:val="FirstParagraph"/>
      </w:pPr>
      <w:r>
        <w:t xml:space="preserve">На микроуровне межкультурная коммуникация охватывает взаимодействие между отдельными индивидами или малыми группами. Межкультурная коммуникация на микроуровне требует учета множества факторов, таких как языковые различия, культурные нормы, традиции и ценности. Понимание этих аспектов помогает создавать более эффективные и гармоничные взаимодействия между представителями разных культур Основные типы межкультурной коммуникации на этом уровне включают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Межличностная коммуникация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писание</w:t>
      </w:r>
      <w:r>
        <w:t xml:space="preserve">: Взаимодействие между двумя или более индивидами, принадлежащими к различным культурам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Примеры</w:t>
      </w:r>
      <w:r>
        <w:t xml:space="preserve">: Разговоры, деловые встречи, дружеские общения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собенности</w:t>
      </w:r>
      <w:r>
        <w:t xml:space="preserve">: Включает использование вербальных и невербальных средств, учет культурных норм и различий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Семейная коммуникация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писание</w:t>
      </w:r>
      <w:r>
        <w:t xml:space="preserve">: Взаимодействие между членами семьи, принадлежащими к разным культурам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Примеры</w:t>
      </w:r>
      <w:r>
        <w:t xml:space="preserve">: Общение в семьях смешанного брака, воспитание детей в двукультурной среде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собенности</w:t>
      </w:r>
      <w:r>
        <w:t xml:space="preserve">: Необходимо учитывать культурные традиции, языковые барьеры и семейные роли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оммуникация в малых группах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писание</w:t>
      </w:r>
      <w:r>
        <w:t xml:space="preserve">: Взаимодействие в небольших группах людей, например, в рабочих коллективах или учебных группах, включающих представителей разных культур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Примеры</w:t>
      </w:r>
      <w:r>
        <w:t xml:space="preserve">: Обсуждения проектов, групповые задания, рабочие совещания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собенности</w:t>
      </w:r>
      <w:r>
        <w:t xml:space="preserve">: Важно учитывать культурные различия в стиле общения, принятие решений, разрешение конфликтов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Деловая коммуникация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писание</w:t>
      </w:r>
      <w:r>
        <w:t xml:space="preserve">: Взаимодействие между бизнес-партнерами или коллегами из разных культур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Примеры</w:t>
      </w:r>
      <w:r>
        <w:t xml:space="preserve">: Деловые переговоры, встречи, презентации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собенности</w:t>
      </w:r>
      <w:r>
        <w:t xml:space="preserve">: Различия в деловом этикете, стилях переговоров, подходах к решению проблем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Образовательная коммуникация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писание</w:t>
      </w:r>
      <w:r>
        <w:t xml:space="preserve">: Взаимодействие между студентами и преподавателями из разных культур в образовательных учреждениях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Примеры</w:t>
      </w:r>
      <w:r>
        <w:t xml:space="preserve">: Учебные занятия, консультации, совместные проекты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собенности</w:t>
      </w:r>
      <w:r>
        <w:t xml:space="preserve">: Учет различий в образовательных системах, методах преподавания и восприятии информации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section-7"/>
    <w:p>
      <w:pPr>
        <w:pStyle w:val="Heading2"/>
      </w:pPr>
    </w:p>
    <w:bookmarkStart w:id="62" w:name="эмпатия-в-межкультурной-коммуникации."/>
    <w:p>
      <w:pPr>
        <w:pStyle w:val="Heading3"/>
      </w:pPr>
      <w:r>
        <w:t xml:space="preserve">Эмпатия в межкультурной коммуникации.</w:t>
      </w:r>
    </w:p>
    <w:p>
      <w:pPr>
        <w:pStyle w:val="FirstParagraph"/>
      </w:pPr>
      <w:r>
        <w:rPr>
          <w:b/>
          <w:bCs/>
        </w:rPr>
        <w:t xml:space="preserve">Эмпатия</w:t>
      </w:r>
      <w:r>
        <w:t xml:space="preserve"> </w:t>
      </w:r>
      <w:r>
        <w:t xml:space="preserve">является ключевым компонентом эффективной межкультурной коммуникации. Она включает в себя способность понимать и чувствовать переживания другого человека, оставаясь при этом осознанным наблюдателем, а не просто участником. Эмпатия играет критическую роль в межкультурной коммуникации, позволяя участникам более глубоко понимать друг друга и преодолевать культурные барьеры. Развитие эмпатических навыков способствует улучшению качества межличностного общения и снижению недоразумений в межкультурных взаимодействиях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Определение эмпатии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Эмпатия - это понимание другого человека посредством эмоционального проникновения в его внутренний мир, чувства и мысли. Важно сохранять эмоциональные и смысловые оттенки, не переходя к состоянию идентификации с другим человеком, т.е. не занимая позицию "я точно такой, как ты"​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Роль эмпати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Создание атмосферы взаимопонимания</w:t>
      </w:r>
      <w:r>
        <w:t xml:space="preserve">: Эмпатия помогает создавать атмосферу взаимопонимания и доверия, что особенно важно в контексте взаимодействия представителей различных культур.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Уважение к другому</w:t>
      </w:r>
      <w:r>
        <w:t xml:space="preserve">: Уважение к собеседнику проявляется через внимательное слушание и попытку понять его точку зрения, культурные особенности и эмоциональное состояние​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Навыки эмпатии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сихологическая чуткость</w:t>
      </w:r>
      <w:r>
        <w:t xml:space="preserve">: Эмпатия предполагает наличие психологической чуткости, которая может быть как личной характеристикой, так и навыком, развиваемым через практику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рактическое применение</w:t>
      </w:r>
      <w:r>
        <w:t xml:space="preserve">: Эмпатия требует от коммуникатора умения чувствовать, когда необходимо проявить понимание и эмоциональную поддержку, особенно в моменты сильных эмоциональных переживаний собеседника​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Избегание ошибок в проявлении эмпатии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Важно не подменять эмпатию советами, поучениями, подбадриванием, сочувствием или рассказами о самом себе. Хотя такие способы оказания поддержки могут быть полезны, они не имеют прямого отношения к эмпатии и могут вызвать у собеседника чувство непонимания или эмоционального отторжения​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section-8"/>
    <w:p>
      <w:pPr>
        <w:pStyle w:val="Heading2"/>
      </w:pPr>
    </w:p>
    <w:bookmarkStart w:id="66" w:name="X94843584c3d0d2edca382274977b43e610887c2"/>
    <w:p>
      <w:pPr>
        <w:pStyle w:val="Heading3"/>
      </w:pPr>
      <w:r>
        <w:t xml:space="preserve">Теория культурной грамотности Эрика Хирша. Уровни межкультурной компетенции Э. Хирша.</w:t>
      </w:r>
    </w:p>
    <w:p>
      <w:pPr>
        <w:pStyle w:val="FirstParagraph"/>
      </w:pPr>
      <w:r>
        <w:t xml:space="preserve">Эрик Дональд Хирш младший (E. D. Hirsch Jr.) является автором концепции культурной грамотности, которая описывает уровень знания и понимания ключевых элементов культуры, необходимых для эффективной коммуникации и участия в обществе.</w:t>
      </w:r>
    </w:p>
    <w:bookmarkStart w:id="64" w:name="Xc5d16b020f868046bf3663fd0e57823f19e11c7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Определение культурной грамотности</w:t>
      </w:r>
      <w:r>
        <w:t xml:space="preserve">: Культурная грамотность подразумевает знание и понимание фактов, понятий и традиций, которые необходимы для успешной коммуникации и участия в жизни общества. Это знание включает язык, литературу, историю, традиции и ценности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Значение культурной грамотности</w:t>
      </w:r>
      <w:r>
        <w:t xml:space="preserve">: По мнению Хирша, культурная грамотность является основой для достижения личного и общественного успеха. Она позволяет людям понимать контекст и значение информации, передаваемой в повседневной коммуникации, что особенно важно в межкультурных взаимодействиях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понятий и фактов, которые составляют "культурный канон" — набор знаний, который, по его мнению, должен быть известен каждому образованному человеку. Этот список был опубликован в его книге "Культурная грамотность: Что каждый американец должен знать".</w:t>
      </w:r>
    </w:p>
    <w:bookmarkEnd w:id="64"/>
    <w:bookmarkStart w:id="65" w:name="X8612cb34357f077be4c0fc64a32453f0048bb48"/>
    <w:p>
      <w:pPr>
        <w:pStyle w:val="Heading4"/>
      </w:pPr>
      <w:r>
        <w:t xml:space="preserve">Уровни межкультурной компетенции по Э. Хиршу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Базовый уровень</w:t>
      </w:r>
      <w:r>
        <w:t xml:space="preserve">: Включает знание элементарных понятий и фактов, которые обеспечивают базовое понимание культуры. На этом уровне люди могут понимать основные культурные и исторические реалии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Средний уровень</w:t>
      </w:r>
      <w:r>
        <w:t xml:space="preserve">: На этом уровне знание и понимание культуры более глубокие. Люди могут участвовать в более сложных коммуникациях и обсуждениях, они понимают культурные нормы и традиции, а также могут их интерпретировать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Высокий уровень</w:t>
      </w:r>
      <w:r>
        <w:t xml:space="preserve">: Включает глубокое знание и понимание культуры, способность критически анализировать культурные и исторические контексты. Люди на этом уровне могут легко адаптироваться к различным культурным средам и эффективно взаимодействовать с представителями разных культур.</w:t>
      </w:r>
      <w:r>
        <w:br/>
      </w:r>
      <w:r>
        <w:t xml:space="preserve">Эти уровни межкультурной компетенции помогают определить степень вовлеченности и адаптивности человека в культурных контекстах, обеспечивая эффективную коммуникацию и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1" w:name="section-9"/>
    <w:p>
      <w:pPr>
        <w:pStyle w:val="Heading2"/>
      </w:pPr>
    </w:p>
    <w:bookmarkStart w:id="70" w:name="Xd74b9e3a1c5cfd09ebf330aa02bb158ce7456d1"/>
    <w:p>
      <w:pPr>
        <w:pStyle w:val="Heading3"/>
      </w:pPr>
      <w:r>
        <w:t xml:space="preserve">Теория культурной грамотности Эрика Хирша. Виды компетенций.</w:t>
      </w:r>
    </w:p>
    <w:p>
      <w:pPr>
        <w:pStyle w:val="FirstParagraph"/>
      </w:pPr>
      <w:r>
        <w:t xml:space="preserve">Эрик Дональд Хирш младший (E. D. Hirsch Jr.) разработал концепцию культурной грамотности, которая подразумевает знание ключевых элементов культуры, необходимых для эффективного участия в жизни общества.</w:t>
      </w:r>
    </w:p>
    <w:bookmarkStart w:id="68" w:name="X068565aa2cac6c82adfa2e3cf9f78a2b53c30b3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ая грамотность</w:t>
      </w:r>
      <w:r>
        <w:t xml:space="preserve">: Это знание и понимание основных фактов, понятий и традиций, необходимых для успешной коммуникации и интеграции в общественную жизнь. К ним относятся язык, литература, история, традиции и ценност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Значимость культурной грамотности</w:t>
      </w:r>
      <w:r>
        <w:t xml:space="preserve">: Хирш утверждает, что культурная грамотность является основой для личного и общественного успеха, поскольку она позволяет людям понимать контекст информации, обмен которой происходит в повседневной жизн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ключевых знаний и понятий, которые должны быть известны каждому образованному человеку, чтобы он мог эффективно взаимодействовать в обществе.</w:t>
      </w:r>
    </w:p>
    <w:bookmarkEnd w:id="68"/>
    <w:bookmarkStart w:id="69" w:name="виды-компетенций-по-эрику-хиршу"/>
    <w:p>
      <w:pPr>
        <w:pStyle w:val="Heading4"/>
      </w:pPr>
      <w:r>
        <w:t xml:space="preserve">Виды компетенций по Эрику Хиршу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Лингвистическая компетенция</w:t>
      </w:r>
      <w:r>
        <w:t xml:space="preserve">: Включает знание и использование языка, его грамматики, лексики и фонетики. Это основа для всех других видов компетенций, так как язык является основным средством коммуникации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Социолингвистическая компетенция</w:t>
      </w:r>
      <w:r>
        <w:t xml:space="preserve">: Это способность выбирать и использовать языковые формы в зависимости от социального контекста, понимая социальные нормы и ожидания, связанные с коммуникацией в различных ситуациях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Прагматическая компетенция</w:t>
      </w:r>
      <w:r>
        <w:t xml:space="preserve">: Включает умение использовать язык для достижения коммуникативных целей, понимать и создавать высказывания, соответствующие конкретным ситуациям общения и коммуникативным намерениям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Культурная компетенция</w:t>
      </w:r>
      <w:r>
        <w:t xml:space="preserve">: Способность понимать и уважать культурные различия, а также адаптироваться к различным культурным контекстам. Это включает знание традиций, обычаев и норм поведения различных культур.</w:t>
      </w:r>
      <w:r>
        <w:br/>
      </w:r>
      <w:r>
        <w:t xml:space="preserve">Эти компетенции важны для развития межкультурной компетентности, которая позволяет людям эффективно взаимодействовать с представителями различных культур, адаптироваться к новым культурным контекстам и избегать недопониманий и конфликтов.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6" w:name="section-10"/>
    <w:p>
      <w:pPr>
        <w:pStyle w:val="Heading2"/>
      </w:pPr>
    </w:p>
    <w:bookmarkStart w:id="75" w:name="структура-и-содержание-фоновых-знаний."/>
    <w:p>
      <w:pPr>
        <w:pStyle w:val="Heading3"/>
      </w:pPr>
      <w:r>
        <w:t xml:space="preserve">Структура и содержание фоновых знаний.</w:t>
      </w:r>
    </w:p>
    <w:bookmarkStart w:id="72" w:name="структура-фоновых-знаний"/>
    <w:p>
      <w:pPr>
        <w:pStyle w:val="Heading4"/>
      </w:pPr>
      <w:r>
        <w:t xml:space="preserve">Структура фоновых знаний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Фактические знания</w:t>
      </w:r>
      <w:r>
        <w:t xml:space="preserve">: Основные сведения о мире, включающие исторические факты, географические данные, научные концепции и культурные особенности. Это фундаментальная информация, необходимая для общего понимания контекста общения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онятийные знания</w:t>
      </w:r>
      <w:r>
        <w:t xml:space="preserve">: Включают категории и концепции, которые помогают организовывать и интерпретировать фактические знания. Например, понимание концепций демократии, прав человека или глобализации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роцедурные знания</w:t>
      </w:r>
      <w:r>
        <w:t xml:space="preserve">: Умение применять фактические и понятийные знания на практике. Это может включать навыки проведения исследований, анализа данных, критического мышления и решения проблем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Контекстуальные знания</w:t>
      </w:r>
      <w:r>
        <w:t xml:space="preserve">: Понимание специфики контекста, в котором применяется информация. Это знание особенностей определенной культуры, социальных норм, традиций и обычаев, которые влияют на интерпретацию информации.</w:t>
      </w:r>
    </w:p>
    <w:bookmarkEnd w:id="72"/>
    <w:bookmarkStart w:id="73" w:name="содержание-фоновых-знаний"/>
    <w:p>
      <w:pPr>
        <w:pStyle w:val="Heading4"/>
      </w:pPr>
      <w:r>
        <w:t xml:space="preserve">Содержание фоновых знаний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Исторические и культурные реалии</w:t>
      </w:r>
      <w:r>
        <w:t xml:space="preserve">: Знание ключевых исторических событий, культурных традиций, литературных произведений и других элементов, которые формируют основу культуры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Социальные нормы и обычаи</w:t>
      </w:r>
      <w:r>
        <w:t xml:space="preserve">: Понимание социальных норм, традиций и обычаев, характерных для разных культур и социальных групп. Это включает знание правил поведения, ритуалов и церемоний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Язык и коммуникация</w:t>
      </w:r>
      <w:r>
        <w:t xml:space="preserve">: Включает знание лексики, грамматики, идиом и других языковых особенностей, а также понимание невербальных форм коммуникации, таких как жесты и мимика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Научные и технические знания</w:t>
      </w:r>
      <w:r>
        <w:t xml:space="preserve">: Основные сведения в области науки и техники, которые необходимы для понимания и участия в современном обществе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Экономические и политические системы</w:t>
      </w:r>
      <w:r>
        <w:t xml:space="preserve">: Знание основных экономических и политических концепций, систем и институтов, которые влияют на жизнь общества.</w:t>
      </w:r>
    </w:p>
    <w:bookmarkEnd w:id="73"/>
    <w:bookmarkStart w:id="74" w:name="применение-фоновых-знаний"/>
    <w:p>
      <w:pPr>
        <w:pStyle w:val="Heading4"/>
      </w:pPr>
      <w:r>
        <w:t xml:space="preserve">Применение фоновых знаний:</w:t>
      </w:r>
    </w:p>
    <w:p>
      <w:pPr>
        <w:pStyle w:val="FirstParagraph"/>
      </w:pPr>
      <w:r>
        <w:t xml:space="preserve">Фоновые знания играют ключевую роль в межкультурной коммуникации, поскольку они позволяют людям понимать контекст и значения, передаваемые в общении. Они способствуют успешной интеграции и взаимодействию в различных культурных и социальных средах, обеспечивая более глубокое понимание и уважение к культурным различиям.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79" w:name="section-11"/>
    <w:p>
      <w:pPr>
        <w:pStyle w:val="Heading2"/>
      </w:pPr>
    </w:p>
    <w:bookmarkStart w:id="78" w:name="X7bf55eeaee948d8aefa94eab2f2db024f969f94"/>
    <w:p>
      <w:pPr>
        <w:pStyle w:val="Heading3"/>
      </w:pPr>
      <w:r>
        <w:t xml:space="preserve">Принципы эффективного межкультурного общения</w:t>
      </w:r>
    </w:p>
    <w:bookmarkStart w:id="77" w:name="X609e7f4c595e63a8a5eefc2a75934f1138eb206"/>
    <w:p>
      <w:pPr>
        <w:pStyle w:val="Heading4"/>
      </w:pPr>
      <w:r>
        <w:t xml:space="preserve">Основные принципы эффективного межкультурного общения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Уважение культурных различий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Признание и уважение различий в культурных традициях, нормах и ценностях других культур.</w:t>
      </w:r>
    </w:p>
    <w:p>
      <w:pPr>
        <w:pStyle w:val="Compact"/>
        <w:numPr>
          <w:ilvl w:val="1"/>
          <w:numId w:val="1055"/>
        </w:numPr>
      </w:pPr>
      <w:r>
        <w:t xml:space="preserve">Избегание стереотипов и предубеждений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Способность поставить себя на место другого человека и понять его точку зрения.</w:t>
      </w:r>
    </w:p>
    <w:p>
      <w:pPr>
        <w:pStyle w:val="Compact"/>
        <w:numPr>
          <w:ilvl w:val="1"/>
          <w:numId w:val="1056"/>
        </w:numPr>
      </w:pPr>
      <w:r>
        <w:t xml:space="preserve">Проявление сочувствия и понимания к культурным и эмоциональным особенностям собеседника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Толерантность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Терпимость к различным культурным проявлениям и поведениям.</w:t>
      </w:r>
    </w:p>
    <w:p>
      <w:pPr>
        <w:pStyle w:val="Compact"/>
        <w:numPr>
          <w:ilvl w:val="1"/>
          <w:numId w:val="1057"/>
        </w:numPr>
      </w:pPr>
      <w:r>
        <w:t xml:space="preserve">Принятие культурных различий как нормальной части межличностного взаимодействия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Адаптивность</w:t>
      </w:r>
      <w:r>
        <w:t xml:space="preserve">:</w:t>
      </w:r>
    </w:p>
    <w:p>
      <w:pPr>
        <w:pStyle w:val="Compact"/>
        <w:numPr>
          <w:ilvl w:val="1"/>
          <w:numId w:val="1058"/>
        </w:numPr>
      </w:pPr>
      <w:r>
        <w:t xml:space="preserve">Гибкость и готовность адаптироваться к новым культурным условиям и ситуациям.</w:t>
      </w:r>
    </w:p>
    <w:p>
      <w:pPr>
        <w:pStyle w:val="Compact"/>
        <w:numPr>
          <w:ilvl w:val="1"/>
          <w:numId w:val="1058"/>
        </w:numPr>
      </w:pPr>
      <w:r>
        <w:t xml:space="preserve">Способность изменять свои коммуникативные стратегии в зависимости от контекста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Открытость к новым знаниям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Желание и готовность учиться и принимать новые культурные знания и опыты.</w:t>
      </w:r>
    </w:p>
    <w:p>
      <w:pPr>
        <w:pStyle w:val="Compact"/>
        <w:numPr>
          <w:ilvl w:val="1"/>
          <w:numId w:val="1059"/>
        </w:numPr>
      </w:pPr>
      <w:r>
        <w:t xml:space="preserve">Стремление к постоянному саморазвитию и расширению кругозора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t xml:space="preserve">Внимательное и активное слушание собеседника, демонстрация интереса к его мнению и культуре.</w:t>
      </w:r>
    </w:p>
    <w:p>
      <w:pPr>
        <w:pStyle w:val="Compact"/>
        <w:numPr>
          <w:ilvl w:val="1"/>
          <w:numId w:val="1060"/>
        </w:numPr>
      </w:pPr>
      <w:r>
        <w:t xml:space="preserve">Умение задавать вопросы для уточнения и понимания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Ясность и точность коммуникации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Использование понятного и доступного языка для предотвращения недопониманий.</w:t>
      </w:r>
    </w:p>
    <w:p>
      <w:pPr>
        <w:pStyle w:val="Compact"/>
        <w:numPr>
          <w:ilvl w:val="1"/>
          <w:numId w:val="1061"/>
        </w:numPr>
      </w:pPr>
      <w:r>
        <w:t xml:space="preserve">Проверка понимания собеседником передаваемой информации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Соблюдение этикета и норм поведения</w:t>
      </w:r>
      <w:r>
        <w:t xml:space="preserve">:</w:t>
      </w:r>
      <w:r>
        <w:br/>
      </w:r>
      <w:r>
        <w:t xml:space="preserve">- Знание и соблюдение культурных норм и правил поведения в различных ситуациях.</w:t>
      </w:r>
      <w:r>
        <w:br/>
      </w:r>
      <w:r>
        <w:t xml:space="preserve">- Уважительное отношение к традициям и обычаям других культур.</w:t>
      </w:r>
      <w:r>
        <w:br/>
      </w:r>
      <w:r>
        <w:t xml:space="preserve">Эти принципы помогают создать эффективное межкультурное общение, способствуют взаимопониманию и сотрудничеству между представителями различных культур, предотвращают конфликты и недоразумения.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84" w:name="section-12"/>
    <w:p>
      <w:pPr>
        <w:pStyle w:val="Heading2"/>
      </w:pPr>
    </w:p>
    <w:bookmarkStart w:id="83" w:name="X4651442c2da6a8b8484940c8c8b0e1e9fe4db08"/>
    <w:p>
      <w:pPr>
        <w:pStyle w:val="Heading3"/>
      </w:pPr>
      <w:r>
        <w:t xml:space="preserve">Инструментальный и аффективный стили коммуникации. Основные характеристики коммуникативного процесса</w:t>
      </w:r>
    </w:p>
    <w:bookmarkStart w:id="80" w:name="инструментальный-стиль-коммуникации"/>
    <w:p>
      <w:pPr>
        <w:pStyle w:val="Heading4"/>
      </w:pPr>
      <w:r>
        <w:t xml:space="preserve">Инструментальный стиль коммуникации:</w:t>
      </w:r>
    </w:p>
    <w:p>
      <w:pPr>
        <w:pStyle w:val="FirstParagraph"/>
      </w:pPr>
      <w:r>
        <w:t xml:space="preserve">Инструментальный стиль коммуникации характеризуется акцентом на задаче, логике и эффективности. Основные черты данного стиля включают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Целеполагание</w:t>
      </w:r>
      <w:r>
        <w:t xml:space="preserve">: Четкое определение целей и задач общ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Рациональность</w:t>
      </w:r>
      <w:r>
        <w:t xml:space="preserve">: Использование логики и аргументов для убежд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Фокус на результат</w:t>
      </w:r>
      <w:r>
        <w:t xml:space="preserve">: Ориентация на достижение конкретных результатов и выполнение задач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Структурированность</w:t>
      </w:r>
      <w:r>
        <w:t xml:space="preserve">: Организованное и последовательное изложение информации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Минимизация эмоций</w:t>
      </w:r>
      <w:r>
        <w:t xml:space="preserve">: Преобладание нейтрального или делового тона, избегание излишних эмоциональных проявлений.</w:t>
      </w:r>
    </w:p>
    <w:bookmarkEnd w:id="80"/>
    <w:bookmarkStart w:id="81" w:name="аффективный-стиль-коммуникации"/>
    <w:p>
      <w:pPr>
        <w:pStyle w:val="Heading4"/>
      </w:pPr>
      <w:r>
        <w:t xml:space="preserve">Аффективный стиль коммуникации:</w:t>
      </w:r>
    </w:p>
    <w:p>
      <w:pPr>
        <w:pStyle w:val="FirstParagraph"/>
      </w:pPr>
      <w:r>
        <w:t xml:space="preserve">Аффективный стиль коммуникации отличается акцентом на эмоциональных аспектах и личных отношениях. Основные черты данного стиля включают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Эмоциональность</w:t>
      </w:r>
      <w:r>
        <w:t xml:space="preserve">: Активное выражение эмоций и чувств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Социальная ориентация</w:t>
      </w:r>
      <w:r>
        <w:t xml:space="preserve">: Уделение внимания личным отношениям и взаимопониманию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Неформальность</w:t>
      </w:r>
      <w:r>
        <w:t xml:space="preserve">: Использование неформального и личного подхода в общении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Гибкость</w:t>
      </w:r>
      <w:r>
        <w:t xml:space="preserve">: Способность адаптироваться к эмоциональному состоянию собеседника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Выражение поддержки</w:t>
      </w:r>
      <w:r>
        <w:t xml:space="preserve">: Проявление сочувствия и поддержки по отношению к собеседнику.</w:t>
      </w:r>
    </w:p>
    <w:bookmarkEnd w:id="81"/>
    <w:bookmarkStart w:id="82" w:name="X004ce0138a26aa478fc1a6588aba51e8ce18d07"/>
    <w:p>
      <w:pPr>
        <w:pStyle w:val="Heading4"/>
      </w:pPr>
      <w:r>
        <w:t xml:space="preserve">Основные характеристики коммуникативного процесса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убъекты коммуникации</w:t>
      </w:r>
      <w:r>
        <w:t xml:space="preserve">: Это личности или группы, участвующие в процессе 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ообщение</w:t>
      </w:r>
      <w:r>
        <w:t xml:space="preserve">: Информация, передаваемая от одного субъекта к другому. Сообщение может быть устным, письменным или визуальны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одирование</w:t>
      </w:r>
      <w:r>
        <w:t xml:space="preserve">: Преобразование мысли или идеи в символическую форму для передачи со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анал</w:t>
      </w:r>
      <w:r>
        <w:t xml:space="preserve">: Средство, с помощью которого передается сообщение (например, вербальный канал, невербальный канал, электронная почта и т.д.)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Декодирование</w:t>
      </w:r>
      <w:r>
        <w:t xml:space="preserve">: Процесс расшифровки сообщения получателе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Обратная связь</w:t>
      </w:r>
      <w:r>
        <w:t xml:space="preserve">: Реакция получателя на сообщение, которая помогает отправителю понять, было ли сообщение правильно воспринято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Помехи</w:t>
      </w:r>
      <w:r>
        <w:t xml:space="preserve">: Факторы, которые могут искажать или затруднять процесс коммуникации (например, шум, эмоциональное состояние участников, культурные различия).</w:t>
      </w:r>
      <w:r>
        <w:br/>
      </w:r>
      <w:r>
        <w:t xml:space="preserve">Эти элементы взаимодействуют друг с другом, создавая сложный процесс обмена информацией и установления взаимопонимания между участниками коммуникации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86" w:name="section-13"/>
    <w:p>
      <w:pPr>
        <w:pStyle w:val="Heading2"/>
      </w:pPr>
    </w:p>
    <w:bookmarkStart w:id="85" w:name="X1457c474791579b2ad2e08d3840b75ace13dce2"/>
    <w:p>
      <w:pPr>
        <w:pStyle w:val="Heading3"/>
      </w:pPr>
      <w:r>
        <w:t xml:space="preserve">Переменные составляющие межкультурной коммуникации</w:t>
      </w:r>
    </w:p>
    <w:p>
      <w:pPr>
        <w:pStyle w:val="FirstParagraph"/>
      </w:pPr>
      <w:r>
        <w:t xml:space="preserve">Межкультурная коммуникация включает в себя несколько ключевых переменных, которые влияют на процесс взаимодействия между представителями различных культур. Эти переменные могут быть разделены на несколько основных категорий: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Лингвистические переменные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Языковые барьеры</w:t>
      </w:r>
      <w:r>
        <w:t xml:space="preserve">: Различия в языках, диалектах и уровне владения языком могут создавать трудности в коммуникации.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Специфика языка</w:t>
      </w:r>
      <w:r>
        <w:t xml:space="preserve">: Идиомы, фразеологизмы и особенности грамматики могут затруднять понимание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Социокультурные переменные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Ценности и убеждения</w:t>
      </w:r>
      <w:r>
        <w:t xml:space="preserve">: Различные культуры могут иметь свои уникальные системы ценностей и убеждений, которые влияют на восприятие и интерпретацию информации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Социальные нормы и роли</w:t>
      </w:r>
      <w:r>
        <w:t xml:space="preserve">: Ожидания относительно социального поведения и ролей могут варьироваться между культурами, влияя на взаимодействие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Этикет и манеры</w:t>
      </w:r>
      <w:r>
        <w:t xml:space="preserve">: Принятые нормы поведения и манеры могут различаться, что может приводить к недоразумениям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Психологические переменные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Эмоциональное выражение</w:t>
      </w:r>
      <w:r>
        <w:t xml:space="preserve">: Различия в том, как культуры выражают и интерпретируют эмоции, могут повлиять на межличностное общение.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Уровень толерантности к неопределенности</w:t>
      </w:r>
      <w:r>
        <w:t xml:space="preserve">: Некоторые культуры более терпимо относятся к неопределенности и двусмысленности, чем другие.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Контекстуальные переменные</w:t>
      </w:r>
      <w:r>
        <w:t xml:space="preserve">: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Временные параметры</w:t>
      </w:r>
      <w:r>
        <w:t xml:space="preserve">: Различные культуры по-разному воспринимают и управляют временем (например, монохронное vs. полихронное время).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Пространственные параметры</w:t>
      </w:r>
      <w:r>
        <w:t xml:space="preserve">: Личное пространство и дистанция общения могут варьироваться между культурами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Невербальные переменные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**Жесты и мимика**: Невербальные сигналы, такие как жесты, мимика и зрительный контакт, могут иметь разные значения в разных культурах.</w:t>
      </w:r>
      <w:r>
        <w:br/>
      </w:r>
      <w:r>
        <w:rPr>
          <w:rStyle w:val="VerbatimChar"/>
        </w:rPr>
        <w:t xml:space="preserve">- **Пространственная ориентация**: Принятые нормы касательно пространственного расположения и контакта могут различаться.</w:t>
      </w:r>
      <w:r>
        <w:br/>
      </w:r>
      <w:r>
        <w:rPr>
          <w:rStyle w:val="VerbatimChar"/>
        </w:rPr>
        <w:t xml:space="preserve">Копировать</w:t>
      </w:r>
    </w:p>
    <w:p>
      <w:pPr>
        <w:numPr>
          <w:ilvl w:val="0"/>
          <w:numId w:val="1000"/>
        </w:numPr>
      </w:pPr>
      <w:r>
        <w:t xml:space="preserve">Эти переменные составляют комплекс факторов, которые необходимо учитывать для эффективного межкультурного взаимодействия, помогая предотвратить недоразумения и улучшить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section-14"/>
    <w:p>
      <w:pPr>
        <w:pStyle w:val="Heading2"/>
      </w:pPr>
    </w:p>
    <w:bookmarkStart w:id="90" w:name="X35edb734a7e33ccb392121d005cb034aac7a049"/>
    <w:p>
      <w:pPr>
        <w:pStyle w:val="Heading3"/>
      </w:pPr>
      <w:r>
        <w:t xml:space="preserve">Этнопсихологические проблемы личности. Универсальные и специфические черты. Менталитет.</w:t>
      </w:r>
    </w:p>
    <w:bookmarkStart w:id="87" w:name="этнопсихологические-проблемы-личности"/>
    <w:p>
      <w:pPr>
        <w:pStyle w:val="Heading4"/>
      </w:pPr>
      <w:r>
        <w:t xml:space="preserve">Этнопсихологические проблемы личности</w:t>
      </w:r>
    </w:p>
    <w:p>
      <w:pPr>
        <w:pStyle w:val="FirstParagraph"/>
      </w:pPr>
      <w:r>
        <w:t xml:space="preserve">Этнопсихологические проблемы личности связаны с влиянием этнической принадлежности на формирование психики и поведения человека. Основные аспекты включают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Культурная идентичность</w:t>
      </w:r>
      <w:r>
        <w:t xml:space="preserve">:</w:t>
      </w:r>
    </w:p>
    <w:p>
      <w:pPr>
        <w:pStyle w:val="Compact"/>
        <w:numPr>
          <w:ilvl w:val="1"/>
          <w:numId w:val="1071"/>
        </w:numPr>
      </w:pPr>
      <w:r>
        <w:t xml:space="preserve">Процесс формирования самоидентичности на основе этнической принадлежности.</w:t>
      </w:r>
    </w:p>
    <w:p>
      <w:pPr>
        <w:pStyle w:val="Compact"/>
        <w:numPr>
          <w:ilvl w:val="1"/>
          <w:numId w:val="1071"/>
        </w:numPr>
      </w:pPr>
      <w:r>
        <w:t xml:space="preserve">Конфликты, возникающие при столкновении различных культурных норм и ценностей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Стереотипы и предубеждения</w:t>
      </w:r>
      <w:r>
        <w:t xml:space="preserve">:</w:t>
      </w:r>
    </w:p>
    <w:p>
      <w:pPr>
        <w:pStyle w:val="Compact"/>
        <w:numPr>
          <w:ilvl w:val="1"/>
          <w:numId w:val="1072"/>
        </w:numPr>
      </w:pPr>
      <w:r>
        <w:t xml:space="preserve">Воздействие этнических стереотипов на восприятие и поведение людей.</w:t>
      </w:r>
    </w:p>
    <w:p>
      <w:pPr>
        <w:pStyle w:val="Compact"/>
        <w:numPr>
          <w:ilvl w:val="1"/>
          <w:numId w:val="1072"/>
        </w:numPr>
      </w:pPr>
      <w:r>
        <w:t xml:space="preserve">Борьба с негативными стереотипами и предубеждениями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Аккультурация и ассимиляция</w:t>
      </w:r>
      <w:r>
        <w:t xml:space="preserve">:</w:t>
      </w:r>
    </w:p>
    <w:p>
      <w:pPr>
        <w:pStyle w:val="Compact"/>
        <w:numPr>
          <w:ilvl w:val="1"/>
          <w:numId w:val="1073"/>
        </w:numPr>
      </w:pPr>
      <w:r>
        <w:t xml:space="preserve">Процесс адаптации личности к новой культурной среде.</w:t>
      </w:r>
    </w:p>
    <w:p>
      <w:pPr>
        <w:pStyle w:val="Compact"/>
        <w:numPr>
          <w:ilvl w:val="1"/>
          <w:numId w:val="1073"/>
        </w:numPr>
      </w:pPr>
      <w:r>
        <w:t xml:space="preserve">Проблемы, возникающие при попытках сохранить свою культурную идентичность.</w:t>
      </w:r>
    </w:p>
    <w:bookmarkEnd w:id="87"/>
    <w:bookmarkStart w:id="88" w:name="универсальные-и-специфические-черты"/>
    <w:p>
      <w:pPr>
        <w:pStyle w:val="Heading4"/>
      </w:pPr>
      <w:r>
        <w:t xml:space="preserve">Универсальные и специфические черты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Универсальные черты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Биологические потребности</w:t>
      </w:r>
      <w:r>
        <w:t xml:space="preserve">: Основные физиологические потребности (еда, сон, безопасность) являются общими для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Когнитивные процессы</w:t>
      </w:r>
      <w:r>
        <w:t xml:space="preserve">: Мышление, память, восприятие работают по схожим принципам у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Эмоции</w:t>
      </w:r>
      <w:r>
        <w:t xml:space="preserve">: Основные эмоции (радость, грусть, страх, гнев) присутствуют у всех культур, хотя способы их выражения могут различаться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Специфические черты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Культурные нормы и ценности</w:t>
      </w:r>
      <w:r>
        <w:t xml:space="preserve">: Каждый этнос имеет свои уникальные нормы, правила и ценности, которые определяют поведение его представителей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Языковые особенности</w:t>
      </w:r>
      <w:r>
        <w:t xml:space="preserve">: Различные языки и диалекты влияют на способ мышления и общения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Традиции и обычаи</w:t>
      </w:r>
      <w:r>
        <w:t xml:space="preserve">: У каждой культуры свои обряды, праздники и обычаи, которые формируют этническую идентичность.</w:t>
      </w:r>
    </w:p>
    <w:bookmarkEnd w:id="88"/>
    <w:bookmarkStart w:id="89" w:name="менталитет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представляет собой совокупность устойчивых психологических установок, особенностей мышления и восприятия, характерных для представителей той или иной культуры. Он включает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Коллективные представления</w:t>
      </w:r>
      <w:r>
        <w:t xml:space="preserve">: Общие убеждения и установки, присущие определенной культурной группе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Способы восприятия мира</w:t>
      </w:r>
      <w:r>
        <w:t xml:space="preserve">: Особенности интерпретации и реагирования на окружающий мир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нормы, определяющие поведение и взаимодействие в обществе.</w:t>
      </w:r>
      <w:r>
        <w:br/>
      </w:r>
      <w:r>
        <w:t xml:space="preserve">Менталитет формируется под влиянием исторических, социальных и культурных факторов и является важным элементом этнокультурной идентичности.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7" w:name="section-15"/>
    <w:p>
      <w:pPr>
        <w:pStyle w:val="Heading2"/>
      </w:pPr>
    </w:p>
    <w:bookmarkStart w:id="96" w:name="Xd3ecf8f00d7b2ebb473b86ba5e7c7c893b39e68"/>
    <w:p>
      <w:pPr>
        <w:pStyle w:val="Heading3"/>
      </w:pPr>
      <w:r>
        <w:t xml:space="preserve">Национально-психологические особенности. понятие, виды, свойства</w:t>
      </w:r>
    </w:p>
    <w:bookmarkStart w:id="92" w:name="понятие"/>
    <w:p>
      <w:pPr>
        <w:pStyle w:val="Heading4"/>
      </w:pPr>
      <w:r>
        <w:t xml:space="preserve">Понятие</w:t>
      </w:r>
    </w:p>
    <w:p>
      <w:pPr>
        <w:pStyle w:val="FirstParagraph"/>
      </w:pPr>
      <w:r>
        <w:t xml:space="preserve">Национально-психологические особенности представляют собой совокупность психологических черт и характеристик, свойственных представителям определенной нации или этнической группы. Эти особенности формируются под воздействием культурных, исторических, социальных и географических факторов и проявляются в поведении, мышлении, эмоциональных реакциях и ценностных ориентациях людей.</w:t>
      </w:r>
    </w:p>
    <w:bookmarkEnd w:id="92"/>
    <w:bookmarkStart w:id="93" w:name="X2b2b04d83d188a5e3c4c74939e08e452bac6b03"/>
    <w:p>
      <w:pPr>
        <w:pStyle w:val="Heading4"/>
      </w:pPr>
      <w:r>
        <w:t xml:space="preserve">Виды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можно классифицировать по различным критериям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Когнитивные особенности</w:t>
      </w:r>
      <w:r>
        <w:t xml:space="preserve">: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Стиль мышления</w:t>
      </w:r>
      <w:r>
        <w:t xml:space="preserve">: Логическое, абстрактное, конкретное или интуитивное мышление.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Восприятие информации</w:t>
      </w:r>
      <w:r>
        <w:t xml:space="preserve">: Способы обработки и интерпретации информации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Эмоциональные особенности</w:t>
      </w:r>
      <w:r>
        <w:t xml:space="preserve">: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выразительность</w:t>
      </w:r>
      <w:r>
        <w:t xml:space="preserve">: Способы выражения и контроля эмоций.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устойчивость</w:t>
      </w:r>
      <w:r>
        <w:t xml:space="preserve">: Способность справляться со стрессом и эмоциональными нагрузками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Поведенческие особенности</w:t>
      </w:r>
      <w:r>
        <w:t xml:space="preserve">: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Социальное поведение</w:t>
      </w:r>
      <w:r>
        <w:t xml:space="preserve">: Нормы и модели поведения в обществе, включая правила общения и этикета.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Трудовая деятельность</w:t>
      </w:r>
      <w:r>
        <w:t xml:space="preserve">: Подходы к работе, трудовая дисциплина и отношение к труду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Ценностные ориентации</w:t>
      </w:r>
      <w:r>
        <w:t xml:space="preserve">: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Жизненные ценности</w:t>
      </w:r>
      <w:r>
        <w:t xml:space="preserve">: Приоритеты и ценности, такие как семья, работа, религия, личное развитие.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Моральные нормы</w:t>
      </w:r>
      <w:r>
        <w:t xml:space="preserve">: Представления о добре и зле, справедливости и несправедливости.</w:t>
      </w:r>
    </w:p>
    <w:bookmarkEnd w:id="93"/>
    <w:bookmarkStart w:id="94" w:name="Xddad1d36725df8794766babf95c91e2a82086e0"/>
    <w:p>
      <w:pPr>
        <w:pStyle w:val="Heading4"/>
      </w:pPr>
      <w:r>
        <w:t xml:space="preserve">Свойства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обладают рядом свойств, которые делают их уникальными для каждой нации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Стабильность</w:t>
      </w:r>
      <w:r>
        <w:t xml:space="preserve">: Эти особенности являются относительно устойчивыми и сохраняются на протяжении длительного времени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Пластичность</w:t>
      </w:r>
      <w:r>
        <w:t xml:space="preserve">: Несмотря на стабильность, национально-психологические особенности могут изменяться под воздействием внешних факторов, таких как глобализация или миграц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Коллективная природа</w:t>
      </w:r>
      <w:r>
        <w:t xml:space="preserve">: Эти особенности разделяются большинством представителей нации и проявляются в коллективных формах поведения и мышлен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Интегративность</w:t>
      </w:r>
      <w:r>
        <w:t xml:space="preserve">: Национально-психологические особенности интегрируют различные аспекты культуры, истории и социальных условий, создавая целостную картину психики народа.</w:t>
      </w:r>
    </w:p>
    <w:bookmarkEnd w:id="94"/>
    <w:bookmarkStart w:id="95" w:name="менталитет-1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— это совокупность устойчивых установок, привычек, способов мышления и восприятия, характерных для представителей той или иной нации или культурной группы. Менталитет отражает глубинные психологические и культурные основы, на которых строится поведение и мировоззрение людей. Он включает в себя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Коллективные убеждения</w:t>
      </w:r>
      <w:r>
        <w:t xml:space="preserve">: Совместно разделяемые представления о мире, обществе и человеке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моральные нормы, определяющие поведение и социальные взаимодействия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Психологические установки</w:t>
      </w:r>
      <w:r>
        <w:t xml:space="preserve">: Устойчивые психологические предрасположенности к определенным видам деятельности и формам поведения.</w:t>
      </w:r>
      <w:r>
        <w:br/>
      </w:r>
      <w:r>
        <w:t xml:space="preserve">Национально-психологические особенности и менталитет играют важную роль в межкультурных взаимодействиях, влияя на процессы коммуникации, адаптации и интеграции в многонациональных сообществах.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103" w:name="section-16"/>
    <w:p>
      <w:pPr>
        <w:pStyle w:val="Heading2"/>
      </w:pPr>
    </w:p>
    <w:bookmarkStart w:id="102" w:name="X09f916b662705726a330cf4ca3ec78a787bbe23"/>
    <w:p>
      <w:pPr>
        <w:pStyle w:val="Heading3"/>
      </w:pPr>
      <w:r>
        <w:t xml:space="preserve">Этническая идентичность, стереотипы и предрассудки в процессе меж культурного взаимодействия.</w:t>
      </w:r>
    </w:p>
    <w:bookmarkStart w:id="98" w:name="этническая-идентичность"/>
    <w:p>
      <w:pPr>
        <w:pStyle w:val="Heading4"/>
      </w:pPr>
      <w:r>
        <w:t xml:space="preserve">Этническая идентичность</w:t>
      </w:r>
    </w:p>
    <w:p>
      <w:pPr>
        <w:pStyle w:val="FirstParagraph"/>
      </w:pPr>
      <w:r>
        <w:t xml:space="preserve">Этническая идентичность — это осознание и ощущение принадлежности к определенной этнической группе. Она включает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Культурные компоненты</w:t>
      </w:r>
      <w:r>
        <w:t xml:space="preserve">:</w:t>
      </w:r>
    </w:p>
    <w:p>
      <w:pPr>
        <w:pStyle w:val="Compact"/>
        <w:numPr>
          <w:ilvl w:val="1"/>
          <w:numId w:val="1086"/>
        </w:numPr>
      </w:pPr>
      <w:r>
        <w:t xml:space="preserve">Язык, традиции, обычаи и религия, которые определяют культурное ядро этнической группы.</w:t>
      </w:r>
    </w:p>
    <w:p>
      <w:pPr>
        <w:pStyle w:val="Compact"/>
        <w:numPr>
          <w:ilvl w:val="1"/>
          <w:numId w:val="1086"/>
        </w:numPr>
      </w:pPr>
      <w:r>
        <w:t xml:space="preserve">Образ жизни и ценностные ориентации, характерные для данной этнической группы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Социальные компоненты</w:t>
      </w:r>
      <w:r>
        <w:t xml:space="preserve">:</w:t>
      </w:r>
    </w:p>
    <w:p>
      <w:pPr>
        <w:pStyle w:val="Compact"/>
        <w:numPr>
          <w:ilvl w:val="1"/>
          <w:numId w:val="1087"/>
        </w:numPr>
      </w:pPr>
      <w:r>
        <w:t xml:space="preserve">Взаимоотношения и взаимодействие внутри группы, а также с представителями других этнических групп.</w:t>
      </w:r>
    </w:p>
    <w:p>
      <w:pPr>
        <w:pStyle w:val="Compact"/>
        <w:numPr>
          <w:ilvl w:val="1"/>
          <w:numId w:val="1087"/>
        </w:numPr>
      </w:pPr>
      <w:r>
        <w:t xml:space="preserve">Чувство солидарности и общности с членами своей этнической группы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Личностные компоненты</w:t>
      </w:r>
      <w:r>
        <w:t xml:space="preserve">:</w:t>
      </w:r>
      <w:r>
        <w:br/>
      </w:r>
      <w:r>
        <w:t xml:space="preserve">- Самоидентификация индивида с определенной этнической группой.</w:t>
      </w:r>
      <w:r>
        <w:br/>
      </w:r>
      <w:r>
        <w:t xml:space="preserve">- Эмоциональная привязанность к своей этнической группе и гордость за её достижения и культуру.</w:t>
      </w:r>
      <w:r>
        <w:br/>
      </w:r>
      <w:r>
        <w:t xml:space="preserve">Этническая идентичность формируется под воздействием социальных и культурных факторов и играет важную роль в межкультурных взаимодействиях, влияя на восприятие и поведение людей в многонациональных сообществах​(3. МАТЕРИАЛЫ ЛЕКЦИЙ по …)​.</w:t>
      </w:r>
    </w:p>
    <w:bookmarkEnd w:id="98"/>
    <w:bookmarkStart w:id="99" w:name="стереотипы"/>
    <w:p>
      <w:pPr>
        <w:pStyle w:val="Heading4"/>
      </w:pPr>
      <w:r>
        <w:t xml:space="preserve">Стереотипы</w:t>
      </w:r>
    </w:p>
    <w:p>
      <w:pPr>
        <w:pStyle w:val="FirstParagraph"/>
      </w:pPr>
      <w:r>
        <w:t xml:space="preserve">Стереотипы — это устойчивые и упрощенные представления о характеристиках, поведении и ценностях представителей определенной социальной или этнической группы. Они имеют несколько ключевых характеристик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Обобщение</w:t>
      </w:r>
      <w:r>
        <w:t xml:space="preserve">:</w:t>
      </w:r>
    </w:p>
    <w:p>
      <w:pPr>
        <w:pStyle w:val="Compact"/>
        <w:numPr>
          <w:ilvl w:val="1"/>
          <w:numId w:val="1089"/>
        </w:numPr>
      </w:pPr>
      <w:r>
        <w:t xml:space="preserve">Стереотипы основываются на ограниченном числе наблюдений и распространяются на всю группу.</w:t>
      </w:r>
    </w:p>
    <w:p>
      <w:pPr>
        <w:pStyle w:val="Compact"/>
        <w:numPr>
          <w:ilvl w:val="1"/>
          <w:numId w:val="1089"/>
        </w:numPr>
      </w:pPr>
      <w:r>
        <w:t xml:space="preserve">Они часто игнорируют индивидуальные различия и уникальные качества членов группы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Упрощение</w:t>
      </w:r>
      <w:r>
        <w:t xml:space="preserve">:</w:t>
      </w:r>
    </w:p>
    <w:p>
      <w:pPr>
        <w:pStyle w:val="Compact"/>
        <w:numPr>
          <w:ilvl w:val="1"/>
          <w:numId w:val="1090"/>
        </w:numPr>
      </w:pPr>
      <w:r>
        <w:t xml:space="preserve">Стереотипы упрощают сложные социальные реальности, сводя их к нескольким ключевым чертам.</w:t>
      </w:r>
    </w:p>
    <w:p>
      <w:pPr>
        <w:pStyle w:val="Compact"/>
        <w:numPr>
          <w:ilvl w:val="1"/>
          <w:numId w:val="1090"/>
        </w:numPr>
      </w:pPr>
      <w:r>
        <w:t xml:space="preserve">Это упрощение часто приводит к искажению и неверному восприятию других культур и групп.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Устойчивость</w:t>
      </w:r>
      <w:r>
        <w:t xml:space="preserve">:</w:t>
      </w:r>
      <w:r>
        <w:br/>
      </w:r>
      <w:r>
        <w:t xml:space="preserve">- Стереотипы трудно изменить, так как они подкрепляются социальными и культурными нормами.</w:t>
      </w:r>
      <w:r>
        <w:br/>
      </w:r>
      <w:r>
        <w:t xml:space="preserve">- Они могут быть переданы из поколения в поколение через образование, медиа и социальные взаимодействия.</w:t>
      </w:r>
      <w:r>
        <w:br/>
      </w:r>
      <w:r>
        <w:t xml:space="preserve">Стереотипы могут как положительно, так и отрицательно влиять на межкультурное взаимодействие, способствуя взаимопониманию или, наоборот, создавая барьеры и конфликты​</w:t>
      </w:r>
    </w:p>
    <w:bookmarkEnd w:id="99"/>
    <w:bookmarkStart w:id="100" w:name="предрассудки"/>
    <w:p>
      <w:pPr>
        <w:pStyle w:val="Heading4"/>
      </w:pPr>
      <w:r>
        <w:t xml:space="preserve">Предрассудки</w:t>
      </w:r>
    </w:p>
    <w:p>
      <w:pPr>
        <w:pStyle w:val="FirstParagraph"/>
      </w:pPr>
      <w:r>
        <w:t xml:space="preserve">Предрассудки — это негативные или позитивные предвзятые мнения и оценки, основанные на стереотипах. Они характеризуются: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Эмоциональный компонент</w:t>
      </w:r>
      <w:r>
        <w:t xml:space="preserve">:</w:t>
      </w:r>
    </w:p>
    <w:p>
      <w:pPr>
        <w:pStyle w:val="Compact"/>
        <w:numPr>
          <w:ilvl w:val="1"/>
          <w:numId w:val="1092"/>
        </w:numPr>
      </w:pPr>
      <w:r>
        <w:t xml:space="preserve">Предрассудки включают эмоциональную реакцию на представителей другой группы, часто основанную на страхе, недоверии или антипатии.</w:t>
      </w:r>
    </w:p>
    <w:p>
      <w:pPr>
        <w:pStyle w:val="Compact"/>
        <w:numPr>
          <w:ilvl w:val="1"/>
          <w:numId w:val="1092"/>
        </w:numPr>
      </w:pPr>
      <w:r>
        <w:t xml:space="preserve">Они могут проявляться в виде симпатии или антипатии без объективных оснований.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Когнитивный компонент</w:t>
      </w:r>
      <w:r>
        <w:t xml:space="preserve">:</w:t>
      </w:r>
    </w:p>
    <w:p>
      <w:pPr>
        <w:pStyle w:val="Compact"/>
        <w:numPr>
          <w:ilvl w:val="1"/>
          <w:numId w:val="1093"/>
        </w:numPr>
      </w:pPr>
      <w:r>
        <w:t xml:space="preserve">Предрассудки основаны на стереотипах и включают в себя негативные или позитивные убеждения о другой группе.</w:t>
      </w:r>
    </w:p>
    <w:p>
      <w:pPr>
        <w:pStyle w:val="Compact"/>
        <w:numPr>
          <w:ilvl w:val="1"/>
          <w:numId w:val="1093"/>
        </w:numPr>
      </w:pPr>
      <w:r>
        <w:t xml:space="preserve">Эти убеждения часто носят иррациональный характер и не соответствуют реальным характеристикам группы.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Поведенческий компонент</w:t>
      </w:r>
      <w:r>
        <w:t xml:space="preserve">:</w:t>
      </w:r>
    </w:p>
    <w:p>
      <w:pPr>
        <w:pStyle w:val="Compact"/>
        <w:numPr>
          <w:ilvl w:val="1"/>
          <w:numId w:val="1094"/>
        </w:numPr>
      </w:pPr>
      <w:r>
        <w:t xml:space="preserve">Предрассудки могут приводить к дискриминационным действиям, таким как избегание, исключение или агрессия по отношению к представителям другой группы.</w:t>
      </w:r>
    </w:p>
    <w:p>
      <w:pPr>
        <w:pStyle w:val="Compact"/>
        <w:numPr>
          <w:ilvl w:val="1"/>
          <w:numId w:val="1094"/>
        </w:numPr>
      </w:pPr>
      <w:r>
        <w:t xml:space="preserve">Они могут проявляться в межличностных взаимодействиях, на рабочем месте и в общественной жизни.</w:t>
      </w:r>
    </w:p>
    <w:bookmarkEnd w:id="100"/>
    <w:bookmarkStart w:id="101" w:name="влияние-на-межкультурное-взаимодействие"/>
    <w:p>
      <w:pPr>
        <w:pStyle w:val="Heading4"/>
      </w:pPr>
      <w:r>
        <w:t xml:space="preserve">Влияние на межкультурное взаимодействие</w:t>
      </w:r>
    </w:p>
    <w:p>
      <w:pPr>
        <w:pStyle w:val="FirstParagraph"/>
      </w:pPr>
      <w:r>
        <w:t xml:space="preserve">Этническая идентичность, стереотипы и предрассудки играют важную роль в процессе межкультурного взаимодействия. Они могут как способствовать, так и препятствовать эффективной коммуникации: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Положительное влияние</w:t>
      </w:r>
      <w:r>
        <w:t xml:space="preserve">:</w:t>
      </w:r>
    </w:p>
    <w:p>
      <w:pPr>
        <w:pStyle w:val="Compact"/>
        <w:numPr>
          <w:ilvl w:val="1"/>
          <w:numId w:val="1096"/>
        </w:numPr>
      </w:pPr>
      <w:r>
        <w:t xml:space="preserve">Осознание и уважение этнической идентичности могут способствовать взаимопониманию и уважению в межкультурных контактах.</w:t>
      </w:r>
    </w:p>
    <w:p>
      <w:pPr>
        <w:pStyle w:val="Compact"/>
        <w:numPr>
          <w:ilvl w:val="1"/>
          <w:numId w:val="1096"/>
        </w:numPr>
      </w:pPr>
      <w:r>
        <w:t xml:space="preserve">Положительные стереотипы могут облегчать взаимодействие и сотрудничество между разными культурными группами.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Отрицательное влияние</w:t>
      </w:r>
      <w:r>
        <w:t xml:space="preserve">:</w:t>
      </w:r>
      <w:r>
        <w:br/>
      </w:r>
      <w:r>
        <w:t xml:space="preserve">- Негативные стереотипы и предрассудки могут приводить к недопониманию, конфликтам и дискриминации.</w:t>
      </w:r>
      <w:r>
        <w:br/>
      </w:r>
      <w:r>
        <w:t xml:space="preserve">- Они могут создавать барьеры в коммуникации и препятствовать интеграции и сотрудничеству.</w:t>
      </w:r>
      <w:r>
        <w:br/>
      </w:r>
      <w:r>
        <w:t xml:space="preserve">Преодоление стереотипов и предрассудков требует осознанности, открытости к новым знаниям и опыту, а также активных усилий по развитию толерантности и уважения к культурному разнообразию​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08" w:name="section-17"/>
    <w:p>
      <w:pPr>
        <w:pStyle w:val="Heading2"/>
      </w:pPr>
    </w:p>
    <w:bookmarkStart w:id="107" w:name="X8c54780844ff4493aa20259b4212a94527bb433"/>
    <w:p>
      <w:pPr>
        <w:pStyle w:val="Heading3"/>
      </w:pPr>
      <w:r>
        <w:t xml:space="preserve">Этноцентризм, культурный релятивизм, культурный шок.</w:t>
      </w:r>
    </w:p>
    <w:bookmarkStart w:id="104" w:name="этноцентризм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4"/>
    <w:bookmarkStart w:id="105" w:name="культурный-релятивизм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05"/>
    <w:bookmarkStart w:id="106" w:name="культурный-шок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13" w:name="section-18"/>
    <w:p>
      <w:pPr>
        <w:pStyle w:val="Heading2"/>
      </w:pPr>
    </w:p>
    <w:bookmarkStart w:id="112" w:name="Xb8980d49fd4bf19d52853731e0ee070179add09"/>
    <w:p>
      <w:pPr>
        <w:pStyle w:val="Heading3"/>
      </w:pPr>
      <w:r>
        <w:t xml:space="preserve">Причины толерантного и интолерантного поведения при взаимодействии с другими культурами.</w:t>
      </w:r>
    </w:p>
    <w:bookmarkStart w:id="109" w:name="этноцентризм-1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9"/>
    <w:bookmarkStart w:id="110" w:name="культурный-релятивизм-1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10"/>
    <w:bookmarkStart w:id="111" w:name="культурный-шок-1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End w:id="113"/>
    <w:bookmarkStart w:id="117" w:name="section-19"/>
    <w:p>
      <w:pPr>
        <w:pStyle w:val="Heading2"/>
      </w:pPr>
    </w:p>
    <w:bookmarkStart w:id="116" w:name="Xd78df44c76703801964546ff08010e4160c2200"/>
    <w:p>
      <w:pPr>
        <w:pStyle w:val="Heading3"/>
      </w:pPr>
      <w:r>
        <w:t xml:space="preserve">Способы аккультурации. Результаты межкультурного контакта.</w:t>
      </w:r>
    </w:p>
    <w:bookmarkStart w:id="114" w:name="способы-аккультурации"/>
    <w:p>
      <w:pPr>
        <w:pStyle w:val="Heading4"/>
      </w:pPr>
      <w:r>
        <w:t xml:space="preserve">Способы аккультурации</w:t>
      </w:r>
    </w:p>
    <w:p>
      <w:pPr>
        <w:pStyle w:val="FirstParagraph"/>
      </w:pPr>
      <w:r>
        <w:t xml:space="preserve">Аккультурация — это процесс адаптации и изменения культурных установок, поведения и ценностей при контакте с новой культурной средой. Существует несколько основных способов аккультурации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Ассимиляция</w:t>
      </w:r>
      <w:r>
        <w:t xml:space="preserve">:</w:t>
      </w:r>
    </w:p>
    <w:p>
      <w:pPr>
        <w:pStyle w:val="Compact"/>
        <w:numPr>
          <w:ilvl w:val="1"/>
          <w:numId w:val="1104"/>
        </w:numPr>
      </w:pPr>
      <w:r>
        <w:t xml:space="preserve">Полное принятие новой культуры и отказ от собственной культурной идентичности.</w:t>
      </w:r>
    </w:p>
    <w:p>
      <w:pPr>
        <w:pStyle w:val="Compact"/>
        <w:numPr>
          <w:ilvl w:val="1"/>
          <w:numId w:val="1104"/>
        </w:numPr>
      </w:pPr>
      <w:r>
        <w:t xml:space="preserve">Человек старается интегрироваться в новое общество, перенимая его нормы, ценности и традиции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Интеграция</w:t>
      </w:r>
      <w:r>
        <w:t xml:space="preserve">:</w:t>
      </w:r>
    </w:p>
    <w:p>
      <w:pPr>
        <w:pStyle w:val="Compact"/>
        <w:numPr>
          <w:ilvl w:val="1"/>
          <w:numId w:val="1105"/>
        </w:numPr>
      </w:pPr>
      <w:r>
        <w:t xml:space="preserve">Сохранение собственной культурной идентичности при одновременном принятии элементов новой культуры.</w:t>
      </w:r>
    </w:p>
    <w:p>
      <w:pPr>
        <w:pStyle w:val="Compact"/>
        <w:numPr>
          <w:ilvl w:val="1"/>
          <w:numId w:val="1105"/>
        </w:numPr>
      </w:pPr>
      <w:r>
        <w:t xml:space="preserve">Человек активно участвует в жизни нового общества, оставаясь при этом верным своим культурным корням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Сепарация</w:t>
      </w:r>
      <w:r>
        <w:t xml:space="preserve">:</w:t>
      </w:r>
    </w:p>
    <w:p>
      <w:pPr>
        <w:pStyle w:val="Compact"/>
        <w:numPr>
          <w:ilvl w:val="1"/>
          <w:numId w:val="1106"/>
        </w:numPr>
      </w:pPr>
      <w:r>
        <w:t xml:space="preserve">Отказ от принятия новой культуры и сохранение собственной культурной идентичности.</w:t>
      </w:r>
    </w:p>
    <w:p>
      <w:pPr>
        <w:pStyle w:val="Compact"/>
        <w:numPr>
          <w:ilvl w:val="1"/>
          <w:numId w:val="1106"/>
        </w:numPr>
      </w:pPr>
      <w:r>
        <w:t xml:space="preserve">Человек избегает контактов с представителями новой культуры, стремясь сохранить свою культурную обособленность.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Маргинализация</w:t>
      </w:r>
      <w:r>
        <w:t xml:space="preserve">:</w:t>
      </w:r>
    </w:p>
    <w:p>
      <w:pPr>
        <w:pStyle w:val="Compact"/>
        <w:numPr>
          <w:ilvl w:val="1"/>
          <w:numId w:val="1107"/>
        </w:numPr>
      </w:pPr>
      <w:r>
        <w:t xml:space="preserve">Потеря как собственной культурной идентичности, так и неспособность адаптироваться к новой культуре.</w:t>
      </w:r>
    </w:p>
    <w:p>
      <w:pPr>
        <w:pStyle w:val="Compact"/>
        <w:numPr>
          <w:ilvl w:val="1"/>
          <w:numId w:val="1107"/>
        </w:numPr>
      </w:pPr>
      <w:r>
        <w:t xml:space="preserve">Человек оказывается в состоянии культурного вакуума, не принадлежа ни к одной культуре.</w:t>
      </w:r>
    </w:p>
    <w:bookmarkEnd w:id="114"/>
    <w:bookmarkStart w:id="115" w:name="результаты-межкультурного-контакта"/>
    <w:p>
      <w:pPr>
        <w:pStyle w:val="Heading4"/>
      </w:pPr>
      <w:r>
        <w:t xml:space="preserve">Результаты межкультурного контакта</w:t>
      </w:r>
    </w:p>
    <w:p>
      <w:pPr>
        <w:pStyle w:val="FirstParagraph"/>
      </w:pPr>
      <w:r>
        <w:t xml:space="preserve">Межкультурный контакт может приводить к различным результатам, которые можно классифицировать по нескольким категориям: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Позитивные результаты</w:t>
      </w:r>
      <w:r>
        <w:t xml:space="preserve">: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ультурное обогащение</w:t>
      </w:r>
      <w:r>
        <w:t xml:space="preserve">: Взаимный обмен культурными знаниями, традициями и опытом, который ведет к расширению культурного кругозора и взаимопониманию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Толерантность и уважение</w:t>
      </w:r>
      <w:r>
        <w:t xml:space="preserve">: Повышение уровня терпимости и уважения к культурным различиям, что способствует гармоничному сосуществованию в многонациональных сообществах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реативность и инновации</w:t>
      </w:r>
      <w:r>
        <w:t xml:space="preserve">: Взаимодействие различных культурных традиций может стимулировать творческое мышление и инновационные решения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Негативные результаты</w:t>
      </w:r>
      <w:r>
        <w:t xml:space="preserve">: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непониманию, стереотипам и предрассудкам, что может вызвать конфликты и социальную напряженность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ультурная эрозия</w:t>
      </w:r>
      <w:r>
        <w:t xml:space="preserve">: В некоторых случаях интенсивный культурный обмен может привести к утрате уникальных культурных традиций и идентичности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Маргинализация</w:t>
      </w:r>
      <w:r>
        <w:t xml:space="preserve">: Люди, не сумевшие адаптироваться к новой культурной среде, могут оказаться в социальном и культурном вакууме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End w:id="117"/>
    <w:bookmarkStart w:id="122" w:name="section-20"/>
    <w:p>
      <w:pPr>
        <w:pStyle w:val="Heading2"/>
      </w:pPr>
    </w:p>
    <w:bookmarkStart w:id="121" w:name="X1d1fee221c3976c271dbc9db733933974bf82e7"/>
    <w:p>
      <w:pPr>
        <w:pStyle w:val="Heading3"/>
      </w:pPr>
      <w:r>
        <w:t xml:space="preserve">Прямая и обратная связь в межкультурном взаимодействии.</w:t>
      </w:r>
    </w:p>
    <w:bookmarkStart w:id="118" w:name="X4abe5158f2cef8bcc66a60cc5fbf364f2e6a988"/>
    <w:p>
      <w:pPr>
        <w:pStyle w:val="Heading4"/>
      </w:pPr>
      <w:r>
        <w:t xml:space="preserve">Прямая связь в межкультурном взаимодействии</w:t>
      </w:r>
    </w:p>
    <w:p>
      <w:pPr>
        <w:pStyle w:val="FirstParagraph"/>
      </w:pPr>
      <w:r>
        <w:t xml:space="preserve">Прямая связь — это информация, которая передается непосредственно от отправителя к получателю. В контексте межкультурного взаимодействия прямая связь играет важную роль в обеспечении ясности и точности коммуникации. Основные аспекты прямой связи включают: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Однозначность</w:t>
      </w:r>
      <w:r>
        <w:t xml:space="preserve">:</w:t>
      </w:r>
    </w:p>
    <w:p>
      <w:pPr>
        <w:pStyle w:val="Compact"/>
        <w:numPr>
          <w:ilvl w:val="1"/>
          <w:numId w:val="1112"/>
        </w:numPr>
      </w:pPr>
      <w:r>
        <w:t xml:space="preserve">Использование четких и понятных выражений для минимизации возможности неправильного понимания.</w:t>
      </w:r>
    </w:p>
    <w:p>
      <w:pPr>
        <w:pStyle w:val="Compact"/>
        <w:numPr>
          <w:ilvl w:val="1"/>
          <w:numId w:val="1112"/>
        </w:numPr>
      </w:pPr>
      <w:r>
        <w:t xml:space="preserve">Избегание сложных метафор и культурно-специфичных выражений, которые могут быть неправильно истолкованы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Прямота</w:t>
      </w:r>
      <w:r>
        <w:t xml:space="preserve">:</w:t>
      </w:r>
    </w:p>
    <w:p>
      <w:pPr>
        <w:pStyle w:val="Compact"/>
        <w:numPr>
          <w:ilvl w:val="1"/>
          <w:numId w:val="1113"/>
        </w:numPr>
      </w:pPr>
      <w:r>
        <w:t xml:space="preserve">Прямое выражение мыслей и чувств для предотвращения двусмысленности.</w:t>
      </w:r>
    </w:p>
    <w:p>
      <w:pPr>
        <w:pStyle w:val="Compact"/>
        <w:numPr>
          <w:ilvl w:val="1"/>
          <w:numId w:val="1113"/>
        </w:numPr>
      </w:pPr>
      <w:r>
        <w:t xml:space="preserve">Важно учитывать, что степень прямоты может варьироваться в зависимости от культурных норм (например, в некоторых культурах принято выражаться более косвенно).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Культуральная осведомленность</w:t>
      </w:r>
      <w:r>
        <w:t xml:space="preserve">:</w:t>
      </w:r>
    </w:p>
    <w:p>
      <w:pPr>
        <w:pStyle w:val="Compact"/>
        <w:numPr>
          <w:ilvl w:val="1"/>
          <w:numId w:val="1114"/>
        </w:numPr>
      </w:pPr>
      <w:r>
        <w:t xml:space="preserve">Понимание культурных особенностей и предпочтений собеседника для корректного подбора слов и выражений.</w:t>
      </w:r>
    </w:p>
    <w:p>
      <w:pPr>
        <w:pStyle w:val="Compact"/>
        <w:numPr>
          <w:ilvl w:val="1"/>
          <w:numId w:val="1114"/>
        </w:numPr>
      </w:pPr>
      <w:r>
        <w:t xml:space="preserve">Учет невербальных сигналов, таких как жесты и мимика, которые могут иметь разные значения в разных культурах.</w:t>
      </w:r>
    </w:p>
    <w:bookmarkEnd w:id="118"/>
    <w:bookmarkStart w:id="119" w:name="Xa9709eee65aa53a255f308cd3f41d0eac968739"/>
    <w:p>
      <w:pPr>
        <w:pStyle w:val="Heading4"/>
      </w:pPr>
      <w:r>
        <w:t xml:space="preserve">Обратная связь в межкультурном взаимодействии</w:t>
      </w:r>
    </w:p>
    <w:p>
      <w:pPr>
        <w:pStyle w:val="FirstParagraph"/>
      </w:pPr>
      <w:r>
        <w:t xml:space="preserve">Обратная связь — это информация, полученная отправителем от получателя в ответ на исходное сообщение. Обратная связь позволяет оценить эффективность коммуникации и внести необходимые коррективы. В межкультурном взаимодействии обратная связь важна для: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Подтверждение понимания</w:t>
      </w:r>
      <w:r>
        <w:t xml:space="preserve">:</w:t>
      </w:r>
    </w:p>
    <w:p>
      <w:pPr>
        <w:pStyle w:val="Compact"/>
        <w:numPr>
          <w:ilvl w:val="1"/>
          <w:numId w:val="1116"/>
        </w:numPr>
      </w:pPr>
      <w:r>
        <w:t xml:space="preserve">Получение подтверждения от собеседника, что сообщение понято правильно.</w:t>
      </w:r>
    </w:p>
    <w:p>
      <w:pPr>
        <w:pStyle w:val="Compact"/>
        <w:numPr>
          <w:ilvl w:val="1"/>
          <w:numId w:val="1116"/>
        </w:numPr>
      </w:pPr>
      <w:r>
        <w:t xml:space="preserve">Использование техники активного слушания, включая перефразирование и уточнение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Коррекция ошибок</w:t>
      </w:r>
      <w:r>
        <w:t xml:space="preserve">:</w:t>
      </w:r>
    </w:p>
    <w:p>
      <w:pPr>
        <w:pStyle w:val="Compact"/>
        <w:numPr>
          <w:ilvl w:val="1"/>
          <w:numId w:val="1117"/>
        </w:numPr>
      </w:pPr>
      <w:r>
        <w:t xml:space="preserve">Возможность исправить недоразумения и ошибки в ходе общения.</w:t>
      </w:r>
    </w:p>
    <w:p>
      <w:pPr>
        <w:pStyle w:val="Compact"/>
        <w:numPr>
          <w:ilvl w:val="1"/>
          <w:numId w:val="1117"/>
        </w:numPr>
      </w:pPr>
      <w:r>
        <w:t xml:space="preserve">Готовность к принятию критики и исправлению неточностей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Эмоциональная поддержка</w:t>
      </w:r>
      <w:r>
        <w:t xml:space="preserve">:</w:t>
      </w:r>
    </w:p>
    <w:p>
      <w:pPr>
        <w:pStyle w:val="Compact"/>
        <w:numPr>
          <w:ilvl w:val="1"/>
          <w:numId w:val="1118"/>
        </w:numPr>
      </w:pPr>
      <w:r>
        <w:t xml:space="preserve">Предоставление эмоциональной поддержки и выражение сочувствия через обратную связь.</w:t>
      </w:r>
    </w:p>
    <w:p>
      <w:pPr>
        <w:pStyle w:val="Compact"/>
        <w:numPr>
          <w:ilvl w:val="1"/>
          <w:numId w:val="1118"/>
        </w:numPr>
      </w:pPr>
      <w:r>
        <w:t xml:space="preserve">Учет эмоциональных реакций собеседника и соответствующее реагирование.</w:t>
      </w:r>
    </w:p>
    <w:bookmarkEnd w:id="119"/>
    <w:bookmarkStart w:id="120" w:name="важность-обратной-связи"/>
    <w:p>
      <w:pPr>
        <w:pStyle w:val="Heading4"/>
      </w:pPr>
      <w:r>
        <w:t xml:space="preserve">Важность обратной связи</w:t>
      </w:r>
    </w:p>
    <w:p>
      <w:pPr>
        <w:pStyle w:val="FirstParagraph"/>
      </w:pPr>
      <w:r>
        <w:t xml:space="preserve">Обратная связь в межкультурном взаимодействии помогает: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лучшить взаимопонимание</w:t>
      </w:r>
      <w:r>
        <w:t xml:space="preserve">: Позволяет уточнять и корректировать информацию, что способствует лучшему пониманию между участниками общения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Снизить уровень тревожности</w:t>
      </w:r>
      <w:r>
        <w:t xml:space="preserve">: Позволяет участникам почувствовать себя уверенно и спокойно в новом культурном контексте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становить доверие</w:t>
      </w:r>
      <w:r>
        <w:t xml:space="preserve">: Способствует развитию доверительных отношений и уважения между представителями разных культур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End w:id="122"/>
    <w:bookmarkStart w:id="127" w:name="section-21"/>
    <w:p>
      <w:pPr>
        <w:pStyle w:val="Heading2"/>
      </w:pPr>
    </w:p>
    <w:bookmarkStart w:id="126" w:name="Xd5d255ecec1a3b6d3b2c2986a9452c7c7dc5365"/>
    <w:p>
      <w:pPr>
        <w:pStyle w:val="Heading3"/>
      </w:pPr>
      <w:r>
        <w:t xml:space="preserve">Социокультурная идентичность. Межкультурная эквивалентность. Ла куны.</w:t>
      </w:r>
    </w:p>
    <w:bookmarkStart w:id="123" w:name="социокультурная-идентичность"/>
    <w:p>
      <w:pPr>
        <w:pStyle w:val="Heading4"/>
      </w:pPr>
      <w:r>
        <w:t xml:space="preserve">Социокультурная идентичность</w:t>
      </w:r>
    </w:p>
    <w:p>
      <w:pPr>
        <w:pStyle w:val="FirstParagraph"/>
      </w:pPr>
      <w:r>
        <w:t xml:space="preserve">Социокультурная идентичность — это осознание и принятие индивидом своего места в социальной и культурной структуре общества. Она включает следующие компоненты: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Культурные нормы и ценности</w:t>
      </w:r>
      <w:r>
        <w:t xml:space="preserve">:</w:t>
      </w:r>
    </w:p>
    <w:p>
      <w:pPr>
        <w:pStyle w:val="Compact"/>
        <w:numPr>
          <w:ilvl w:val="1"/>
          <w:numId w:val="1121"/>
        </w:numPr>
      </w:pPr>
      <w:r>
        <w:t xml:space="preserve">Представления о правильном и неправильном, хороших и плохих поступках, которые индивид перенимает от своей культурной группы.</w:t>
      </w:r>
    </w:p>
    <w:p>
      <w:pPr>
        <w:pStyle w:val="Compact"/>
        <w:numPr>
          <w:ilvl w:val="1"/>
          <w:numId w:val="1121"/>
        </w:numPr>
      </w:pPr>
      <w:r>
        <w:t xml:space="preserve">Система ценностей, которая определяет поведение и мировоззрение.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Социальные роли и статусы</w:t>
      </w:r>
      <w:r>
        <w:t xml:space="preserve">:</w:t>
      </w:r>
    </w:p>
    <w:p>
      <w:pPr>
        <w:pStyle w:val="Compact"/>
        <w:numPr>
          <w:ilvl w:val="1"/>
          <w:numId w:val="1122"/>
        </w:numPr>
      </w:pPr>
      <w:r>
        <w:t xml:space="preserve">Роли, которые человек выполняет в обществе (например, роль родителя, работника, гражданина).</w:t>
      </w:r>
    </w:p>
    <w:p>
      <w:pPr>
        <w:pStyle w:val="Compact"/>
        <w:numPr>
          <w:ilvl w:val="1"/>
          <w:numId w:val="1122"/>
        </w:numPr>
      </w:pPr>
      <w:r>
        <w:t xml:space="preserve">Статусы, которые он занимает в социальной иерархии (например, экономический статус, профессиональный статус)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Групповая идентичность</w:t>
      </w:r>
      <w:r>
        <w:t xml:space="preserve">:</w:t>
      </w:r>
    </w:p>
    <w:p>
      <w:pPr>
        <w:pStyle w:val="Compact"/>
        <w:numPr>
          <w:ilvl w:val="1"/>
          <w:numId w:val="1123"/>
        </w:numPr>
      </w:pPr>
      <w:r>
        <w:t xml:space="preserve">Осознание своей принадлежности к определенной социальной группе (например, этнической, религиозной, профессиональной).</w:t>
      </w:r>
    </w:p>
    <w:p>
      <w:pPr>
        <w:pStyle w:val="Compact"/>
        <w:numPr>
          <w:ilvl w:val="1"/>
          <w:numId w:val="1123"/>
        </w:numPr>
      </w:pPr>
      <w:r>
        <w:t xml:space="preserve">Взаимосвязь с другими членами этой группы и чувство общности с ними.</w:t>
      </w:r>
    </w:p>
    <w:bookmarkEnd w:id="123"/>
    <w:bookmarkStart w:id="124" w:name="межкультурная-эквивалентность"/>
    <w:p>
      <w:pPr>
        <w:pStyle w:val="Heading4"/>
      </w:pPr>
      <w:r>
        <w:t xml:space="preserve">Межкультурная эквивалентность</w:t>
      </w:r>
    </w:p>
    <w:p>
      <w:pPr>
        <w:pStyle w:val="FirstParagraph"/>
      </w:pPr>
      <w:r>
        <w:t xml:space="preserve">Межкультурная эквивалентность — это концепция, подразумевающая, что определенные культурные явления могут иметь аналогичные значения или функции в разных культурах. Виды межкультурной эквивалентности включают: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Лингвистическая эквивалентность</w:t>
      </w:r>
      <w:r>
        <w:t xml:space="preserve">:</w:t>
      </w:r>
    </w:p>
    <w:p>
      <w:pPr>
        <w:pStyle w:val="Compact"/>
        <w:numPr>
          <w:ilvl w:val="1"/>
          <w:numId w:val="1125"/>
        </w:numPr>
      </w:pPr>
      <w:r>
        <w:t xml:space="preserve">Соответствие слов и выражений в разных языках, передающих схожие значения (например, слова для обозначения основных понятий, таких как «дом», «семья»)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Функциональная эквивалентность</w:t>
      </w:r>
      <w:r>
        <w:t xml:space="preserve">:</w:t>
      </w:r>
    </w:p>
    <w:p>
      <w:pPr>
        <w:pStyle w:val="Compact"/>
        <w:numPr>
          <w:ilvl w:val="1"/>
          <w:numId w:val="1126"/>
        </w:numPr>
      </w:pPr>
      <w:r>
        <w:t xml:space="preserve">Сходство функций и ролей культурных элементов в различных обществах (например, ритуалы перехода, такие как свадьбы и похороны).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Концептуальная эквивалентность</w:t>
      </w:r>
      <w:r>
        <w:t xml:space="preserve">:</w:t>
      </w:r>
    </w:p>
    <w:p>
      <w:pPr>
        <w:pStyle w:val="Compact"/>
        <w:numPr>
          <w:ilvl w:val="1"/>
          <w:numId w:val="1127"/>
        </w:numPr>
      </w:pPr>
      <w:r>
        <w:t xml:space="preserve">Подобие культурных понятий и категорий, которые организуют восприятие и понимание мира (например, понятия времени, пространства, здоровья).</w:t>
      </w:r>
    </w:p>
    <w:bookmarkEnd w:id="124"/>
    <w:bookmarkStart w:id="125" w:name="лакуны"/>
    <w:p>
      <w:pPr>
        <w:pStyle w:val="Heading4"/>
      </w:pPr>
      <w:r>
        <w:t xml:space="preserve">Лакуны</w:t>
      </w:r>
    </w:p>
    <w:p>
      <w:pPr>
        <w:pStyle w:val="FirstParagraph"/>
      </w:pPr>
      <w:r>
        <w:t xml:space="preserve">Лакуны — это элементы культуры или языка, которые отсутствуют в другой культуре или языке. Лакуны могут быть нескольких видов: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Лингвистические лакуны</w:t>
      </w:r>
      <w:r>
        <w:t xml:space="preserve">:</w:t>
      </w:r>
    </w:p>
    <w:p>
      <w:pPr>
        <w:pStyle w:val="Compact"/>
        <w:numPr>
          <w:ilvl w:val="1"/>
          <w:numId w:val="1129"/>
        </w:numPr>
      </w:pPr>
      <w:r>
        <w:t xml:space="preserve">Отсутствие в языке слов или выражений для обозначения определенных понятий, существующих в другой культуре (например, специфические термины, обозначающие уникальные культурные явления)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Культурные лакуны</w:t>
      </w:r>
      <w:r>
        <w:t xml:space="preserve">:</w:t>
      </w:r>
    </w:p>
    <w:p>
      <w:pPr>
        <w:pStyle w:val="Compact"/>
        <w:numPr>
          <w:ilvl w:val="1"/>
          <w:numId w:val="1130"/>
        </w:numPr>
      </w:pPr>
      <w:r>
        <w:t xml:space="preserve">Отсутствие в одной культуре определенных социальных институтов, обычаев или традиций, существующих в другой культуре (например, обычаи и традиции, характерные для конкретных народов)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Семантические лакуны</w:t>
      </w:r>
      <w:r>
        <w:t xml:space="preserve">:</w:t>
      </w:r>
      <w:r>
        <w:br/>
      </w:r>
      <w:r>
        <w:t xml:space="preserve">- Различия в значениях и коннотациях схожих понятий в разных культурах (например, символическое значение цветов или чисел).</w:t>
      </w:r>
      <w:r>
        <w:br/>
      </w:r>
      <w:r>
        <w:t xml:space="preserve">Лакуны могут создавать трудности в межкультурной коммуникации, так как отсутствующие элементы трудно объяснить или передать представителям другой культуры.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End w:id="127"/>
    <w:bookmarkStart w:id="134" w:name="section-22"/>
    <w:p>
      <w:pPr>
        <w:pStyle w:val="Heading2"/>
      </w:pPr>
    </w:p>
    <w:bookmarkStart w:id="133" w:name="X9f181217afa8e41063d1730695667ece92a74f3"/>
    <w:p>
      <w:pPr>
        <w:pStyle w:val="Heading3"/>
      </w:pPr>
      <w:r>
        <w:t xml:space="preserve">Особенности профессиональной межкультурной коммуникации.</w:t>
      </w:r>
    </w:p>
    <w:p>
      <w:pPr>
        <w:pStyle w:val="FirstParagraph"/>
      </w:pPr>
      <w:r>
        <w:t xml:space="preserve">Профессиональная межкультурная коммуникация имеет свои специфические особенности и требует особого внимания к различиям в культурных нормативах и практиках. Рассмотрим основные аспекты:</w:t>
      </w:r>
    </w:p>
    <w:bookmarkStart w:id="128" w:name="культурные-различия-в-деловой-среде"/>
    <w:p>
      <w:pPr>
        <w:pStyle w:val="Heading4"/>
      </w:pPr>
      <w:r>
        <w:t xml:space="preserve">1. Культурные различия в деловой среде</w:t>
      </w:r>
    </w:p>
    <w:p>
      <w:pPr>
        <w:pStyle w:val="FirstParagraph"/>
      </w:pPr>
      <w:r>
        <w:t xml:space="preserve">В разных культурах существуют различные подходы к ведению бизнеса и профессиональной этике: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Иерархия и власть</w:t>
      </w:r>
      <w:r>
        <w:t xml:space="preserve">: В некоторых культурах (например, азиатских) принято выражать уважение к старшим и начальникам, что влияет на манеру общения и принятие решений. В западных культурах может быть более демократичный подход к руководст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ллективизм vs. индивидуализм</w:t>
      </w:r>
      <w:r>
        <w:t xml:space="preserve">: В коллективистских культурах (например, в Японии) важность группы и командной работы превалирует над личными достижениями. В индивидуалистических культурах (например, в США) акцент делается на личные успехи и инициати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нтекст коммуникации</w:t>
      </w:r>
      <w:r>
        <w:t xml:space="preserve">: В высококонтекстных культурах (например, в арабских странах) многое остается "между строк", и значение придается невербальным сигналам и общему контексту общения. В низкоконтекстных культурах (например, в Германии) принято выражать мысли прямо и недвусмысленно.</w:t>
      </w:r>
    </w:p>
    <w:bookmarkEnd w:id="128"/>
    <w:bookmarkStart w:id="129" w:name="Xc69eab8eb8d4d35478a39582df1df1a8246387b"/>
    <w:p>
      <w:pPr>
        <w:pStyle w:val="Heading4"/>
      </w:pPr>
      <w:r>
        <w:t xml:space="preserve">2. Языковые барьеры и невербальная коммуникация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Языковые особенности</w:t>
      </w:r>
      <w:r>
        <w:t xml:space="preserve">: Важно учитывать различия в языках, такие как уровень формальности, использование титулов и обращений. Даже при общении на общем языке (например, на английском) могут возникать трудности из-за различных акцентов и идиоматических выражений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Невербальная коммуникация</w:t>
      </w:r>
      <w:r>
        <w:t xml:space="preserve">: Жесты, мимика и пространственное поведение могут иметь разные значения в различных культурах. Например, прямой зрительный контакт может считаться признаком уверенности в западных культурах, но восприниматься как агрессия или неуважение в некоторых азиатских культурах.</w:t>
      </w:r>
    </w:p>
    <w:bookmarkEnd w:id="129"/>
    <w:bookmarkStart w:id="130" w:name="ведение-переговоров-и-принятие-решений"/>
    <w:p>
      <w:pPr>
        <w:pStyle w:val="Heading4"/>
      </w:pPr>
      <w:r>
        <w:t xml:space="preserve">3. Ведение переговоров и принятие решений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Стиль ведения переговоров</w:t>
      </w:r>
      <w:r>
        <w:t xml:space="preserve">: В одних культурах принято вести переговоры агрессивно и добиваться максимальных уступок (например, в США), в других — стремиться к консенсусу и избегать конфронтации (например, в Японии)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Процесс принятия решений</w:t>
      </w:r>
      <w:r>
        <w:t xml:space="preserve">: В одних культурах решения принимаются коллективно и требуют долгих обсуждений (например, в Швеции), в других — быстро и единолично (например, в Китае).</w:t>
      </w:r>
    </w:p>
    <w:bookmarkEnd w:id="130"/>
    <w:bookmarkStart w:id="131" w:name="X62e6dd28ba76ba140442803edcf9ba2f2d806f5"/>
    <w:p>
      <w:pPr>
        <w:pStyle w:val="Heading4"/>
      </w:pPr>
      <w:r>
        <w:t xml:space="preserve">4. Управление конфликтами и разрешение споров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Подходы к конфликтам</w:t>
      </w:r>
      <w:r>
        <w:t xml:space="preserve">: В западных культурах конфликты могут рассматриваться как естественная часть делового процесса и решаться открытым обсуждением. В восточных культурах конфликты стараются избегать или решать неформальными методами.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Стратегии разрешения споров</w:t>
      </w:r>
      <w:r>
        <w:t xml:space="preserve">: Использование посредников, арбитража или юридических процедур может варьироваться в зависимости от культурных норм и традиций.</w:t>
      </w:r>
    </w:p>
    <w:bookmarkEnd w:id="131"/>
    <w:bookmarkStart w:id="132" w:name="заключение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профессиональная межкультурная коммуникация требует осведомленности о культурных различиях, гибкости в общении и готовности адаптироваться к различным культурным контекстам. Важно не только понимать культурные особенности партнеров и коллег, но и учитывать их в стратегиях взаимодействия и управления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End w:id="134"/>
    <w:bookmarkStart w:id="140" w:name="section-23"/>
    <w:p>
      <w:pPr>
        <w:pStyle w:val="Heading2"/>
      </w:pPr>
    </w:p>
    <w:bookmarkStart w:id="139" w:name="X554dff3f02e4c0ef1b3499f20dbda61ce363482"/>
    <w:p>
      <w:pPr>
        <w:pStyle w:val="Heading3"/>
      </w:pPr>
      <w:r>
        <w:t xml:space="preserve">Универсальные ценности культуры как факторы межкультурного взаимодействия.</w:t>
      </w:r>
    </w:p>
    <w:bookmarkStart w:id="135" w:name="универсальные-ценности-культуры"/>
    <w:p>
      <w:pPr>
        <w:pStyle w:val="Heading4"/>
      </w:pPr>
      <w:r>
        <w:t xml:space="preserve">Универсальные ценности культуры</w:t>
      </w:r>
    </w:p>
    <w:p>
      <w:pPr>
        <w:pStyle w:val="FirstParagraph"/>
      </w:pPr>
      <w:r>
        <w:t xml:space="preserve">Универсальные ценности культуры — это фундаментальные принципы и идеалы, которые признаются и уважаются различными культурами. Они служат основой для формирования человеческих взаимоотношений и поведения в обществе. Некоторые из ключевых универсальных ценностей включают: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Достоинство и уважение к личности</w:t>
      </w:r>
      <w:r>
        <w:t xml:space="preserve">:</w:t>
      </w:r>
    </w:p>
    <w:p>
      <w:pPr>
        <w:pStyle w:val="Compact"/>
        <w:numPr>
          <w:ilvl w:val="1"/>
          <w:numId w:val="1136"/>
        </w:numPr>
      </w:pPr>
      <w:r>
        <w:t xml:space="preserve">Признание ценности и уникальности каждого человека.</w:t>
      </w:r>
    </w:p>
    <w:p>
      <w:pPr>
        <w:pStyle w:val="Compact"/>
        <w:numPr>
          <w:ilvl w:val="1"/>
          <w:numId w:val="1136"/>
        </w:numPr>
      </w:pPr>
      <w:r>
        <w:t xml:space="preserve">Уважение к правам и свободам личности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Справедливость и равенство</w:t>
      </w:r>
      <w:r>
        <w:t xml:space="preserve">:</w:t>
      </w:r>
    </w:p>
    <w:p>
      <w:pPr>
        <w:pStyle w:val="Compact"/>
        <w:numPr>
          <w:ilvl w:val="1"/>
          <w:numId w:val="1137"/>
        </w:numPr>
      </w:pPr>
      <w:r>
        <w:t xml:space="preserve">Стремление к справедливому распределению ресурсов и возможностей.</w:t>
      </w:r>
    </w:p>
    <w:p>
      <w:pPr>
        <w:pStyle w:val="Compact"/>
        <w:numPr>
          <w:ilvl w:val="1"/>
          <w:numId w:val="1137"/>
        </w:numPr>
      </w:pPr>
      <w:r>
        <w:t xml:space="preserve">Борьба против дискриминации и предвзятости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Мир и ненасилие</w:t>
      </w:r>
      <w:r>
        <w:t xml:space="preserve">:</w:t>
      </w:r>
    </w:p>
    <w:p>
      <w:pPr>
        <w:pStyle w:val="Compact"/>
        <w:numPr>
          <w:ilvl w:val="1"/>
          <w:numId w:val="1138"/>
        </w:numPr>
      </w:pPr>
      <w:r>
        <w:t xml:space="preserve">Приверженность ненасильственным методам решения конфликтов.</w:t>
      </w:r>
    </w:p>
    <w:p>
      <w:pPr>
        <w:pStyle w:val="Compact"/>
        <w:numPr>
          <w:ilvl w:val="1"/>
          <w:numId w:val="1138"/>
        </w:numPr>
      </w:pPr>
      <w:r>
        <w:t xml:space="preserve">Стремление к установлению и поддержанию мира.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Свобода и автономия</w:t>
      </w:r>
      <w:r>
        <w:t xml:space="preserve">:</w:t>
      </w:r>
    </w:p>
    <w:p>
      <w:pPr>
        <w:pStyle w:val="Compact"/>
        <w:numPr>
          <w:ilvl w:val="1"/>
          <w:numId w:val="1139"/>
        </w:numPr>
      </w:pPr>
      <w:r>
        <w:t xml:space="preserve">Уважение права на самоопределение и личную свободу.</w:t>
      </w:r>
    </w:p>
    <w:p>
      <w:pPr>
        <w:pStyle w:val="Compact"/>
        <w:numPr>
          <w:ilvl w:val="1"/>
          <w:numId w:val="1139"/>
        </w:numPr>
      </w:pPr>
      <w:r>
        <w:t xml:space="preserve">Поощрение самостоятельности и независимости.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Солидарность и взаимопомощь</w:t>
      </w:r>
      <w:r>
        <w:t xml:space="preserve">:</w:t>
      </w:r>
    </w:p>
    <w:p>
      <w:pPr>
        <w:pStyle w:val="Compact"/>
        <w:numPr>
          <w:ilvl w:val="1"/>
          <w:numId w:val="1140"/>
        </w:numPr>
      </w:pPr>
      <w:r>
        <w:t xml:space="preserve">Поддержка и помощь другим в трудные моменты.</w:t>
      </w:r>
    </w:p>
    <w:p>
      <w:pPr>
        <w:pStyle w:val="Compact"/>
        <w:numPr>
          <w:ilvl w:val="1"/>
          <w:numId w:val="1140"/>
        </w:numPr>
      </w:pPr>
      <w:r>
        <w:t xml:space="preserve">Развитие чувства общности и взаимоподдержки.</w:t>
      </w:r>
    </w:p>
    <w:bookmarkEnd w:id="135"/>
    <w:bookmarkStart w:id="136" w:name="Xbe022959ea0e5aef8d0c3e32f9bf17646f9e9e2"/>
    <w:p>
      <w:pPr>
        <w:pStyle w:val="Heading4"/>
      </w:pPr>
      <w:r>
        <w:t xml:space="preserve">Роль универсальных ценностей в межкультурном взаимодействии</w:t>
      </w:r>
    </w:p>
    <w:p>
      <w:pPr>
        <w:pStyle w:val="FirstParagraph"/>
      </w:pPr>
      <w:r>
        <w:t xml:space="preserve">Универсальные ценности играют ключевую роль в обеспечении эффективного межкультурного взаимодействия, так как они создают общую основу для понимания и сотрудничества между представителями разных культур: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Снижение культурных барьеров</w:t>
      </w:r>
      <w:r>
        <w:t xml:space="preserve">:</w:t>
      </w:r>
    </w:p>
    <w:p>
      <w:pPr>
        <w:pStyle w:val="Compact"/>
        <w:numPr>
          <w:ilvl w:val="1"/>
          <w:numId w:val="1142"/>
        </w:numPr>
      </w:pPr>
      <w:r>
        <w:t xml:space="preserve">Универсальные ценности помогают преодолевать культурные различия, создавая общие точки соприкосновения.</w:t>
      </w:r>
    </w:p>
    <w:p>
      <w:pPr>
        <w:pStyle w:val="Compact"/>
        <w:numPr>
          <w:ilvl w:val="1"/>
          <w:numId w:val="1142"/>
        </w:numPr>
      </w:pPr>
      <w:r>
        <w:t xml:space="preserve">Они способствуют взаимному уважению и пониманию.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Укрепление доверия и сотрудничества</w:t>
      </w:r>
      <w:r>
        <w:t xml:space="preserve">:</w:t>
      </w:r>
    </w:p>
    <w:p>
      <w:pPr>
        <w:pStyle w:val="Compact"/>
        <w:numPr>
          <w:ilvl w:val="1"/>
          <w:numId w:val="1143"/>
        </w:numPr>
      </w:pPr>
      <w:r>
        <w:t xml:space="preserve">Совместное следование универсальным ценностям укрепляет доверие между партнерами.</w:t>
      </w:r>
    </w:p>
    <w:p>
      <w:pPr>
        <w:pStyle w:val="Compact"/>
        <w:numPr>
          <w:ilvl w:val="1"/>
          <w:numId w:val="1143"/>
        </w:numPr>
      </w:pPr>
      <w:r>
        <w:t xml:space="preserve">Это способствует более эффективному сотрудничеству и взаимодействию.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Обеспечение стабильности и гармонии</w:t>
      </w:r>
      <w:r>
        <w:t xml:space="preserve">:</w:t>
      </w:r>
    </w:p>
    <w:p>
      <w:pPr>
        <w:pStyle w:val="Compact"/>
        <w:numPr>
          <w:ilvl w:val="1"/>
          <w:numId w:val="1144"/>
        </w:numPr>
      </w:pPr>
      <w:r>
        <w:t xml:space="preserve">Приверженность общим ценностям способствует созданию стабильных и гармоничных отношений.</w:t>
      </w:r>
    </w:p>
    <w:p>
      <w:pPr>
        <w:pStyle w:val="Compact"/>
        <w:numPr>
          <w:ilvl w:val="1"/>
          <w:numId w:val="1144"/>
        </w:numPr>
      </w:pPr>
      <w:r>
        <w:t xml:space="preserve">Это уменьшает вероятность конфликтов и недоразумений.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Развитие глобального гражданства</w:t>
      </w:r>
      <w:r>
        <w:t xml:space="preserve">:</w:t>
      </w:r>
    </w:p>
    <w:p>
      <w:pPr>
        <w:pStyle w:val="Compact"/>
        <w:numPr>
          <w:ilvl w:val="1"/>
          <w:numId w:val="1145"/>
        </w:numPr>
      </w:pPr>
      <w:r>
        <w:t xml:space="preserve">Признание и уважение универсальных ценностей формирует осознание глобального гражданства.</w:t>
      </w:r>
    </w:p>
    <w:p>
      <w:pPr>
        <w:pStyle w:val="Compact"/>
        <w:numPr>
          <w:ilvl w:val="1"/>
          <w:numId w:val="1145"/>
        </w:numPr>
      </w:pPr>
      <w:r>
        <w:t xml:space="preserve">Это способствует более активному участию в решении глобальных проблем и задач.</w:t>
      </w:r>
    </w:p>
    <w:bookmarkEnd w:id="136"/>
    <w:bookmarkStart w:id="137" w:name="Xf29a39a8528d9ea8626c48af83e970a8e90a9de"/>
    <w:p>
      <w:pPr>
        <w:pStyle w:val="Heading4"/>
      </w:pPr>
      <w:r>
        <w:t xml:space="preserve">Примеры применения универсальных ценностей</w:t>
      </w:r>
    </w:p>
    <w:p>
      <w:pPr>
        <w:pStyle w:val="FirstParagraph"/>
      </w:pPr>
      <w:r>
        <w:t xml:space="preserve">В контексте межкультурного взаимодействия универсальные ценности могут проявляться в различных формах: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Международные соглашения и декларации</w:t>
      </w:r>
      <w:r>
        <w:t xml:space="preserve">:</w:t>
      </w:r>
    </w:p>
    <w:p>
      <w:pPr>
        <w:pStyle w:val="Compact"/>
        <w:numPr>
          <w:ilvl w:val="1"/>
          <w:numId w:val="1147"/>
        </w:numPr>
      </w:pPr>
      <w:r>
        <w:t xml:space="preserve">Документы, такие как Всеобщая декларация прав человека, отражают универсальные ценности и служат основой для международного сотрудничества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Этические кодексы и стандарты</w:t>
      </w:r>
      <w:r>
        <w:t xml:space="preserve">:</w:t>
      </w:r>
    </w:p>
    <w:p>
      <w:pPr>
        <w:pStyle w:val="Compact"/>
        <w:numPr>
          <w:ilvl w:val="1"/>
          <w:numId w:val="1148"/>
        </w:numPr>
      </w:pPr>
      <w:r>
        <w:t xml:space="preserve">Корпоративные и профессиональные этические кодексы, основанные на универсальных ценностях, способствуют этическому поведению в глобальной среде.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Образовательные программы и инициативы</w:t>
      </w:r>
      <w:r>
        <w:t xml:space="preserve">:</w:t>
      </w:r>
    </w:p>
    <w:p>
      <w:pPr>
        <w:pStyle w:val="Compact"/>
        <w:numPr>
          <w:ilvl w:val="1"/>
          <w:numId w:val="1149"/>
        </w:numPr>
      </w:pPr>
      <w:r>
        <w:t xml:space="preserve">Образовательные программы, направленные на воспитание уважения к универсальным ценностям, способствуют формированию толерантных и ответственных граждан.</w:t>
      </w:r>
    </w:p>
    <w:bookmarkEnd w:id="137"/>
    <w:bookmarkStart w:id="138" w:name="заключение-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Универсальные ценности культуры играют критическую роль в обеспечении эффективного межкультурного взаимодействия. Они создают основу для взаимопонимания, доверия и сотрудничества между представителями разных культур, способствуя построению более справедливого и гармоничного глобального сообщества.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End w:id="140"/>
    <w:bookmarkStart w:id="146" w:name="section-24"/>
    <w:p>
      <w:pPr>
        <w:pStyle w:val="Heading2"/>
      </w:pPr>
    </w:p>
    <w:bookmarkStart w:id="145" w:name="X5a2244add6ce2bab30b017687805263571519ff"/>
    <w:p>
      <w:pPr>
        <w:pStyle w:val="Heading3"/>
      </w:pPr>
      <w:r>
        <w:t xml:space="preserve">Культурные нормы, правила и роли в межличностном взаимодействии.</w:t>
      </w:r>
    </w:p>
    <w:bookmarkStart w:id="143" w:name="культурные-нормы"/>
    <w:p>
      <w:pPr>
        <w:pStyle w:val="Heading4"/>
      </w:pPr>
      <w:r>
        <w:t xml:space="preserve">Культурные нормы</w:t>
      </w:r>
    </w:p>
    <w:p>
      <w:pPr>
        <w:pStyle w:val="FirstParagraph"/>
      </w:pPr>
      <w:r>
        <w:t xml:space="preserve">Культурные нормы — это устоявшиеся и признанные правила поведения в обществе, которые определяют, как люди должны действовать в различных ситуациях. Эти нормы являются неотъемлемой частью культуры и включают: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Этикет и вежливость</w:t>
      </w:r>
      <w:r>
        <w:t xml:space="preserve">:</w:t>
      </w:r>
    </w:p>
    <w:p>
      <w:pPr>
        <w:pStyle w:val="Compact"/>
        <w:numPr>
          <w:ilvl w:val="1"/>
          <w:numId w:val="1151"/>
        </w:numPr>
      </w:pPr>
      <w:r>
        <w:t xml:space="preserve">Правила поведения, касающиеся вежливости, уважения и хороших манер.</w:t>
      </w:r>
    </w:p>
    <w:p>
      <w:pPr>
        <w:pStyle w:val="Compact"/>
        <w:numPr>
          <w:ilvl w:val="1"/>
          <w:numId w:val="1151"/>
        </w:numPr>
      </w:pPr>
      <w:r>
        <w:t xml:space="preserve">Например, правила приветствия, манеры за столом, обращения и прощания.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Социальные ожидания</w:t>
      </w:r>
      <w:r>
        <w:t xml:space="preserve">:</w:t>
      </w:r>
    </w:p>
    <w:p>
      <w:pPr>
        <w:pStyle w:val="Compact"/>
        <w:numPr>
          <w:ilvl w:val="1"/>
          <w:numId w:val="1152"/>
        </w:numPr>
      </w:pPr>
      <w:r>
        <w:t xml:space="preserve">Ожидания общества относительно поведения индивидов в определенных ситуациях.</w:t>
      </w:r>
    </w:p>
    <w:p>
      <w:pPr>
        <w:pStyle w:val="Compact"/>
        <w:numPr>
          <w:ilvl w:val="1"/>
          <w:numId w:val="1152"/>
        </w:numPr>
      </w:pPr>
      <w:r>
        <w:t xml:space="preserve">Например, как вести себя на работе, в школе, в общественных местах.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Моральные и этические нормы</w:t>
      </w:r>
      <w:r>
        <w:t xml:space="preserve">:</w:t>
      </w:r>
    </w:p>
    <w:p>
      <w:pPr>
        <w:pStyle w:val="Compact"/>
        <w:numPr>
          <w:ilvl w:val="1"/>
          <w:numId w:val="1153"/>
        </w:numPr>
      </w:pPr>
      <w:r>
        <w:t xml:space="preserve">Принципы, определяющие, что считается правильным или неправильным поведением.</w:t>
      </w:r>
    </w:p>
    <w:p>
      <w:pPr>
        <w:pStyle w:val="Compact"/>
        <w:numPr>
          <w:ilvl w:val="1"/>
          <w:numId w:val="1153"/>
        </w:numPr>
      </w:pPr>
      <w:r>
        <w:t xml:space="preserve">Например, честность, справедливость, ответственность.</w:t>
      </w:r>
    </w:p>
    <w:bookmarkStart w:id="141" w:name="правила"/>
    <w:p>
      <w:pPr>
        <w:pStyle w:val="Heading5"/>
      </w:pPr>
      <w:r>
        <w:t xml:space="preserve">Правила</w:t>
      </w:r>
    </w:p>
    <w:p>
      <w:pPr>
        <w:pStyle w:val="FirstParagraph"/>
      </w:pPr>
      <w:r>
        <w:t xml:space="preserve">Правила — это более конкретные инструкции, основанные на культурных нормах, которые регулируют поведение людей в обществе. Они могут быть формальными и неформальными: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Формальные правила</w:t>
      </w:r>
      <w:r>
        <w:t xml:space="preserve">:</w:t>
      </w:r>
    </w:p>
    <w:p>
      <w:pPr>
        <w:pStyle w:val="Compact"/>
        <w:numPr>
          <w:ilvl w:val="1"/>
          <w:numId w:val="1155"/>
        </w:numPr>
      </w:pPr>
      <w:r>
        <w:t xml:space="preserve">Законы и регламенты, установленные государственными или другими официальными органами.</w:t>
      </w:r>
    </w:p>
    <w:p>
      <w:pPr>
        <w:pStyle w:val="Compact"/>
        <w:numPr>
          <w:ilvl w:val="1"/>
          <w:numId w:val="1155"/>
        </w:numPr>
      </w:pPr>
      <w:r>
        <w:t xml:space="preserve">Например, правила дорожного движения, трудовое законодательство, школьные правила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Неформальные правила</w:t>
      </w:r>
      <w:r>
        <w:t xml:space="preserve">:</w:t>
      </w:r>
    </w:p>
    <w:p>
      <w:pPr>
        <w:pStyle w:val="Compact"/>
        <w:numPr>
          <w:ilvl w:val="1"/>
          <w:numId w:val="1156"/>
        </w:numPr>
      </w:pPr>
      <w:r>
        <w:t xml:space="preserve">Неофициальные, но широко признанные стандарты поведения.</w:t>
      </w:r>
    </w:p>
    <w:p>
      <w:pPr>
        <w:pStyle w:val="Compact"/>
        <w:numPr>
          <w:ilvl w:val="1"/>
          <w:numId w:val="1156"/>
        </w:numPr>
      </w:pPr>
      <w:r>
        <w:t xml:space="preserve">Например, правила общения среди друзей, нормы поведения в семье.</w:t>
      </w:r>
    </w:p>
    <w:bookmarkEnd w:id="141"/>
    <w:bookmarkStart w:id="142" w:name="роли-в-межличностном-взаимодействии"/>
    <w:p>
      <w:pPr>
        <w:pStyle w:val="Heading5"/>
      </w:pPr>
      <w:r>
        <w:t xml:space="preserve">Роли в межличностном взаимодействии</w:t>
      </w:r>
    </w:p>
    <w:p>
      <w:pPr>
        <w:pStyle w:val="FirstParagraph"/>
      </w:pPr>
      <w:r>
        <w:t xml:space="preserve">Роли — это ожидаемые модели поведения, ассоциированные с определенными позициями или статусами в обществе. Они включают: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Семейные роли</w:t>
      </w:r>
      <w:r>
        <w:t xml:space="preserve">:</w:t>
      </w:r>
    </w:p>
    <w:p>
      <w:pPr>
        <w:pStyle w:val="Compact"/>
        <w:numPr>
          <w:ilvl w:val="1"/>
          <w:numId w:val="1158"/>
        </w:numPr>
      </w:pPr>
      <w:r>
        <w:t xml:space="preserve">Роли, которые люди выполняют в семье, такие как роли родителя, ребенка, супруга.</w:t>
      </w:r>
    </w:p>
    <w:p>
      <w:pPr>
        <w:pStyle w:val="Compact"/>
        <w:numPr>
          <w:ilvl w:val="1"/>
          <w:numId w:val="1158"/>
        </w:numPr>
      </w:pPr>
      <w:r>
        <w:t xml:space="preserve">Например, роль матери предполагает заботу и воспитание детей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Профессиональные роли</w:t>
      </w:r>
      <w:r>
        <w:t xml:space="preserve">:</w:t>
      </w:r>
    </w:p>
    <w:p>
      <w:pPr>
        <w:pStyle w:val="Compact"/>
        <w:numPr>
          <w:ilvl w:val="1"/>
          <w:numId w:val="1159"/>
        </w:numPr>
      </w:pPr>
      <w:r>
        <w:t xml:space="preserve">Роли, связанные с профессиональной деятельностью.</w:t>
      </w:r>
    </w:p>
    <w:p>
      <w:pPr>
        <w:pStyle w:val="Compact"/>
        <w:numPr>
          <w:ilvl w:val="1"/>
          <w:numId w:val="1159"/>
        </w:numPr>
      </w:pPr>
      <w:r>
        <w:t xml:space="preserve">Например, роль учителя включает обучение и воспитание учеников.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Социальные роли</w:t>
      </w:r>
      <w:r>
        <w:t xml:space="preserve">:</w:t>
      </w:r>
    </w:p>
    <w:p>
      <w:pPr>
        <w:pStyle w:val="Compact"/>
        <w:numPr>
          <w:ilvl w:val="1"/>
          <w:numId w:val="1160"/>
        </w:numPr>
      </w:pPr>
      <w:r>
        <w:t xml:space="preserve">Роли, которые индивид выполняет в обществе или группе.</w:t>
      </w:r>
    </w:p>
    <w:p>
      <w:pPr>
        <w:pStyle w:val="Compact"/>
        <w:numPr>
          <w:ilvl w:val="1"/>
          <w:numId w:val="1160"/>
        </w:numPr>
      </w:pPr>
      <w:r>
        <w:t xml:space="preserve">Например, роль лидера, роль друга, роль активиста.</w:t>
      </w:r>
    </w:p>
    <w:bookmarkEnd w:id="142"/>
    <w:bookmarkEnd w:id="143"/>
    <w:bookmarkStart w:id="144" w:name="X4783be50aec6c2848ec776ccdd8acdbe62a67c8"/>
    <w:p>
      <w:pPr>
        <w:pStyle w:val="Heading4"/>
      </w:pPr>
      <w:r>
        <w:t xml:space="preserve">Влияние культурных норм, правил и ролей на межличностное взаимодействие</w:t>
      </w:r>
    </w:p>
    <w:p>
      <w:pPr>
        <w:pStyle w:val="FirstParagraph"/>
      </w:pPr>
      <w:r>
        <w:t xml:space="preserve">Культурные нормы, правила и роли существенно влияют на межличностное взаимодействие, определяя, как люди воспринимают и взаимодействуют друг с другом: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Ожидания и поведение</w:t>
      </w:r>
      <w:r>
        <w:t xml:space="preserve">:</w:t>
      </w:r>
    </w:p>
    <w:p>
      <w:pPr>
        <w:pStyle w:val="Compact"/>
        <w:numPr>
          <w:ilvl w:val="1"/>
          <w:numId w:val="1162"/>
        </w:numPr>
      </w:pPr>
      <w:r>
        <w:t xml:space="preserve">Люди следуют культурным нормам и правилам, что помогает установить предсказуемые и согласованные формы поведения.</w:t>
      </w:r>
    </w:p>
    <w:p>
      <w:pPr>
        <w:pStyle w:val="Compact"/>
        <w:numPr>
          <w:ilvl w:val="1"/>
          <w:numId w:val="1162"/>
        </w:numPr>
      </w:pPr>
      <w:r>
        <w:t xml:space="preserve">Ожидания относительно ролей способствуют ясности в общении и взаимодействии.</w:t>
      </w:r>
    </w:p>
    <w:p>
      <w:pPr>
        <w:pStyle w:val="Compact"/>
        <w:numPr>
          <w:ilvl w:val="0"/>
          <w:numId w:val="1162"/>
        </w:numPr>
      </w:pPr>
      <w:r>
        <w:rPr>
          <w:b/>
          <w:bCs/>
        </w:rPr>
        <w:t xml:space="preserve">Уважение и понимание</w:t>
      </w:r>
      <w:r>
        <w:t xml:space="preserve">:</w:t>
      </w:r>
    </w:p>
    <w:p>
      <w:pPr>
        <w:pStyle w:val="Compact"/>
        <w:numPr>
          <w:ilvl w:val="1"/>
          <w:numId w:val="1163"/>
        </w:numPr>
      </w:pPr>
      <w:r>
        <w:t xml:space="preserve">Следование культурным нормам и правилам способствует уважению и пониманию в отношениях.</w:t>
      </w:r>
    </w:p>
    <w:p>
      <w:pPr>
        <w:pStyle w:val="Compact"/>
        <w:numPr>
          <w:ilvl w:val="1"/>
          <w:numId w:val="1163"/>
        </w:numPr>
      </w:pPr>
      <w:r>
        <w:t xml:space="preserve">Знание и уважение ролей помогает избежать конфликтов и недоразумений.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Социальная интеграция</w:t>
      </w:r>
      <w:r>
        <w:t xml:space="preserve">:</w:t>
      </w:r>
    </w:p>
    <w:p>
      <w:pPr>
        <w:pStyle w:val="Compact"/>
        <w:numPr>
          <w:ilvl w:val="1"/>
          <w:numId w:val="1164"/>
        </w:numPr>
      </w:pPr>
      <w:r>
        <w:t xml:space="preserve">Культурные нормы и правила способствуют социальной интеграции и сплоченности.</w:t>
      </w:r>
    </w:p>
    <w:p>
      <w:pPr>
        <w:pStyle w:val="Compact"/>
        <w:numPr>
          <w:ilvl w:val="1"/>
          <w:numId w:val="1164"/>
        </w:numPr>
      </w:pPr>
      <w:r>
        <w:t xml:space="preserve">Роли помогают людям найти свое место в обществе и эффективно взаимодействовать друг с другом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End w:id="146"/>
    <w:bookmarkStart w:id="154" w:name="section-25"/>
    <w:p>
      <w:pPr>
        <w:pStyle w:val="Heading2"/>
      </w:pPr>
    </w:p>
    <w:bookmarkStart w:id="153" w:name="Xf95d8fb965bdb8640fb9e2b0ae910a6210f2707"/>
    <w:p>
      <w:pPr>
        <w:pStyle w:val="Heading3"/>
      </w:pPr>
      <w:r>
        <w:t xml:space="preserve">Межличностная коммуникация – формирование основных установок, знаний, умений, навыков и готовностей в сфере межличностного общения</w:t>
      </w:r>
    </w:p>
    <w:bookmarkStart w:id="147" w:name="основные-установки"/>
    <w:p>
      <w:pPr>
        <w:pStyle w:val="Heading4"/>
      </w:pPr>
      <w:r>
        <w:t xml:space="preserve">Основные установки</w:t>
      </w:r>
    </w:p>
    <w:p>
      <w:pPr>
        <w:pStyle w:val="FirstParagraph"/>
      </w:pPr>
      <w:r>
        <w:t xml:space="preserve">Формирование установок включает в себя развитие положительного отношения к процессу межличностного общения и осознание его важности. Ключевые установки включают: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Открытость и готовность к взаимодействию</w:t>
      </w:r>
      <w:r>
        <w:t xml:space="preserve">:</w:t>
      </w:r>
    </w:p>
    <w:p>
      <w:pPr>
        <w:pStyle w:val="Compact"/>
        <w:numPr>
          <w:ilvl w:val="1"/>
          <w:numId w:val="1166"/>
        </w:numPr>
      </w:pPr>
      <w:r>
        <w:t xml:space="preserve">Готовность слушать и понимать других людей, уважение к их точке зрения.</w:t>
      </w:r>
    </w:p>
    <w:p>
      <w:pPr>
        <w:pStyle w:val="Compact"/>
        <w:numPr>
          <w:ilvl w:val="1"/>
          <w:numId w:val="1166"/>
        </w:numPr>
      </w:pPr>
      <w:r>
        <w:t xml:space="preserve">Принятие разнообразия мнений и культурных различий.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167"/>
        </w:numPr>
      </w:pPr>
      <w:r>
        <w:t xml:space="preserve">Способность понимать чувства и эмоции других людей, ставить себя на их место.</w:t>
      </w:r>
    </w:p>
    <w:p>
      <w:pPr>
        <w:pStyle w:val="Compact"/>
        <w:numPr>
          <w:ilvl w:val="1"/>
          <w:numId w:val="1167"/>
        </w:numPr>
      </w:pPr>
      <w:r>
        <w:t xml:space="preserve">Стремление к поддержке и помощи в случае необходимости.</w:t>
      </w:r>
    </w:p>
    <w:bookmarkEnd w:id="147"/>
    <w:bookmarkStart w:id="148" w:name="знания"/>
    <w:p>
      <w:pPr>
        <w:pStyle w:val="Heading4"/>
      </w:pPr>
      <w:r>
        <w:t xml:space="preserve">Знания</w:t>
      </w:r>
    </w:p>
    <w:p>
      <w:pPr>
        <w:pStyle w:val="FirstParagraph"/>
      </w:pPr>
      <w:r>
        <w:t xml:space="preserve">Формирование знаний в межличностном общении включает в себя изучение теоретических аспектов и практических методов взаимодействия: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Теории и модели общения</w:t>
      </w:r>
      <w:r>
        <w:t xml:space="preserve">:</w:t>
      </w:r>
    </w:p>
    <w:p>
      <w:pPr>
        <w:pStyle w:val="Compact"/>
        <w:numPr>
          <w:ilvl w:val="1"/>
          <w:numId w:val="1169"/>
        </w:numPr>
      </w:pPr>
      <w:r>
        <w:t xml:space="preserve">Понимание основных теорий и моделей межличностного общения, таких как теория социального обмена, модель Шеннона-Вивера и другие.</w:t>
      </w:r>
    </w:p>
    <w:p>
      <w:pPr>
        <w:pStyle w:val="Compact"/>
        <w:numPr>
          <w:ilvl w:val="1"/>
          <w:numId w:val="1169"/>
        </w:numPr>
      </w:pPr>
      <w:r>
        <w:t xml:space="preserve">Изучение принципов эффективной коммуникации.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Культурные особенности</w:t>
      </w:r>
      <w:r>
        <w:t xml:space="preserve">:</w:t>
      </w:r>
    </w:p>
    <w:p>
      <w:pPr>
        <w:pStyle w:val="Compact"/>
        <w:numPr>
          <w:ilvl w:val="1"/>
          <w:numId w:val="1170"/>
        </w:numPr>
      </w:pPr>
      <w:r>
        <w:t xml:space="preserve">Знание культурных норм, обычаев и традиций, которые могут влиять на общение.</w:t>
      </w:r>
    </w:p>
    <w:p>
      <w:pPr>
        <w:pStyle w:val="Compact"/>
        <w:numPr>
          <w:ilvl w:val="1"/>
          <w:numId w:val="1170"/>
        </w:numPr>
      </w:pPr>
      <w:r>
        <w:t xml:space="preserve">Понимание межкультурных различий и их влияние на коммуникацию.</w:t>
      </w:r>
    </w:p>
    <w:bookmarkEnd w:id="148"/>
    <w:bookmarkStart w:id="149" w:name="умения"/>
    <w:p>
      <w:pPr>
        <w:pStyle w:val="Heading4"/>
      </w:pPr>
      <w:r>
        <w:t xml:space="preserve">Умения</w:t>
      </w:r>
    </w:p>
    <w:p>
      <w:pPr>
        <w:pStyle w:val="FirstParagraph"/>
      </w:pPr>
      <w:r>
        <w:t xml:space="preserve">Умения в межличностном общении касаются применения знаний на практике: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172"/>
        </w:numPr>
      </w:pPr>
      <w:r>
        <w:t xml:space="preserve">Умение внимательно слушать собеседника, демонстрировать заинтересованность и понимание.</w:t>
      </w:r>
    </w:p>
    <w:p>
      <w:pPr>
        <w:pStyle w:val="Compact"/>
        <w:numPr>
          <w:ilvl w:val="1"/>
          <w:numId w:val="1172"/>
        </w:numPr>
      </w:pPr>
      <w:r>
        <w:t xml:space="preserve">Использование техник парафразирования, уточнения и отражения.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Вербальная и 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173"/>
        </w:numPr>
      </w:pPr>
      <w:r>
        <w:t xml:space="preserve">Эффективное использование языка и речи для передачи информации и выражения мыслей.</w:t>
      </w:r>
    </w:p>
    <w:p>
      <w:pPr>
        <w:pStyle w:val="Compact"/>
        <w:numPr>
          <w:ilvl w:val="1"/>
          <w:numId w:val="1173"/>
        </w:numPr>
      </w:pPr>
      <w:r>
        <w:t xml:space="preserve">Осознание и контроль невербальных сигналов, таких как жесты, мимика, поза и зрительный контакт.</w:t>
      </w:r>
    </w:p>
    <w:bookmarkEnd w:id="149"/>
    <w:bookmarkStart w:id="150" w:name="навыки"/>
    <w:p>
      <w:pPr>
        <w:pStyle w:val="Heading4"/>
      </w:pPr>
      <w:r>
        <w:t xml:space="preserve">Навыки</w:t>
      </w:r>
    </w:p>
    <w:p>
      <w:pPr>
        <w:pStyle w:val="FirstParagraph"/>
      </w:pPr>
      <w:r>
        <w:t xml:space="preserve">Навыки межличностного общения развиваются через постоянную практику и опыт: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Разрешение конфликтов</w:t>
      </w:r>
      <w:r>
        <w:t xml:space="preserve">:</w:t>
      </w:r>
    </w:p>
    <w:p>
      <w:pPr>
        <w:pStyle w:val="Compact"/>
        <w:numPr>
          <w:ilvl w:val="1"/>
          <w:numId w:val="1175"/>
        </w:numPr>
      </w:pPr>
      <w:r>
        <w:t xml:space="preserve">Навык идентификации и анализа причин конфликтов.</w:t>
      </w:r>
    </w:p>
    <w:p>
      <w:pPr>
        <w:pStyle w:val="Compact"/>
        <w:numPr>
          <w:ilvl w:val="1"/>
          <w:numId w:val="1175"/>
        </w:numPr>
      </w:pPr>
      <w:r>
        <w:t xml:space="preserve">Применение стратегий и техник разрешения конфликтных ситуаций.</w:t>
      </w:r>
    </w:p>
    <w:p>
      <w:pPr>
        <w:pStyle w:val="Compact"/>
        <w:numPr>
          <w:ilvl w:val="0"/>
          <w:numId w:val="1175"/>
        </w:numPr>
      </w:pPr>
      <w:r>
        <w:rPr>
          <w:b/>
          <w:bCs/>
        </w:rPr>
        <w:t xml:space="preserve">Управление эмоциями</w:t>
      </w:r>
      <w:r>
        <w:t xml:space="preserve">:</w:t>
      </w:r>
    </w:p>
    <w:p>
      <w:pPr>
        <w:pStyle w:val="Compact"/>
        <w:numPr>
          <w:ilvl w:val="1"/>
          <w:numId w:val="1176"/>
        </w:numPr>
      </w:pPr>
      <w:r>
        <w:t xml:space="preserve">Способность контролировать свои эмоции и адекватно реагировать на эмоции других.</w:t>
      </w:r>
    </w:p>
    <w:p>
      <w:pPr>
        <w:pStyle w:val="Compact"/>
        <w:numPr>
          <w:ilvl w:val="1"/>
          <w:numId w:val="1176"/>
        </w:numPr>
      </w:pPr>
      <w:r>
        <w:t xml:space="preserve">Использование техник саморегуляции и эмоциональной компетентности.</w:t>
      </w:r>
    </w:p>
    <w:bookmarkEnd w:id="150"/>
    <w:bookmarkStart w:id="151" w:name="готовности"/>
    <w:p>
      <w:pPr>
        <w:pStyle w:val="Heading4"/>
      </w:pPr>
      <w:r>
        <w:t xml:space="preserve">Готовности</w:t>
      </w:r>
    </w:p>
    <w:p>
      <w:pPr>
        <w:pStyle w:val="FirstParagraph"/>
      </w:pPr>
      <w:r>
        <w:t xml:space="preserve">Готовности включают в себя способность и желание применять установки, знания, умения и навыки в реальных ситуациях: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Готовность к сотрудничеству</w:t>
      </w:r>
      <w:r>
        <w:t xml:space="preserve">:</w:t>
      </w:r>
    </w:p>
    <w:p>
      <w:pPr>
        <w:pStyle w:val="Compact"/>
        <w:numPr>
          <w:ilvl w:val="1"/>
          <w:numId w:val="1178"/>
        </w:numPr>
      </w:pPr>
      <w:r>
        <w:t xml:space="preserve">Способность работать в команде, делиться информацией и поддерживать коллег.</w:t>
      </w:r>
    </w:p>
    <w:p>
      <w:pPr>
        <w:pStyle w:val="Compact"/>
        <w:numPr>
          <w:ilvl w:val="1"/>
          <w:numId w:val="1178"/>
        </w:numPr>
      </w:pPr>
      <w:r>
        <w:t xml:space="preserve">Принятие коллективных решений и выполнение совместных задач.</w:t>
      </w:r>
    </w:p>
    <w:p>
      <w:pPr>
        <w:pStyle w:val="Compact"/>
        <w:numPr>
          <w:ilvl w:val="0"/>
          <w:numId w:val="1178"/>
        </w:numPr>
      </w:pPr>
      <w:r>
        <w:rPr>
          <w:b/>
          <w:bCs/>
        </w:rPr>
        <w:t xml:space="preserve">Готовность к обучению и саморазвитию</w:t>
      </w:r>
      <w:r>
        <w:t xml:space="preserve">:</w:t>
      </w:r>
    </w:p>
    <w:p>
      <w:pPr>
        <w:pStyle w:val="Compact"/>
        <w:numPr>
          <w:ilvl w:val="1"/>
          <w:numId w:val="1179"/>
        </w:numPr>
      </w:pPr>
      <w:r>
        <w:t xml:space="preserve">Открытость к новым знаниям и опыту.</w:t>
      </w:r>
    </w:p>
    <w:p>
      <w:pPr>
        <w:pStyle w:val="Compact"/>
        <w:numPr>
          <w:ilvl w:val="1"/>
          <w:numId w:val="1179"/>
        </w:numPr>
      </w:pPr>
      <w:r>
        <w:t xml:space="preserve">Стремление к постоянному улучшению своих коммуникативных навыков.</w:t>
      </w:r>
    </w:p>
    <w:bookmarkEnd w:id="151"/>
    <w:bookmarkStart w:id="152" w:name="заключение-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межличностная коммуникация требует комплексного подхода к формированию установок, знаний, умений, навыков и готовностей. Это позволяет не только улучшить качество взаимодействия, но и способствует личностному росту и профессиональному развитию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End w:id="154"/>
    <w:bookmarkStart w:id="159" w:name="section-26"/>
    <w:p>
      <w:pPr>
        <w:pStyle w:val="Heading2"/>
      </w:pPr>
    </w:p>
    <w:bookmarkStart w:id="158" w:name="X2bc8a1dd4c764ec592d2198a9d8bf25aa925158"/>
    <w:p>
      <w:pPr>
        <w:pStyle w:val="Heading3"/>
      </w:pPr>
      <w:r>
        <w:t xml:space="preserve">Процесс коммуникационного воздействия и его современные особенности</w:t>
      </w:r>
    </w:p>
    <w:bookmarkStart w:id="155" w:name="процесс-коммуникационного-воздействия"/>
    <w:p>
      <w:pPr>
        <w:pStyle w:val="Heading4"/>
      </w:pPr>
      <w:r>
        <w:t xml:space="preserve">Процесс коммуникационного воздействия</w:t>
      </w:r>
    </w:p>
    <w:p>
      <w:pPr>
        <w:pStyle w:val="FirstParagraph"/>
      </w:pPr>
      <w:r>
        <w:t xml:space="preserve">Коммуникационное воздействие представляет собой процесс передачи информации с целью изменения мнений, поведения или эмоционального состояния реципиентов. Этот процесс включает несколько ключевых этапов: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Передача сообщения</w:t>
      </w:r>
      <w:r>
        <w:t xml:space="preserve">:</w:t>
      </w:r>
    </w:p>
    <w:p>
      <w:pPr>
        <w:pStyle w:val="Compact"/>
        <w:numPr>
          <w:ilvl w:val="1"/>
          <w:numId w:val="1181"/>
        </w:numPr>
      </w:pPr>
      <w:r>
        <w:t xml:space="preserve">Отправитель формулирует и передает сообщение, используя вербальные или невербальные средства.</w:t>
      </w:r>
    </w:p>
    <w:p>
      <w:pPr>
        <w:pStyle w:val="Compact"/>
        <w:numPr>
          <w:ilvl w:val="1"/>
          <w:numId w:val="1181"/>
        </w:numPr>
      </w:pPr>
      <w:r>
        <w:t xml:space="preserve">Важно учитывать аудиторию, ее культурные особенности и контекст.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Восприятие и интерпретация</w:t>
      </w:r>
      <w:r>
        <w:t xml:space="preserve">:</w:t>
      </w:r>
    </w:p>
    <w:p>
      <w:pPr>
        <w:pStyle w:val="Compact"/>
        <w:numPr>
          <w:ilvl w:val="1"/>
          <w:numId w:val="1182"/>
        </w:numPr>
      </w:pPr>
      <w:r>
        <w:t xml:space="preserve">Реципиенты получают и интерпретируют сообщение на основе своего опыта, знаний и культурного контекста.</w:t>
      </w:r>
    </w:p>
    <w:p>
      <w:pPr>
        <w:pStyle w:val="Compact"/>
        <w:numPr>
          <w:ilvl w:val="1"/>
          <w:numId w:val="1182"/>
        </w:numPr>
      </w:pPr>
      <w:r>
        <w:t xml:space="preserve">Процесс восприятия может быть искажен шумами или барьерами коммуникации.</w:t>
      </w:r>
    </w:p>
    <w:p>
      <w:pPr>
        <w:pStyle w:val="Compact"/>
        <w:numPr>
          <w:ilvl w:val="0"/>
          <w:numId w:val="118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183"/>
        </w:numPr>
      </w:pPr>
      <w:r>
        <w:t xml:space="preserve">Реципиенты реагируют на сообщение, предоставляя обратную связь отправителю.</w:t>
      </w:r>
    </w:p>
    <w:p>
      <w:pPr>
        <w:pStyle w:val="Compact"/>
        <w:numPr>
          <w:ilvl w:val="1"/>
          <w:numId w:val="1183"/>
        </w:numPr>
      </w:pPr>
      <w:r>
        <w:t xml:space="preserve">Обратная связь позволяет отправителю корректировать свое сообщение и улучшать эффективность коммуникации.</w:t>
      </w:r>
    </w:p>
    <w:bookmarkEnd w:id="155"/>
    <w:bookmarkStart w:id="156" w:name="X477c4eedefdebde8b2843f548a855eb9dfc0d56"/>
    <w:p>
      <w:pPr>
        <w:pStyle w:val="Heading4"/>
      </w:pPr>
      <w:r>
        <w:t xml:space="preserve">Современные особенности коммуникационного воздействия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Цифровизация и новые медиа</w:t>
      </w:r>
      <w:r>
        <w:t xml:space="preserve">:</w:t>
      </w:r>
    </w:p>
    <w:p>
      <w:pPr>
        <w:pStyle w:val="Compact"/>
        <w:numPr>
          <w:ilvl w:val="1"/>
          <w:numId w:val="1185"/>
        </w:numPr>
      </w:pPr>
      <w:r>
        <w:t xml:space="preserve">Современные технологии и цифровые платформы радикально изменили ландшафт коммуникации.</w:t>
      </w:r>
    </w:p>
    <w:p>
      <w:pPr>
        <w:pStyle w:val="Compact"/>
        <w:numPr>
          <w:ilvl w:val="1"/>
          <w:numId w:val="1185"/>
        </w:numPr>
      </w:pPr>
      <w:r>
        <w:t xml:space="preserve">Социальные сети, мессенджеры и другие онлайн-платформы позволяют мгновенно передавать сообщения широкой аудитории.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Интерактивность</w:t>
      </w:r>
      <w:r>
        <w:t xml:space="preserve">:</w:t>
      </w:r>
    </w:p>
    <w:p>
      <w:pPr>
        <w:pStyle w:val="Compact"/>
        <w:numPr>
          <w:ilvl w:val="1"/>
          <w:numId w:val="1186"/>
        </w:numPr>
      </w:pPr>
      <w:r>
        <w:t xml:space="preserve">Современные средства коммуникации делают процесс взаимодействия более интерактивным.</w:t>
      </w:r>
    </w:p>
    <w:p>
      <w:pPr>
        <w:pStyle w:val="Compact"/>
        <w:numPr>
          <w:ilvl w:val="1"/>
          <w:numId w:val="1186"/>
        </w:numPr>
      </w:pPr>
      <w:r>
        <w:t xml:space="preserve">Реципиенты могут активно участвовать в коммуникации, задавать вопросы и предоставлять мгновенную обратную связь.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Персонализация</w:t>
      </w:r>
      <w:r>
        <w:t xml:space="preserve">:</w:t>
      </w:r>
    </w:p>
    <w:p>
      <w:pPr>
        <w:pStyle w:val="Compact"/>
        <w:numPr>
          <w:ilvl w:val="1"/>
          <w:numId w:val="1187"/>
        </w:numPr>
      </w:pPr>
      <w:r>
        <w:t xml:space="preserve">Возможности анализа данных позволяют персонализировать сообщения под конкретные группы или даже отдельных индивидов.</w:t>
      </w:r>
    </w:p>
    <w:p>
      <w:pPr>
        <w:pStyle w:val="Compact"/>
        <w:numPr>
          <w:ilvl w:val="1"/>
          <w:numId w:val="1187"/>
        </w:numPr>
      </w:pPr>
      <w:r>
        <w:t xml:space="preserve">Это повышает релевантность и эффективность коммуникационного воздействия.</w:t>
      </w:r>
    </w:p>
    <w:p>
      <w:pPr>
        <w:pStyle w:val="Compact"/>
        <w:numPr>
          <w:ilvl w:val="0"/>
          <w:numId w:val="1187"/>
        </w:numPr>
      </w:pPr>
      <w:r>
        <w:rPr>
          <w:b/>
          <w:bCs/>
        </w:rPr>
        <w:t xml:space="preserve">Мультимедийность</w:t>
      </w:r>
      <w:r>
        <w:t xml:space="preserve">:</w:t>
      </w:r>
    </w:p>
    <w:p>
      <w:pPr>
        <w:pStyle w:val="Compact"/>
        <w:numPr>
          <w:ilvl w:val="1"/>
          <w:numId w:val="1188"/>
        </w:numPr>
      </w:pPr>
      <w:r>
        <w:t xml:space="preserve">Использование различных форматов контента (текст, видео, аудио, графика) делает сообщения более привлекательными и понятными.</w:t>
      </w:r>
    </w:p>
    <w:p>
      <w:pPr>
        <w:pStyle w:val="Compact"/>
        <w:numPr>
          <w:ilvl w:val="1"/>
          <w:numId w:val="1188"/>
        </w:numPr>
      </w:pPr>
      <w:r>
        <w:t xml:space="preserve">Мультимедийный контент может лучше удерживать внимание и повышать запоминаемость информации.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Глобализация</w:t>
      </w:r>
      <w:r>
        <w:t xml:space="preserve">:</w:t>
      </w:r>
    </w:p>
    <w:p>
      <w:pPr>
        <w:pStyle w:val="Compact"/>
        <w:numPr>
          <w:ilvl w:val="1"/>
          <w:numId w:val="1189"/>
        </w:numPr>
      </w:pPr>
      <w:r>
        <w:t xml:space="preserve">Современные коммуникационные средства позволяют взаимодействовать с аудиторией по всему миру.</w:t>
      </w:r>
    </w:p>
    <w:p>
      <w:pPr>
        <w:pStyle w:val="Compact"/>
        <w:numPr>
          <w:ilvl w:val="1"/>
          <w:numId w:val="1189"/>
        </w:numPr>
      </w:pPr>
      <w:r>
        <w:t xml:space="preserve">Это требует учета культурных различий и адаптации сообщений для различных культурных контекстов.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Этические и правовые аспекты</w:t>
      </w:r>
      <w:r>
        <w:t xml:space="preserve">:</w:t>
      </w:r>
    </w:p>
    <w:p>
      <w:pPr>
        <w:pStyle w:val="Compact"/>
        <w:numPr>
          <w:ilvl w:val="1"/>
          <w:numId w:val="1190"/>
        </w:numPr>
      </w:pPr>
      <w:r>
        <w:t xml:space="preserve">В условиях глобальной и цифровой коммуникации возрастает значимость этических норм и правовых регуляций.</w:t>
      </w:r>
    </w:p>
    <w:p>
      <w:pPr>
        <w:pStyle w:val="Compact"/>
        <w:numPr>
          <w:ilvl w:val="1"/>
          <w:numId w:val="1190"/>
        </w:numPr>
      </w:pPr>
      <w:r>
        <w:t xml:space="preserve">Важно соблюдать конфиденциальность, права на личную информацию и авторские права.</w:t>
      </w:r>
    </w:p>
    <w:bookmarkEnd w:id="156"/>
    <w:bookmarkStart w:id="157" w:name="заключение-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особенности коммуникационного воздействия включают цифровизацию, интерактивность, персонализацию, мультимедийность, глобализацию, а также учет этических и правовых аспектов. Эти факторы значительно влияют на процесс передачи и восприятия сообщений, требуя от коммуникаторов адаптации и использования новых стратегий для достижения эффективного воздействия на аудиторию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64" w:name="section-27"/>
    <w:p>
      <w:pPr>
        <w:pStyle w:val="Heading2"/>
      </w:pPr>
    </w:p>
    <w:bookmarkStart w:id="163" w:name="Xb65e8aa9a01a4192febff005d622724f8d5e0ef"/>
    <w:p>
      <w:pPr>
        <w:pStyle w:val="Heading3"/>
      </w:pPr>
      <w:r>
        <w:t xml:space="preserve">Вербальные и невербальные средства общения. Современные особенности.</w:t>
      </w:r>
    </w:p>
    <w:bookmarkStart w:id="160" w:name="вербальные-средства-общения"/>
    <w:p>
      <w:pPr>
        <w:pStyle w:val="Heading4"/>
      </w:pPr>
      <w:r>
        <w:t xml:space="preserve">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Вербальная коммуникация</w:t>
      </w:r>
      <w:r>
        <w:t xml:space="preserve"> </w:t>
      </w:r>
      <w:r>
        <w:t xml:space="preserve">включает передачу информации с использованием слов. Это может быть как устная, так и письменная речь.</w:t>
      </w:r>
    </w:p>
    <w:p>
      <w:pPr>
        <w:pStyle w:val="Compact"/>
        <w:numPr>
          <w:ilvl w:val="0"/>
          <w:numId w:val="1191"/>
        </w:numPr>
      </w:pPr>
      <w:r>
        <w:rPr>
          <w:b/>
          <w:bCs/>
        </w:rPr>
        <w:t xml:space="preserve">Устная коммуникация</w:t>
      </w:r>
      <w:r>
        <w:t xml:space="preserve">: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Разговорная речь</w:t>
      </w:r>
      <w:r>
        <w:t xml:space="preserve">: Прямая передача информации в диалоге или монологе.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видеозвонки.</w:t>
      </w:r>
    </w:p>
    <w:p>
      <w:pPr>
        <w:pStyle w:val="Compact"/>
        <w:numPr>
          <w:ilvl w:val="0"/>
          <w:numId w:val="1192"/>
        </w:numPr>
      </w:pPr>
      <w:r>
        <w:rPr>
          <w:b/>
          <w:bCs/>
        </w:rPr>
        <w:t xml:space="preserve">Письменная коммуникация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Тексты</w:t>
      </w:r>
      <w:r>
        <w:t xml:space="preserve">: Передача информации через написанные слов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имеры</w:t>
      </w:r>
      <w:r>
        <w:t xml:space="preserve">: Письма, электронные письма, сообщения в мессенджерах, стать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Технологии</w:t>
      </w:r>
      <w:r>
        <w:t xml:space="preserve">: Развитие интернет-технологий изменило формы и каналы вербальной коммуникации. Социальные сети, чаты и форумы стали важными площадками для обмена информацией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Краткость и скорость</w:t>
      </w:r>
      <w:r>
        <w:t xml:space="preserve">: Современные коммуникации часто требуют краткости и оперативности, что проявляется в использовании аббревиатур и эмодзи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Мультимедийность</w:t>
      </w:r>
      <w:r>
        <w:t xml:space="preserve">: Включение мультимедийных элементов (видео, аудио) в текстовые сообщения для улучшения восприятия информации.</w:t>
      </w:r>
    </w:p>
    <w:bookmarkEnd w:id="160"/>
    <w:bookmarkStart w:id="161" w:name="невербальные-средства-общения"/>
    <w:p>
      <w:pPr>
        <w:pStyle w:val="Heading4"/>
      </w:pPr>
      <w:r>
        <w:t xml:space="preserve">Не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Невербальная коммуникация</w:t>
      </w:r>
      <w:r>
        <w:t xml:space="preserve"> </w:t>
      </w:r>
      <w:r>
        <w:t xml:space="preserve">включает передачу информации без использования слов. Она охватывает широкий спектр визуальных и аудиальных сигналов.</w:t>
      </w:r>
    </w:p>
    <w:p>
      <w:pPr>
        <w:pStyle w:val="Compact"/>
        <w:numPr>
          <w:ilvl w:val="0"/>
          <w:numId w:val="1194"/>
        </w:numPr>
      </w:pPr>
      <w:r>
        <w:rPr>
          <w:b/>
          <w:bCs/>
        </w:rPr>
        <w:t xml:space="preserve">Язык тела</w:t>
      </w:r>
      <w:r>
        <w:t xml:space="preserve">: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Жесты</w:t>
      </w:r>
      <w:r>
        <w:t xml:space="preserve">: Ручные движения, которые могут сопровождать или заменять слова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Мимика</w:t>
      </w:r>
      <w:r>
        <w:t xml:space="preserve">: Выражение лица, передающее эмоции и реакции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Поза</w:t>
      </w:r>
      <w:r>
        <w:t xml:space="preserve">: Манера держаться, которая может указывать на уровень комфорта или уверенности.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Интонация</w:t>
      </w:r>
      <w:r>
        <w:t xml:space="preserve">: Тон голоса, модуляция и громкость, которые могут изменять смысл слов.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Темп речи</w:t>
      </w:r>
      <w:r>
        <w:t xml:space="preserve">: Скорость, с которой человек говорит, что может указывать на его эмоциональное состояние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Пространственная коммуникация</w:t>
      </w:r>
      <w:r>
        <w:t xml:space="preserve">:</w:t>
      </w:r>
    </w:p>
    <w:p>
      <w:pPr>
        <w:pStyle w:val="Compact"/>
        <w:numPr>
          <w:ilvl w:val="1"/>
          <w:numId w:val="1197"/>
        </w:numPr>
      </w:pPr>
      <w:r>
        <w:rPr>
          <w:b/>
          <w:bCs/>
        </w:rPr>
        <w:t xml:space="preserve">Пространственное расположение</w:t>
      </w:r>
      <w:r>
        <w:t xml:space="preserve">: Расстояние между собеседниками, которое может указывать на уровень близости или формальности.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Внешний вид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дежда и аксессуары</w:t>
      </w:r>
      <w:r>
        <w:t xml:space="preserve">: Могут сигнализировать о социальном статусе, профессии или культурной принадлежност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Виртуальные встречи</w:t>
      </w:r>
      <w:r>
        <w:t xml:space="preserve">: Развитие видеоконференций потребовало адаптации невербальных средств, таких как жесты и мимика, к экранным форматам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Эмодзи и стикеры</w:t>
      </w:r>
      <w:r>
        <w:t xml:space="preserve">: В цифровом общении эмодзи и стикеры заменяют некоторые невербальные элементы, помогая выражать эмоции и реакции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Культурные различия</w:t>
      </w:r>
      <w:r>
        <w:t xml:space="preserve">: Глобализация и миграция усилили значимость культурных различий в невербальной коммуникации, требуя от участников большего внимания к интерпретации сигналов.</w:t>
      </w:r>
    </w:p>
    <w:bookmarkEnd w:id="161"/>
    <w:bookmarkStart w:id="162" w:name="заключение-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Вербальные и невербальные средства общения играют ключевую роль в межкультурной коммуникации. Современные технологии и глобализация внесли значительные изменения в эти процессы, требуя от людей адаптации и понимания новых форм коммуникации для успешного взаимодействия в многообразном культурном контексте.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End w:id="164"/>
    <w:bookmarkStart w:id="167" w:name="section-28"/>
    <w:p>
      <w:pPr>
        <w:pStyle w:val="Heading2"/>
      </w:pPr>
    </w:p>
    <w:bookmarkStart w:id="166" w:name="X8b1bd77b651df9b011f60cadb4abd087c4818c5"/>
    <w:p>
      <w:pPr>
        <w:pStyle w:val="Heading3"/>
      </w:pPr>
      <w:r>
        <w:t xml:space="preserve">Основные элементы невербальной коммуникации.</w:t>
      </w:r>
    </w:p>
    <w:p>
      <w:pPr>
        <w:pStyle w:val="FirstParagraph"/>
      </w:pPr>
      <w:r>
        <w:t xml:space="preserve">Невербальная коммуникация включает в себя множество элементов, которые помогают передавать информацию без использования слов. Вот основные из них: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Жесты</w:t>
      </w:r>
      <w:r>
        <w:t xml:space="preserve">: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Определение</w:t>
      </w:r>
      <w:r>
        <w:t xml:space="preserve">: Движения рук и тела, которые сопровождают или заменяют вербальное общение.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Примеры</w:t>
      </w:r>
      <w:r>
        <w:t xml:space="preserve">: Указательные жесты, знаки одобрения (поднятый большой палец), знаки несогласия (качание головой)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Мимика</w:t>
      </w:r>
      <w:r>
        <w:t xml:space="preserve">: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Определение</w:t>
      </w:r>
      <w:r>
        <w:t xml:space="preserve">: Выражения лица, передающие эмоции и реакции.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Примеры</w:t>
      </w:r>
      <w:r>
        <w:t xml:space="preserve">: Улыбка, нахмуренные брови, удивлённый взгляд.</w:t>
      </w:r>
    </w:p>
    <w:p>
      <w:pPr>
        <w:pStyle w:val="Compact"/>
        <w:numPr>
          <w:ilvl w:val="0"/>
          <w:numId w:val="1201"/>
        </w:numPr>
      </w:pPr>
      <w:r>
        <w:rPr>
          <w:b/>
          <w:bCs/>
        </w:rPr>
        <w:t xml:space="preserve">Поза и движения тела</w:t>
      </w:r>
      <w:r>
        <w:t xml:space="preserve">: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Определение</w:t>
      </w:r>
      <w:r>
        <w:t xml:space="preserve">: Манера держаться и двигаться, которая может указывать на уровень уверенности, напряжения или расслабленности.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Примеры</w:t>
      </w:r>
      <w:r>
        <w:t xml:space="preserve">: Открытая поза (раскрытые руки, прямая спина), закрытая поза (скрещенные руки, сутулость).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Контакт глаз</w:t>
      </w:r>
      <w:r>
        <w:t xml:space="preserve">: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Определение</w:t>
      </w:r>
      <w:r>
        <w:t xml:space="preserve">: Взаимодействие взглядов между людьми, указывающее на внимание, интерес или избегание.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Примеры</w:t>
      </w:r>
      <w:r>
        <w:t xml:space="preserve">: Прямой взгляд (уверенность), избегание взгляда (неуверенность или незаинтересованность).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Определение</w:t>
      </w:r>
      <w:r>
        <w:t xml:space="preserve">: Вокальные характеристики речи, не связанные с содержанием слов.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Примеры</w:t>
      </w:r>
      <w:r>
        <w:t xml:space="preserve">: Интонация, темп, громкость, паузы в речи.</w:t>
      </w:r>
    </w:p>
    <w:p>
      <w:pPr>
        <w:pStyle w:val="Compact"/>
        <w:numPr>
          <w:ilvl w:val="0"/>
          <w:numId w:val="1204"/>
        </w:numPr>
      </w:pPr>
      <w:r>
        <w:rPr>
          <w:b/>
          <w:bCs/>
        </w:rPr>
        <w:t xml:space="preserve">Пространственная проксемика</w:t>
      </w:r>
      <w:r>
        <w:t xml:space="preserve">: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Определение</w:t>
      </w:r>
      <w:r>
        <w:t xml:space="preserve">: Использование пространства и дистанции между людьми в процессе общения.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Примеры</w:t>
      </w:r>
      <w:r>
        <w:t xml:space="preserve">: Личная зона (до 1.5 м), социальная зона (от 1.5 м до 3 м), публичная зона (более 3 м).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Внешний вид и одежда</w:t>
      </w:r>
      <w:r>
        <w:t xml:space="preserve">: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Определение</w:t>
      </w:r>
      <w:r>
        <w:t xml:space="preserve">: Одежда, аксессуары и общий внешний вид, которые могут передавать информацию о социальном статусе, профессии и личных предпочтениях.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Примеры</w:t>
      </w:r>
      <w:r>
        <w:t xml:space="preserve">: Деловой костюм (профессионализм), повседневная одежда (неформальность).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Тактильная коммуникация (тактильность)</w:t>
      </w:r>
      <w:r>
        <w:t xml:space="preserve">: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Определение</w:t>
      </w:r>
      <w:r>
        <w:t xml:space="preserve">: Контакт через прикосновения, который может варьироваться в зависимости от культуры и контекста.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Примеры</w:t>
      </w:r>
      <w:r>
        <w:t xml:space="preserve">: Рукопожатие, похлопывание по плечу, объятия.</w:t>
      </w:r>
    </w:p>
    <w:bookmarkStart w:id="165" w:name="заключение-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ти элементы невербальной коммуникации играют важную роль в передаче информации и эмоций, дополняя и иногда заменяя вербальное общение. Понимание и правильное использование невербальных сигналов помогает улучшить качество взаимодействия и повысить уровень взаимопонимания в межкультурной коммуникации.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End w:id="167"/>
    <w:bookmarkStart w:id="171" w:name="section-29"/>
    <w:p>
      <w:pPr>
        <w:pStyle w:val="Heading2"/>
      </w:pPr>
    </w:p>
    <w:bookmarkStart w:id="170" w:name="X33969bd5d7b14ed31120756e82635e31136afe7"/>
    <w:p>
      <w:pPr>
        <w:pStyle w:val="Heading3"/>
      </w:pPr>
      <w:r>
        <w:t xml:space="preserve">Пространственные зоны в коммуникационном взаимодействии.</w:t>
      </w:r>
    </w:p>
    <w:p>
      <w:pPr>
        <w:pStyle w:val="FirstParagraph"/>
      </w:pPr>
      <w:r>
        <w:t xml:space="preserve">Пространственные зоны, также известные как проксемика, описывают расстояние, которое люди предпочитают сохранять между собой в различных социальных взаимодействиях. Это расстояние может варьироваться в зависимости от культурных норм, контекста и степени близости между людьми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Интимная зона</w:t>
      </w:r>
      <w:r>
        <w:t xml:space="preserve">: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Расстояние</w:t>
      </w:r>
      <w:r>
        <w:t xml:space="preserve">: До 45 см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Описание</w:t>
      </w:r>
      <w:r>
        <w:t xml:space="preserve">: Эта зона используется для общения с близкими людьми, такими как семья, друзья и романтические партнеры. В интимной зоне происходят прикосновения, объятия и личные разговоры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Контекст</w:t>
      </w:r>
      <w:r>
        <w:t xml:space="preserve">: Данная зона предполагает высокий уровень доверия и эмоциональной близости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Личная зона</w:t>
      </w:r>
      <w:r>
        <w:t xml:space="preserve">: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Расстояние</w:t>
      </w:r>
      <w:r>
        <w:t xml:space="preserve">: От 45 см до 1,2 м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Описание</w:t>
      </w:r>
      <w:r>
        <w:t xml:space="preserve">: Используется для общения с друзьями, знакомыми и коллегами. В этой зоне люди чувствуют себя комфортно для неформальных и личных разговоров, но сохраняют некоторое пространство для личного комфорта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Контекст</w:t>
      </w:r>
      <w:r>
        <w:t xml:space="preserve">: Подходит для дружеских бесед и взаимодействий, где сохраняется баланс между близостью и дистанцией.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Социальная зона</w:t>
      </w:r>
      <w:r>
        <w:t xml:space="preserve">: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Расстояние</w:t>
      </w:r>
      <w:r>
        <w:t xml:space="preserve">: От 1,2 м до 3 м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Описание</w:t>
      </w:r>
      <w:r>
        <w:t xml:space="preserve">: Это пространство подходит для общения с менее знакомыми людьми, такими как коллеги на работе, деловые партнеры или малознакомые люди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Контекст</w:t>
      </w:r>
      <w:r>
        <w:t xml:space="preserve">: Социальная зона используется для формальных и неформальных встреч, где требуется больше личного пространства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Публичная зона</w:t>
      </w:r>
      <w:r>
        <w:t xml:space="preserve">: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Расстояние</w:t>
      </w:r>
      <w:r>
        <w:t xml:space="preserve">: Более 3 м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Описание</w:t>
      </w:r>
      <w:r>
        <w:t xml:space="preserve">: Применяется для общения с большими группами людей или в ситуациях, когда контакт происходит на значительном расстоянии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Контекст</w:t>
      </w:r>
      <w:r>
        <w:t xml:space="preserve">: Подходит для публичных выступлений, лекций, презентаций и других форм взаимодействия, где важна дистанция между оратором и аудиторией.</w:t>
      </w:r>
    </w:p>
    <w:bookmarkStart w:id="168" w:name="современные-особенности"/>
    <w:p>
      <w:pPr>
        <w:pStyle w:val="Heading4"/>
      </w:pPr>
      <w:r>
        <w:t xml:space="preserve">Современные особенности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Виртуальная проксемика</w:t>
      </w:r>
      <w:r>
        <w:t xml:space="preserve">: С развитием технологий видеоконференций и онлайн-коммуникаций понятие пространственных зон адаптируется к цифровому взаимодействию. Виртуальные встречи требуют пересмотра традиционных концепций проксемики, так как физическое расстояние заменяется экранным взаимодействием.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Культурные различия</w:t>
      </w:r>
      <w:r>
        <w:t xml:space="preserve">: В различных культурах восприятие и предпочтения пространственных зон могут значительно отличаться. Например, в некоторых восточных культурах допустимое личное пространство может быть меньше, чем в западных культурах.</w:t>
      </w:r>
    </w:p>
    <w:bookmarkEnd w:id="168"/>
    <w:bookmarkStart w:id="169" w:name="заключение-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странственных зон в коммуникационном взаимодействии помогает улучшить качество общения и избежать недоразумений, связанных с нарушением личного пространства. Учитывая культурные особенности и современные технологии, важно адаптировать свои навыки проксемики для эффективного и уважительного взаимодействия в различных контекстах.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End w:id="171"/>
    <w:bookmarkStart w:id="174" w:name="section-30"/>
    <w:p>
      <w:pPr>
        <w:pStyle w:val="Heading2"/>
      </w:pPr>
    </w:p>
    <w:bookmarkStart w:id="173" w:name="Xb09c175186c6d1bd2e65985da4ff25edb650473"/>
    <w:p>
      <w:pPr>
        <w:pStyle w:val="Heading3"/>
      </w:pPr>
      <w:r>
        <w:t xml:space="preserve">Культурные синдромы Г. Триандиса. простота, сложность, коллектив, изминдивидуализм, открытость, закрытость</w:t>
      </w:r>
    </w:p>
    <w:p>
      <w:pPr>
        <w:pStyle w:val="FirstParagraph"/>
      </w:pPr>
      <w:r>
        <w:t xml:space="preserve">Гарри Триандис, известный социальный психолог, внес значительный вклад в понимание межкультурных различий. Он выделил несколько ключевых культурных синдромов, которые помогают описать и классифицировать различные культуры. Вот краткий обзор каждого из них: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Простота и сложность</w:t>
      </w:r>
      <w:r>
        <w:t xml:space="preserve">: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Простота</w:t>
      </w:r>
      <w:r>
        <w:t xml:space="preserve">: Характеризуется ограниченным числом социальных ролей, ожиданий и норм. Примеры таких культур включают небольшие, гомогенные общества, где люди часто выполняют несколько ролей.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Сложность</w:t>
      </w:r>
      <w:r>
        <w:t xml:space="preserve">: Культуры со сложными социальными структурами и множеством ролей. Примеры включают большие, многообразные общества с высокоразвитой социальной и профессиональной иерархией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Коллективизм и индивидуализм</w:t>
      </w:r>
      <w:r>
        <w:t xml:space="preserve">: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Коллективизм</w:t>
      </w:r>
      <w:r>
        <w:t xml:space="preserve">: Ориентация на группу, важность коллективных целей над личными. Люди в таких культурах склонны рассматривать себя как часть больших коллективов (семья, рабочий коллектив, нация). Примеры: Китай, Япония.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Индивидуализм</w:t>
      </w:r>
      <w:r>
        <w:t xml:space="preserve">: Подчеркивание личной независимости и достижений. Индивидуальные цели и права ставятся выше групповых. Примеры: США, Великобритания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Открытость и закрытость</w:t>
      </w:r>
      <w:r>
        <w:t xml:space="preserve">: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Открытость</w:t>
      </w:r>
      <w:r>
        <w:t xml:space="preserve">: Культуры, характеризующиеся высоким уровнем взаимодействия с внешним миром, гибкостью и готовностью к восприятию новых идей и изменений. Примеры включают современные западные общества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Закрытость</w:t>
      </w:r>
      <w:r>
        <w:t xml:space="preserve">: Культуры, которые стремятся сохранять традиции и минимизировать внешние влияния. Эти культуры часто сопротивляются изменениям и нововведениям. Примеры можно найти среди изолированных традиционных обществ.</w:t>
      </w:r>
    </w:p>
    <w:bookmarkStart w:id="172" w:name="заключение-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Триандиса помогают понять и классифицировать разнообразие культурных практик и норм. Они подчеркивают важность контекста и социальной структуры в формировании поведения и восприятия людей в различных культурах. Понимание этих синдромов важно для эффективного межкультурного общения и взаимодействия.</w:t>
      </w:r>
    </w:p>
    <w:p>
      <w:pPr>
        <w:pStyle w:val="BodyText"/>
      </w:pPr>
      <w:r>
        <w:rPr>
          <w:i/>
          <w:iCs/>
        </w:rPr>
        <w:t xml:space="preserve">(Информация из ваших лекций не содержала прямых упоминаний о культурных синдромах Триандиса. Описание основано на общих знаниях о его работе.)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End w:id="174"/>
    <w:bookmarkStart w:id="177" w:name="section-31"/>
    <w:p>
      <w:pPr>
        <w:pStyle w:val="Heading2"/>
      </w:pPr>
    </w:p>
    <w:bookmarkStart w:id="176" w:name="X299ff329f58e09c40abacc4d13fd5b4e0ec54c9"/>
    <w:p>
      <w:pPr>
        <w:pStyle w:val="Heading3"/>
      </w:pPr>
      <w:r>
        <w:t xml:space="preserve">Культурные синдромы Г. Ховстеда (избегание неопределенности, дистанция власти, маскулинность-феминность).</w:t>
      </w:r>
    </w:p>
    <w:p>
      <w:pPr>
        <w:pStyle w:val="FirstParagraph"/>
      </w:pPr>
      <w:r>
        <w:t xml:space="preserve">Герт Хофстеде (Geert Hofstede) предложил несколько ключевых культурных измерений, которые помогают объяснить различия между национальными культурами. Среди них особенно выделяются три: избегание неопределенности, дистанция власти и маскулинность-феминность.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Избегание неопределенности (Uncertainty Avoidance)</w:t>
      </w:r>
      <w:r>
        <w:t xml:space="preserve">: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Определение</w:t>
      </w:r>
      <w:r>
        <w:t xml:space="preserve">: Степень, в которой члены культуры чувствуют себя неудобно или комфортно в неопределенных или неоднозначных ситуациях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Высокий уровень избегания неопределенности</w:t>
      </w:r>
      <w:r>
        <w:t xml:space="preserve">: Культуры с высоким уровнем избегания неопределенности предпочитают четкие правила и структуры, чтобы минимизировать неопределенность. Примеры: Греция, Португалия, Япония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Низкий уровень избегания неопределенности</w:t>
      </w:r>
      <w:r>
        <w:t xml:space="preserve">: Культуры с низким уровнем избегания неопределенности более терпимы к двусмысленности и менее зависимы от строгих правил и предписаний. Примеры: Дания, Швеция, Сингапур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Дистанция власти (Power Distance)</w:t>
      </w:r>
      <w:r>
        <w:t xml:space="preserve">: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Определение</w:t>
      </w:r>
      <w:r>
        <w:t xml:space="preserve">: Степень, в которой менее влиятельные члены общества принимают и ожидают, что власть распределена неравномерно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Высокая дистанция власти</w:t>
      </w:r>
      <w:r>
        <w:t xml:space="preserve">: В культурах с высокой дистанцией власти существует большая разница между уровнями власти и статусом. Ожидается уважение к авторитету и иерархии. Примеры: Мексика, Индия, Филиппины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Низкая дистанция власти</w:t>
      </w:r>
      <w:r>
        <w:t xml:space="preserve">: В культурах с низкой дистанцией власти стремятся к более равноправным отношениям и меньшему акценту на иерархию. Примеры: Австрия, Израиль, Дания.</w:t>
      </w:r>
    </w:p>
    <w:p>
      <w:pPr>
        <w:pStyle w:val="Compact"/>
        <w:numPr>
          <w:ilvl w:val="0"/>
          <w:numId w:val="1220"/>
        </w:numPr>
      </w:pPr>
      <w:r>
        <w:rPr>
          <w:b/>
          <w:bCs/>
        </w:rPr>
        <w:t xml:space="preserve">Маскулинность-феминность (Masculinity-Femininity)</w:t>
      </w:r>
      <w:r>
        <w:t xml:space="preserve">: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Определение</w:t>
      </w:r>
      <w:r>
        <w:t xml:space="preserve">: Маскулинные культуры подчеркивают достижение, героизм, напористость и материальные вознаграждения за успех. Феминные культуры предпочитают сотрудничество, скромность, заботу о качестве жизни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Маскулинные культуры</w:t>
      </w:r>
      <w:r>
        <w:t xml:space="preserve">: Ценят конкурентоспособность, амбиции и успех. Примеры: Япония, Германия, США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Феминные культуры</w:t>
      </w:r>
      <w:r>
        <w:t xml:space="preserve">: Подчеркивают важность личных взаимоотношений, заботы и качества жизни. Примеры: Швеция, Норвегия, Нидерланды.</w:t>
      </w:r>
    </w:p>
    <w:bookmarkStart w:id="175" w:name="заключение-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Хофстеде предоставляют ценные инструменты для анализа и понимания культурных различий. Эти измерения помогают лучше понять, как культурные ценности и нормы влияют на поведение и ожидания людей в различных социальных и профессиональных контекстах.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End w:id="177"/>
    <w:bookmarkStart w:id="182" w:name="section-32"/>
    <w:p>
      <w:pPr>
        <w:pStyle w:val="Heading2"/>
      </w:pPr>
    </w:p>
    <w:bookmarkStart w:id="181" w:name="Xc691b251b9f7296bcf6d4ab2e14ee1cc02ae03c"/>
    <w:p>
      <w:pPr>
        <w:pStyle w:val="Heading3"/>
      </w:pPr>
      <w:r>
        <w:t xml:space="preserve">Культура и вербальное общение. стили вербальной коммуникации.\</w:t>
      </w:r>
    </w:p>
    <w:bookmarkStart w:id="178" w:name="стили-вербальной-коммуникации"/>
    <w:p>
      <w:pPr>
        <w:pStyle w:val="Heading4"/>
      </w:pPr>
      <w:r>
        <w:t xml:space="preserve">Стили вербальной коммуникации</w:t>
      </w:r>
    </w:p>
    <w:p>
      <w:pPr>
        <w:pStyle w:val="FirstParagraph"/>
      </w:pPr>
      <w:r>
        <w:t xml:space="preserve">В зависимости от культурных особенностей, стили вербальной коммуникации могут существенно различаться. Рассмотрим основные стили вербального общения, характерные для различных культур:</w:t>
      </w:r>
    </w:p>
    <w:p>
      <w:pPr>
        <w:pStyle w:val="Compact"/>
        <w:numPr>
          <w:ilvl w:val="0"/>
          <w:numId w:val="1222"/>
        </w:numPr>
      </w:pPr>
      <w:r>
        <w:rPr>
          <w:b/>
          <w:bCs/>
        </w:rPr>
        <w:t xml:space="preserve">Прямой и непрямой стиль</w:t>
      </w:r>
      <w:r>
        <w:t xml:space="preserve">:</w:t>
      </w:r>
    </w:p>
    <w:p>
      <w:pPr>
        <w:pStyle w:val="Compact"/>
        <w:numPr>
          <w:ilvl w:val="1"/>
          <w:numId w:val="1223"/>
        </w:numPr>
      </w:pPr>
      <w:r>
        <w:rPr>
          <w:b/>
          <w:bCs/>
        </w:rPr>
        <w:t xml:space="preserve">Прямой стиль</w:t>
      </w:r>
      <w:r>
        <w:t xml:space="preserve">: Характерен для культур, где ценится откровенность и прямота. В таких культурах люди выражают свои мысли и чувства открыто и прямо, избегая двусмысленностей.</w:t>
      </w:r>
    </w:p>
    <w:p>
      <w:pPr>
        <w:pStyle w:val="Compact"/>
        <w:numPr>
          <w:ilvl w:val="2"/>
          <w:numId w:val="1224"/>
        </w:numPr>
      </w:pPr>
      <w:r>
        <w:rPr>
          <w:b/>
          <w:bCs/>
        </w:rPr>
        <w:t xml:space="preserve">Примеры</w:t>
      </w:r>
      <w:r>
        <w:t xml:space="preserve">: США, Германия, Скандинавские страны.</w:t>
      </w:r>
    </w:p>
    <w:p>
      <w:pPr>
        <w:pStyle w:val="Compact"/>
        <w:numPr>
          <w:ilvl w:val="1"/>
          <w:numId w:val="1224"/>
        </w:numPr>
      </w:pPr>
      <w:r>
        <w:rPr>
          <w:b/>
          <w:bCs/>
        </w:rPr>
        <w:t xml:space="preserve">Непрямой стиль</w:t>
      </w:r>
      <w:r>
        <w:t xml:space="preserve">: Характерен для культур, где важна гармония и уважение к чувствам других. В таких культурах люди часто используют намеки и обходные пути для выражения своего мнения.</w:t>
      </w:r>
    </w:p>
    <w:p>
      <w:pPr>
        <w:pStyle w:val="Compact"/>
        <w:numPr>
          <w:ilvl w:val="2"/>
          <w:numId w:val="1225"/>
        </w:numPr>
      </w:pPr>
      <w:r>
        <w:rPr>
          <w:b/>
          <w:bCs/>
        </w:rPr>
        <w:t xml:space="preserve">Примеры</w:t>
      </w:r>
      <w:r>
        <w:t xml:space="preserve">: Япония, Китай, Индия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Контекстуальный и низкоконтекстуальный стиль</w:t>
      </w:r>
      <w:r>
        <w:t xml:space="preserve">:</w:t>
      </w:r>
    </w:p>
    <w:p>
      <w:pPr>
        <w:pStyle w:val="Compact"/>
        <w:numPr>
          <w:ilvl w:val="1"/>
          <w:numId w:val="1226"/>
        </w:numPr>
      </w:pPr>
      <w:r>
        <w:rPr>
          <w:b/>
          <w:bCs/>
        </w:rPr>
        <w:t xml:space="preserve">Контекстуальный стиль</w:t>
      </w:r>
      <w:r>
        <w:t xml:space="preserve">: Информация передается больше через контекст (жесты, интонация, ситуация), чем через слова. Такой стиль характерен для культур, где взаимопонимание строится на общих знаниях и опыте.</w:t>
      </w:r>
    </w:p>
    <w:p>
      <w:pPr>
        <w:pStyle w:val="Compact"/>
        <w:numPr>
          <w:ilvl w:val="2"/>
          <w:numId w:val="1227"/>
        </w:numPr>
      </w:pPr>
      <w:r>
        <w:rPr>
          <w:b/>
          <w:bCs/>
        </w:rPr>
        <w:t xml:space="preserve">Примеры</w:t>
      </w:r>
      <w:r>
        <w:t xml:space="preserve">: Китай, Корея, арабские страны.</w:t>
      </w:r>
    </w:p>
    <w:p>
      <w:pPr>
        <w:pStyle w:val="Compact"/>
        <w:numPr>
          <w:ilvl w:val="1"/>
          <w:numId w:val="1227"/>
        </w:numPr>
      </w:pPr>
      <w:r>
        <w:rPr>
          <w:b/>
          <w:bCs/>
        </w:rPr>
        <w:t xml:space="preserve">Низкоконтекстуальный стиль</w:t>
      </w:r>
      <w:r>
        <w:t xml:space="preserve">: Информация передается преимущественно через слова. В таких культурах важно четко выражать свои мысли, так как не предполагается, что собеседник поймет их без объяснений.</w:t>
      </w:r>
    </w:p>
    <w:p>
      <w:pPr>
        <w:pStyle w:val="Compact"/>
        <w:numPr>
          <w:ilvl w:val="2"/>
          <w:numId w:val="1228"/>
        </w:numPr>
      </w:pPr>
      <w:r>
        <w:rPr>
          <w:b/>
          <w:bCs/>
        </w:rPr>
        <w:t xml:space="preserve">Примеры</w:t>
      </w:r>
      <w:r>
        <w:t xml:space="preserve">: США, Германия, Швейцария.</w:t>
      </w:r>
    </w:p>
    <w:p>
      <w:pPr>
        <w:pStyle w:val="Compact"/>
        <w:numPr>
          <w:ilvl w:val="0"/>
          <w:numId w:val="1228"/>
        </w:numPr>
      </w:pPr>
      <w:r>
        <w:rPr>
          <w:b/>
          <w:bCs/>
        </w:rPr>
        <w:t xml:space="preserve">Эмоциональный и нейтральный стиль</w:t>
      </w:r>
      <w:r>
        <w:t xml:space="preserve">:</w:t>
      </w:r>
    </w:p>
    <w:p>
      <w:pPr>
        <w:pStyle w:val="Compact"/>
        <w:numPr>
          <w:ilvl w:val="1"/>
          <w:numId w:val="1229"/>
        </w:numPr>
      </w:pPr>
      <w:r>
        <w:rPr>
          <w:b/>
          <w:bCs/>
        </w:rPr>
        <w:t xml:space="preserve">Эмоциональный стиль</w:t>
      </w:r>
      <w:r>
        <w:t xml:space="preserve">: Люди выражают свои эмоции открыто и ярко. В таких культурах проявление эмоций считается естественным и ожидаемым.</w:t>
      </w:r>
    </w:p>
    <w:p>
      <w:pPr>
        <w:pStyle w:val="Compact"/>
        <w:numPr>
          <w:ilvl w:val="2"/>
          <w:numId w:val="1230"/>
        </w:numPr>
      </w:pPr>
      <w:r>
        <w:rPr>
          <w:b/>
          <w:bCs/>
        </w:rPr>
        <w:t xml:space="preserve">Примеры</w:t>
      </w:r>
      <w:r>
        <w:t xml:space="preserve">: Италия, Испания, Бразилия.</w:t>
      </w:r>
    </w:p>
    <w:p>
      <w:pPr>
        <w:pStyle w:val="Compact"/>
        <w:numPr>
          <w:ilvl w:val="1"/>
          <w:numId w:val="1230"/>
        </w:numPr>
      </w:pPr>
      <w:r>
        <w:rPr>
          <w:b/>
          <w:bCs/>
        </w:rPr>
        <w:t xml:space="preserve">Нейтральный стиль</w:t>
      </w:r>
      <w:r>
        <w:t xml:space="preserve">: Люди сдерживают свои эмоции и стремятся к сдержанности в общении. В таких культурах выражение эмоций может считаться непрофессиональным или неуместным.</w:t>
      </w:r>
    </w:p>
    <w:p>
      <w:pPr>
        <w:pStyle w:val="Compact"/>
        <w:numPr>
          <w:ilvl w:val="2"/>
          <w:numId w:val="1231"/>
        </w:numPr>
      </w:pPr>
      <w:r>
        <w:rPr>
          <w:b/>
          <w:bCs/>
        </w:rPr>
        <w:t xml:space="preserve">Примеры</w:t>
      </w:r>
      <w:r>
        <w:t xml:space="preserve">: Япония, Швеция, Великобритания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Ориентация на слушателя и ориентация на говорящего</w:t>
      </w:r>
      <w:r>
        <w:t xml:space="preserve">:</w:t>
      </w:r>
    </w:p>
    <w:p>
      <w:pPr>
        <w:pStyle w:val="Compact"/>
        <w:numPr>
          <w:ilvl w:val="1"/>
          <w:numId w:val="1232"/>
        </w:numPr>
      </w:pPr>
      <w:r>
        <w:rPr>
          <w:b/>
          <w:bCs/>
        </w:rPr>
        <w:t xml:space="preserve">Ориентация на слушателя</w:t>
      </w:r>
      <w:r>
        <w:t xml:space="preserve">: Коммуникация строится таким образом, чтобы учесть и удовлетворить потребности и ожидания слушателя. Говорящий старается быть понятным и учитывать реакцию собеседника.</w:t>
      </w:r>
    </w:p>
    <w:p>
      <w:pPr>
        <w:pStyle w:val="Compact"/>
        <w:numPr>
          <w:ilvl w:val="2"/>
          <w:numId w:val="1233"/>
        </w:numPr>
      </w:pPr>
      <w:r>
        <w:rPr>
          <w:b/>
          <w:bCs/>
        </w:rPr>
        <w:t xml:space="preserve">Примеры</w:t>
      </w:r>
      <w:r>
        <w:t xml:space="preserve">: Япония, Корея.</w:t>
      </w:r>
    </w:p>
    <w:p>
      <w:pPr>
        <w:pStyle w:val="Compact"/>
        <w:numPr>
          <w:ilvl w:val="1"/>
          <w:numId w:val="1233"/>
        </w:numPr>
      </w:pPr>
      <w:r>
        <w:rPr>
          <w:b/>
          <w:bCs/>
        </w:rPr>
        <w:t xml:space="preserve">Ориентация на говорящего</w:t>
      </w:r>
      <w:r>
        <w:t xml:space="preserve">: Коммуникация больше фокусируется на говорящем и его сообщении. Меньше внимания уделяется реакции слушателя.</w:t>
      </w:r>
    </w:p>
    <w:p>
      <w:pPr>
        <w:pStyle w:val="Compact"/>
        <w:numPr>
          <w:ilvl w:val="2"/>
          <w:numId w:val="1234"/>
        </w:numPr>
      </w:pPr>
      <w:r>
        <w:rPr>
          <w:b/>
          <w:bCs/>
        </w:rPr>
        <w:t xml:space="preserve">Примеры</w:t>
      </w:r>
      <w:r>
        <w:t xml:space="preserve">: США, Франция.</w:t>
      </w:r>
    </w:p>
    <w:bookmarkEnd w:id="178"/>
    <w:bookmarkStart w:id="179" w:name="современные-особенности-1"/>
    <w:p>
      <w:pPr>
        <w:pStyle w:val="Heading4"/>
      </w:pPr>
      <w:r>
        <w:t xml:space="preserve">Современные особенности</w:t>
      </w:r>
    </w:p>
    <w:p>
      <w:pPr>
        <w:pStyle w:val="FirstParagraph"/>
      </w:pPr>
      <w:r>
        <w:t xml:space="preserve">Современные технологии и глобализация также влияют на стили вербальной коммуникации: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Цифровое общение</w:t>
      </w:r>
      <w:r>
        <w:t xml:space="preserve">: Социальные сети и мессенджеры способствуют формированию новых стилей общения, где значительная роль отводится краткости и скорости передачи информ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Мультимедийность</w:t>
      </w:r>
      <w:r>
        <w:t xml:space="preserve">: Включение элементов видео и аудио в текстовые сообщения становится все более распространенным, изменяя традиционные формы вербальной коммуник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Интеркультурные взаимодействия</w:t>
      </w:r>
      <w:r>
        <w:t xml:space="preserve">: Возрастающее количество межкультурных взаимодействий требует адаптации и гибкости в использовании различных стилей вербальной коммуникации для достижения взаимопонимания.</w:t>
      </w:r>
    </w:p>
    <w:bookmarkEnd w:id="179"/>
    <w:bookmarkStart w:id="180" w:name="заключение-9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различных стилей вербальной коммуникации и их культурных особенностей помогает улучшить качество общения и взаимодействия в многообразном мире. Учитывая современные тенденции, важно развивать навыки гибкости и адаптации в коммуникации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End w:id="182"/>
    <w:bookmarkStart w:id="189" w:name="section-33"/>
    <w:p>
      <w:pPr>
        <w:pStyle w:val="Heading2"/>
      </w:pPr>
    </w:p>
    <w:bookmarkStart w:id="188" w:name="Xee470570818ba7748f25869c001624aabf0ec63"/>
    <w:p>
      <w:pPr>
        <w:pStyle w:val="Heading3"/>
      </w:pPr>
      <w:r>
        <w:t xml:space="preserve">Культура и невербальное общение. проксемика и тактильное взаимодействие в контексте культуры. Чувство времени и межличностная синхронность</w:t>
      </w:r>
    </w:p>
    <w:bookmarkStart w:id="183" w:name="проксемика"/>
    <w:p>
      <w:pPr>
        <w:pStyle w:val="Heading4"/>
      </w:pPr>
      <w:r>
        <w:t xml:space="preserve">Проксемика</w:t>
      </w:r>
    </w:p>
    <w:p>
      <w:pPr>
        <w:pStyle w:val="FirstParagraph"/>
      </w:pPr>
      <w:r>
        <w:t xml:space="preserve">Проксемика изучает использование пространства в процессе общения и как различные культуры интерпретируют и регулируют физическую дистанцию между людьми. Проксемика делится на несколько пространственных зон, каждая из которых имеет свои особенности в зависимости от культуры: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Интимная зона</w:t>
      </w:r>
      <w:r>
        <w:t xml:space="preserve">: До 45 см. Используется для общения с близки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Личная зона</w:t>
      </w:r>
      <w:r>
        <w:t xml:space="preserve">: От 45 см до 1,2 м. Применяется для бесед с друзьями и знакомы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Социальная зона</w:t>
      </w:r>
      <w:r>
        <w:t xml:space="preserve">: От 1,2 м до 3 м. Подходит для взаимодействия с коллегами и малознакомы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Публичная зона</w:t>
      </w:r>
      <w:r>
        <w:t xml:space="preserve">: Более 3 м. Используется для публичных выступлений и взаимодействий с большими группами.</w:t>
      </w:r>
      <w:r>
        <w:br/>
      </w:r>
      <w:r>
        <w:t xml:space="preserve">В разных культурах приемлемые расстояния могут значительно отличаться. Например, в Латинской Америке и Южной Европе люди могут стоять ближе друг к другу, тогда как в Северной Европе и Японии предпочитают большую дистанцию.</w:t>
      </w:r>
    </w:p>
    <w:bookmarkEnd w:id="183"/>
    <w:bookmarkStart w:id="184" w:name="тактильное-взаимодействие"/>
    <w:p>
      <w:pPr>
        <w:pStyle w:val="Heading4"/>
      </w:pPr>
      <w:r>
        <w:t xml:space="preserve">Тактильное взаимодействие</w:t>
      </w:r>
    </w:p>
    <w:p>
      <w:pPr>
        <w:pStyle w:val="FirstParagraph"/>
      </w:pPr>
      <w:r>
        <w:t xml:space="preserve">Тактильное взаимодействие включает в себя использование прикосновений как способа общения. В зависимости от культурных норм, частота и тип прикосновений могут сильно варьироваться: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Высокий уровень тактильности</w:t>
      </w:r>
      <w:r>
        <w:t xml:space="preserve">: Культуры, где прикосновения являются обычным способом выражения дружелюбия и привязанности. Примеры: Латинская Америка, Средиземноморские страны.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Низкий уровень тактильности</w:t>
      </w:r>
      <w:r>
        <w:t xml:space="preserve">: Культуры, где прикосновения менее распространены и могут восприниматься как вторжение в личное пространство. Примеры: Япония, Великобритания, Северная Европа.</w:t>
      </w:r>
    </w:p>
    <w:bookmarkEnd w:id="184"/>
    <w:bookmarkStart w:id="185" w:name="чувство-времени"/>
    <w:p>
      <w:pPr>
        <w:pStyle w:val="Heading4"/>
      </w:pPr>
      <w:r>
        <w:t xml:space="preserve">Чувство времени</w:t>
      </w:r>
    </w:p>
    <w:p>
      <w:pPr>
        <w:pStyle w:val="FirstParagraph"/>
      </w:pPr>
      <w:r>
        <w:t xml:space="preserve">Чувство времени и отношение к нему также варьируются в зависимости от культурных контекстов: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Монохронное время</w:t>
      </w:r>
      <w:r>
        <w:t xml:space="preserve">: Культуры, которые придерживаются строгих временных рамок и планов. В таких культурах важно пунктуальность и последовательность выполнения задач. Примеры: США, Германия, Швейцария.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Полихронное время</w:t>
      </w:r>
      <w:r>
        <w:t xml:space="preserve">: Культуры, где люди склонны выполнять несколько задач одновременно и менее строго относятся к временным рамкам. Важнее личные отношения и гибкость. Примеры: Латинская Америка, Ближний Восток.</w:t>
      </w:r>
    </w:p>
    <w:bookmarkEnd w:id="185"/>
    <w:bookmarkStart w:id="186" w:name="межличностная-синхронность"/>
    <w:p>
      <w:pPr>
        <w:pStyle w:val="Heading4"/>
      </w:pPr>
      <w:r>
        <w:t xml:space="preserve">Межличностная синхронность</w:t>
      </w:r>
    </w:p>
    <w:p>
      <w:pPr>
        <w:pStyle w:val="FirstParagraph"/>
      </w:pPr>
      <w:r>
        <w:t xml:space="preserve">Межличностная синхронность относится к тому, как люди координируют свои действия и реакции во времени. Синхронность может проявляться в согласованности движений, темпе речи и других аспектах взаимодействия: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Высокая синхронность</w:t>
      </w:r>
      <w:r>
        <w:t xml:space="preserve">: Культуры, где большое внимание уделяется гармонии и согласованности в коллективных действиях. Примеры: Япония, Китай.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Низкая синхронность</w:t>
      </w:r>
      <w:r>
        <w:t xml:space="preserve">: Культуры, где индивидуальные действия и личная независимость важнее согласованности с другими. Примеры: США, Австралия.</w:t>
      </w:r>
    </w:p>
    <w:bookmarkEnd w:id="186"/>
    <w:bookmarkStart w:id="187" w:name="заключение-10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ксемики, тактильного взаимодействия, чувства времени и межличностной синхронности важно для эффективного межкультурного общения. Эти аспекты помогают избежать недоразумений и улучшить качество взаимодействий в глобализированном мире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End w:id="189"/>
    <w:bookmarkStart w:id="196" w:name="section-34"/>
    <w:p>
      <w:pPr>
        <w:pStyle w:val="Heading2"/>
      </w:pPr>
    </w:p>
    <w:bookmarkStart w:id="195" w:name="X0034cac48b8e44b7f65876c734252b2b19b20e5"/>
    <w:p>
      <w:pPr>
        <w:pStyle w:val="Heading3"/>
      </w:pPr>
      <w:r>
        <w:t xml:space="preserve">Последствия межкультурных контактов (ассимиляция, геноцид, сегрегация, интеграция).</w:t>
      </w:r>
    </w:p>
    <w:bookmarkStart w:id="190" w:name="ассимиляция"/>
    <w:p>
      <w:pPr>
        <w:pStyle w:val="Heading4"/>
      </w:pPr>
      <w:r>
        <w:t xml:space="preserve">Ассимиляция</w:t>
      </w:r>
    </w:p>
    <w:p>
      <w:pPr>
        <w:pStyle w:val="FirstParagraph"/>
      </w:pPr>
      <w:r>
        <w:t xml:space="preserve">Ассимиляция представляет собой процесс, в котором одна культурная группа принимает культурные черты другой группы до такой степени, что они становятся неотличимыми от доминирующей культуры. В результате ассимиляции может происходить утрата оригинальной культурной идентичности меньшинства. Примером может служить американизация иммигрантов в США, где новоприбывшие принимают язык, нормы и ценности американского общества.</w:t>
      </w:r>
    </w:p>
    <w:bookmarkEnd w:id="190"/>
    <w:bookmarkStart w:id="191" w:name="геноцид"/>
    <w:p>
      <w:pPr>
        <w:pStyle w:val="Heading4"/>
      </w:pPr>
      <w:r>
        <w:t xml:space="preserve">Геноцид</w:t>
      </w:r>
    </w:p>
    <w:p>
      <w:pPr>
        <w:pStyle w:val="FirstParagraph"/>
      </w:pPr>
      <w:r>
        <w:t xml:space="preserve">Геноцид - это крайняя форма насилия, направленная на уничтожение этнической, расовой или религиозной группы. Геноцид представляет собой намеренное и систематическое истребление, как это произошло в Руанде в 1994 году или Холокосте во время Второй мировой войны. Геноцид имеет катастрофические последствия, включая массовую гибель людей, разрушение культур и долгосрочные травмы для выживших и их потомков.</w:t>
      </w:r>
    </w:p>
    <w:bookmarkEnd w:id="191"/>
    <w:bookmarkStart w:id="192" w:name="сегрегация"/>
    <w:p>
      <w:pPr>
        <w:pStyle w:val="Heading4"/>
      </w:pPr>
      <w:r>
        <w:t xml:space="preserve">Сегрегация</w:t>
      </w:r>
    </w:p>
    <w:p>
      <w:pPr>
        <w:pStyle w:val="FirstParagraph"/>
      </w:pPr>
      <w:r>
        <w:t xml:space="preserve">Сегрегация подразумевает разделение и изоляцию групп по расовому, этническому, религиозному или социальному признаку. Это может происходить на уровне жилья, образования, работы и общественной жизни. Примером является расовая сегрегация в США в период до движения за гражданские права 1960-х годов. Сегрегация приводит к неравенству, ограничению возможностей и глубоким социальным разрывам.</w:t>
      </w:r>
    </w:p>
    <w:bookmarkEnd w:id="192"/>
    <w:bookmarkStart w:id="193" w:name="интеграция"/>
    <w:p>
      <w:pPr>
        <w:pStyle w:val="Heading4"/>
      </w:pPr>
      <w:r>
        <w:t xml:space="preserve">Интеграция</w:t>
      </w:r>
    </w:p>
    <w:p>
      <w:pPr>
        <w:pStyle w:val="FirstParagraph"/>
      </w:pPr>
      <w:r>
        <w:t xml:space="preserve">Интеграция - это процесс включения различных культурных групп в единое общество, при котором сохраняется культурное разнообразие и равные возможности для всех. Интеграция предполагает взаимное уважение и признание культурных различий. Пример успешной интеграции можно увидеть в Канаде, где мультикультурализм является официальной политикой, поддерживающей культурное разнообразие и содействующей гармоничному сосуществованию различных этнических и культурных групп.</w:t>
      </w:r>
    </w:p>
    <w:bookmarkEnd w:id="193"/>
    <w:bookmarkStart w:id="194" w:name="заключение-1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следствия межкультурных контактов могут быть разнообразными и зависят от множества факторов, включая политику государства, социальные установки и уровень толерантности в обществе. Понимание этих последствий важно для создания гармоничного и инклюзивного обществ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Start w:id="201" w:name="section-35"/>
    <w:p>
      <w:pPr>
        <w:pStyle w:val="Heading2"/>
      </w:pPr>
    </w:p>
    <w:bookmarkStart w:id="200" w:name="Xe1fb16bddf54f1740dd70a1814ca06981cb882d"/>
    <w:p>
      <w:pPr>
        <w:pStyle w:val="Heading3"/>
      </w:pPr>
      <w:r>
        <w:t xml:space="preserve">Модель .культурного научения. и тренинг социальных навыков межкультурного взаимодействия</w:t>
      </w:r>
    </w:p>
    <w:bookmarkStart w:id="197" w:name="модель-культурного-научения"/>
    <w:p>
      <w:pPr>
        <w:pStyle w:val="Heading4"/>
      </w:pPr>
      <w:r>
        <w:t xml:space="preserve">Модель «культурного научения»</w:t>
      </w:r>
    </w:p>
    <w:p>
      <w:pPr>
        <w:pStyle w:val="FirstParagraph"/>
      </w:pPr>
      <w:r>
        <w:t xml:space="preserve">Модель «культурного научения» представляет собой процесс, в рамках которого индивиды учатся понимать, принимать и эффективно взаимодействовать с представителями других культур. Эта модель включает несколько ключевых этапов: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Осознание культурных различий</w:t>
      </w:r>
      <w:r>
        <w:t xml:space="preserve">: Индивиды начинают осознавать, что существуют другие культуры с отличными от их собственной нормами, ценностями и поведением. Это осознание может возникнуть через обучение, личный опыт или взаимодействие с представителями других культур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Знание культурных норм и ценностей</w:t>
      </w:r>
      <w:r>
        <w:t xml:space="preserve">: На этом этапе люди учатся конкретным аспектам другой культуры, включая язык, социальные нормы, ценности и обычаи. Это может происходить через формальное образование, тренинги или погружение в другую культуру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Развитие межкультурных навыков</w:t>
      </w:r>
      <w:r>
        <w:t xml:space="preserve">: Индивиды развивают навыки, которые позволяют им эффективно общаться и взаимодействовать с представителями других культур. Эти навыки могут включать вербальную и невербальную коммуникацию, управление конфликтами и умение адаптироваться к различным культурным контекстам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Практика и адаптация</w:t>
      </w:r>
      <w:r>
        <w:t xml:space="preserve">: На этом этапе люди применяют свои знания и навыки в реальных ситуациях, адаптируя свое поведение и подходы в зависимости от культурного контекста. Это может включать проживание за границей, работу в международной среде или активное участие в межкультурных мероприятиях.</w:t>
      </w:r>
    </w:p>
    <w:bookmarkEnd w:id="197"/>
    <w:bookmarkStart w:id="198" w:name="X330ab4ac52701794c09963cd397c177af73c297"/>
    <w:p>
      <w:pPr>
        <w:pStyle w:val="Heading4"/>
      </w:pPr>
      <w:r>
        <w:t xml:space="preserve">Тренинг социальных навыков межкультурного взаимодействия</w:t>
      </w:r>
    </w:p>
    <w:p>
      <w:pPr>
        <w:pStyle w:val="FirstParagraph"/>
      </w:pPr>
      <w:r>
        <w:t xml:space="preserve">Тренинг социальных навыков межкультурного взаимодействия направлен на развитие у участников компетенций, необходимых для эффективного и уважительного общения с представителями других культур. Такой тренинг обычно включает следующие компоненты: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учение культурной чувствительности</w:t>
      </w:r>
      <w:r>
        <w:t xml:space="preserve">: Участники узнают о культурных различиях и учатся уважительно относиться к другим культурам. Это может включать изучение исторических, социальных и экономических аспектов различных культур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Развитие навыков межкультурной коммуникации</w:t>
      </w:r>
      <w:r>
        <w:t xml:space="preserve">: Включает обучение эффективным способам общения с людьми из других культур, включая вербальные и невербальные средства общения. Участники учатся избегать и разрешать культурные недоразумения и конфликты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Симуляционные упражнения и ролевые игры</w:t>
      </w:r>
      <w:r>
        <w:t xml:space="preserve">: Практическая часть тренинга, где участники могут применить свои знания и навыки в безопасной и контролируемой среде. Это помогает развить уверенность и гибкость в межкультурных взаимодействиях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ратная связь и рефлексия</w:t>
      </w:r>
      <w:r>
        <w:t xml:space="preserve">: Участники получают обратную связь о своих действиях и поведении во время тренинга, что помогает им лучше понять свои сильные и слабые стороны. Рефлексия позволяет осмыслить полученный опыт и улучшить навыки межкультурного взаимодействия.</w:t>
      </w:r>
    </w:p>
    <w:bookmarkEnd w:id="198"/>
    <w:bookmarkStart w:id="199" w:name="заключение-1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Модель «культурного научения» и тренинг социальных навыков межкультурного взаимодействия являются важными инструментами для подготовки людей к жизни и работе в глобализированном мире. Они помогают развивать культурную осведомленность, знания и навыки, необходимые для успешного и гармоничного взаимодействия с представителями различных культур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9"/>
    <w:bookmarkEnd w:id="200"/>
    <w:bookmarkEnd w:id="201"/>
    <w:bookmarkStart w:id="205" w:name="section-36"/>
    <w:p>
      <w:pPr>
        <w:pStyle w:val="Heading2"/>
      </w:pPr>
    </w:p>
    <w:bookmarkStart w:id="204" w:name="X4ca521962ce3c0bcc4f07d511d26304355ad220"/>
    <w:p>
      <w:pPr>
        <w:pStyle w:val="Heading3"/>
      </w:pPr>
      <w:r>
        <w:t xml:space="preserve">Культурный ассимилятор. Практические советы для межкультурного общения</w:t>
      </w:r>
    </w:p>
    <w:p>
      <w:pPr>
        <w:pStyle w:val="FirstParagraph"/>
      </w:pPr>
      <w:r>
        <w:t xml:space="preserve">Культурный ассимилятор - это инструмент, используемый для обучения и адаптации людей к новым культурным контекстам. Он представляет собой серию ситуационных задач и сценариев, направленных на развитие понимания культурных различий и навыков эффективного межкультурного взаимодействия.</w:t>
      </w:r>
    </w:p>
    <w:bookmarkStart w:id="202" w:name="Xde5996325b32a2794d2b0366c76712b5e86c366"/>
    <w:p>
      <w:pPr>
        <w:pStyle w:val="Heading4"/>
      </w:pPr>
      <w:r>
        <w:t xml:space="preserve">Практические советы для межкультурного общения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Будьте открытыми и непредвзятыми</w:t>
      </w:r>
      <w:r>
        <w:t xml:space="preserve">:</w:t>
      </w:r>
    </w:p>
    <w:p>
      <w:pPr>
        <w:pStyle w:val="Compact"/>
        <w:numPr>
          <w:ilvl w:val="1"/>
          <w:numId w:val="1243"/>
        </w:numPr>
      </w:pPr>
      <w:r>
        <w:t xml:space="preserve">Старайтесь избегать стереотипов и предвзятых суждений.</w:t>
      </w:r>
    </w:p>
    <w:p>
      <w:pPr>
        <w:pStyle w:val="Compact"/>
        <w:numPr>
          <w:ilvl w:val="1"/>
          <w:numId w:val="1243"/>
        </w:numPr>
      </w:pPr>
      <w:r>
        <w:t xml:space="preserve">Подходите к каждой встрече с готовностью узнать что-то новое.</w:t>
      </w:r>
    </w:p>
    <w:p>
      <w:pPr>
        <w:pStyle w:val="Compact"/>
        <w:numPr>
          <w:ilvl w:val="0"/>
          <w:numId w:val="1243"/>
        </w:numPr>
      </w:pPr>
      <w:r>
        <w:rPr>
          <w:b/>
          <w:bCs/>
        </w:rPr>
        <w:t xml:space="preserve">Изучите основы культуры собеседника</w:t>
      </w:r>
      <w:r>
        <w:t xml:space="preserve">:</w:t>
      </w:r>
    </w:p>
    <w:p>
      <w:pPr>
        <w:pStyle w:val="Compact"/>
        <w:numPr>
          <w:ilvl w:val="1"/>
          <w:numId w:val="1244"/>
        </w:numPr>
      </w:pPr>
      <w:r>
        <w:t xml:space="preserve">Узнайте основные культурные нормы, обычаи и традиции.</w:t>
      </w:r>
    </w:p>
    <w:p>
      <w:pPr>
        <w:pStyle w:val="Compact"/>
        <w:numPr>
          <w:ilvl w:val="1"/>
          <w:numId w:val="1244"/>
        </w:numPr>
      </w:pPr>
      <w:r>
        <w:t xml:space="preserve">Обратите внимание на важные исторические и социальные контексты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Используйте активное слушание</w:t>
      </w:r>
      <w:r>
        <w:t xml:space="preserve">:</w:t>
      </w:r>
    </w:p>
    <w:p>
      <w:pPr>
        <w:pStyle w:val="Compact"/>
        <w:numPr>
          <w:ilvl w:val="1"/>
          <w:numId w:val="1245"/>
        </w:numPr>
      </w:pPr>
      <w:r>
        <w:t xml:space="preserve">Демонстрируйте внимание и интерес к тому, что говорит ваш собеседник.</w:t>
      </w:r>
    </w:p>
    <w:p>
      <w:pPr>
        <w:pStyle w:val="Compact"/>
        <w:numPr>
          <w:ilvl w:val="1"/>
          <w:numId w:val="1245"/>
        </w:numPr>
      </w:pPr>
      <w:r>
        <w:t xml:space="preserve">Перефразируйте услышанное, чтобы убедиться, что вы правильно поняли смысл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Проявляйте уважение к культурным различиям</w:t>
      </w:r>
      <w:r>
        <w:t xml:space="preserve">:</w:t>
      </w:r>
    </w:p>
    <w:p>
      <w:pPr>
        <w:pStyle w:val="Compact"/>
        <w:numPr>
          <w:ilvl w:val="1"/>
          <w:numId w:val="1246"/>
        </w:numPr>
      </w:pPr>
      <w:r>
        <w:t xml:space="preserve">Учитывайте различия в личных границах, времяпровождении и стилях общения.</w:t>
      </w:r>
    </w:p>
    <w:p>
      <w:pPr>
        <w:pStyle w:val="Compact"/>
        <w:numPr>
          <w:ilvl w:val="1"/>
          <w:numId w:val="1246"/>
        </w:numPr>
      </w:pPr>
      <w:r>
        <w:t xml:space="preserve">Избегайте критики и негативных комментариев о чужой культуре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Обратите внимание на невербальные сигналы</w:t>
      </w:r>
      <w:r>
        <w:t xml:space="preserve">:</w:t>
      </w:r>
    </w:p>
    <w:p>
      <w:pPr>
        <w:pStyle w:val="Compact"/>
        <w:numPr>
          <w:ilvl w:val="1"/>
          <w:numId w:val="1247"/>
        </w:numPr>
      </w:pPr>
      <w:r>
        <w:t xml:space="preserve">Учтите, что жесты, мимика и телодвижения могут иметь разные значения в разных культурах.</w:t>
      </w:r>
    </w:p>
    <w:p>
      <w:pPr>
        <w:pStyle w:val="Compact"/>
        <w:numPr>
          <w:ilvl w:val="1"/>
          <w:numId w:val="1247"/>
        </w:numPr>
      </w:pPr>
      <w:r>
        <w:t xml:space="preserve">Постарайтесь наблюдать за невербальными реакциями вашего собеседника.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Будьте терпеливыми и гибкими</w:t>
      </w:r>
      <w:r>
        <w:t xml:space="preserve">:</w:t>
      </w:r>
    </w:p>
    <w:p>
      <w:pPr>
        <w:pStyle w:val="Compact"/>
        <w:numPr>
          <w:ilvl w:val="1"/>
          <w:numId w:val="1248"/>
        </w:numPr>
      </w:pPr>
      <w:r>
        <w:t xml:space="preserve">Понимайте, что межкультурное общение может потребовать больше времени и усилий.</w:t>
      </w:r>
    </w:p>
    <w:p>
      <w:pPr>
        <w:pStyle w:val="Compact"/>
        <w:numPr>
          <w:ilvl w:val="1"/>
          <w:numId w:val="1248"/>
        </w:numPr>
      </w:pPr>
      <w:r>
        <w:t xml:space="preserve">Будьте готовы адаптировать свои подходы и методы общения в зависимости от контекста.</w:t>
      </w:r>
    </w:p>
    <w:p>
      <w:pPr>
        <w:pStyle w:val="Compact"/>
        <w:numPr>
          <w:ilvl w:val="0"/>
          <w:numId w:val="1248"/>
        </w:numPr>
      </w:pPr>
      <w:r>
        <w:rPr>
          <w:b/>
          <w:bCs/>
        </w:rPr>
        <w:t xml:space="preserve">Изучите язык</w:t>
      </w:r>
      <w:r>
        <w:t xml:space="preserve">:</w:t>
      </w:r>
    </w:p>
    <w:p>
      <w:pPr>
        <w:pStyle w:val="Compact"/>
        <w:numPr>
          <w:ilvl w:val="1"/>
          <w:numId w:val="1249"/>
        </w:numPr>
      </w:pPr>
      <w:r>
        <w:t xml:space="preserve">Даже базовые знания языка собеседника могут значительно улучшить ваше общение.</w:t>
      </w:r>
    </w:p>
    <w:p>
      <w:pPr>
        <w:pStyle w:val="Compact"/>
        <w:numPr>
          <w:ilvl w:val="1"/>
          <w:numId w:val="1249"/>
        </w:numPr>
      </w:pPr>
      <w:r>
        <w:t xml:space="preserve">Использование ключевых фраз на языке собеседника демонстрирует уважение и интерес к его культуре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Постоянно учитесь и развивайтесь</w:t>
      </w:r>
      <w:r>
        <w:t xml:space="preserve">:</w:t>
      </w:r>
    </w:p>
    <w:p>
      <w:pPr>
        <w:pStyle w:val="Compact"/>
        <w:numPr>
          <w:ilvl w:val="1"/>
          <w:numId w:val="1250"/>
        </w:numPr>
      </w:pPr>
      <w:r>
        <w:t xml:space="preserve">Регулярно участвуйте в межкультурных тренингах и программах.</w:t>
      </w:r>
    </w:p>
    <w:p>
      <w:pPr>
        <w:pStyle w:val="Compact"/>
        <w:numPr>
          <w:ilvl w:val="1"/>
          <w:numId w:val="1250"/>
        </w:numPr>
      </w:pPr>
      <w:r>
        <w:t xml:space="preserve">Ищите возможности для практического применения полученных знаний и навыков.</w:t>
      </w:r>
    </w:p>
    <w:bookmarkEnd w:id="202"/>
    <w:bookmarkStart w:id="203" w:name="заключение-1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ое межкультурное общение требует осознания и уважения культурных различий, активного изучения новых культурных контекстов и постоянного развития коммуникативных навыков. Использование культурного ассимилятора и соблюдение практических советов помогут вам успешно взаимодействовать с представителями различных культур, избегать недоразумений и строить гармоничные отношения.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End w:id="205"/>
    <w:bookmarkStart w:id="211" w:name="section-37"/>
    <w:p>
      <w:pPr>
        <w:pStyle w:val="Heading2"/>
      </w:pPr>
    </w:p>
    <w:bookmarkStart w:id="210" w:name="Xd1d0fb0dc8574b8f65a276a4c3fda90fe999b95"/>
    <w:p>
      <w:pPr>
        <w:pStyle w:val="Heading3"/>
      </w:pPr>
      <w:r>
        <w:t xml:space="preserve">Методы исследования процесса межкультурной коммуникации</w:t>
      </w:r>
    </w:p>
    <w:p>
      <w:pPr>
        <w:pStyle w:val="FirstParagraph"/>
      </w:pPr>
      <w:r>
        <w:t xml:space="preserve">Исследование межкультурной коммуникации включает использование разнообразных методов, направленных на понимание того, как люди из разных культур взаимодействуют и общаются. Вот основные методы, применяемые в этом процессе:</w:t>
      </w:r>
    </w:p>
    <w:bookmarkStart w:id="206" w:name="качественные-методы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Качественные методы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Наблюдение</w:t>
      </w:r>
      <w:r>
        <w:t xml:space="preserve">: Этот метод включает систематическое наблюдение за взаимодействиями людей из разных культур в их естественной среде. Наблюдатели могут записывать вербальные и невербальные формы коммуникации, а также контекст, в котором происходит общение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Интервью</w:t>
      </w:r>
      <w:r>
        <w:t xml:space="preserve">: Проведение глубинных интервью с участниками из различных культур позволяет исследователям получить инсайдерскую перспективу на межкультурное взаимодействие. Интервью могут быть структурированными, полуструктурированными или неструктурированным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Фокус-группы</w:t>
      </w:r>
      <w:r>
        <w:t xml:space="preserve">: Сбор групп людей для обсуждения их опыта и восприятия межкультурной коммуникации. Фокус-группы помогают выявить общие темы и паттерны в межкультурном взаимодействи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Анализ контента</w:t>
      </w:r>
      <w:r>
        <w:t xml:space="preserve">: Исследование письменных и медиа-материалов (например, новостных статей, фильмов, социальных сетей) для выявления того, как межкультурная коммуникация представлена и интерпретируется в различных культурах.</w:t>
      </w:r>
    </w:p>
    <w:bookmarkEnd w:id="206"/>
    <w:bookmarkStart w:id="207" w:name="количественные-методы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Количественные методы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Анкетирование и опросы</w:t>
      </w:r>
      <w:r>
        <w:t xml:space="preserve">: Использование структурированных опросников для сбора данных от большого числа респондентов. Анкеты могут включать вопросы о вербальных и невербальных аспектах межкультурной коммуникации, культурных барьерах и стереотипах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Экспериментальные исследования</w:t>
      </w:r>
      <w:r>
        <w:t xml:space="preserve">: Проведение контролируемых экспериментов, чтобы выяснить, как культурные факторы влияют на коммуникацию. Например, исследователи могут изучать реакцию участников на различные коммуникационные стили в зависимости от культурного контекста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Статистический анализ</w:t>
      </w:r>
      <w:r>
        <w:t xml:space="preserve">: Применение различных статистических методов для анализа собранных данных. Это может включать регрессионный анализ, факторный анализ и другие методы для выявления корреляций и причинно-следственных связей.</w:t>
      </w:r>
    </w:p>
    <w:bookmarkEnd w:id="207"/>
    <w:bookmarkStart w:id="208" w:name="смешанные-методы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Смешанные методы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Методы «triangulation»</w:t>
      </w:r>
      <w:r>
        <w:t xml:space="preserve">: Комбинация различных методов (качественных и количественных) для получения более комплексного понимания межкультурной коммуникации. Это позволяет проверить надежность и валидность результатов, полученных разными методами.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Кейс-стади</w:t>
      </w:r>
      <w:r>
        <w:t xml:space="preserve">: Изучение конкретных случаев межкультурного взаимодействия, например, в международных компаниях или в образовательных учреждениях. Кейс-стади позволяют глубже понять специфические аспекты межкультурной коммуникации в определенных контекстах.</w:t>
      </w:r>
    </w:p>
    <w:bookmarkEnd w:id="208"/>
    <w:bookmarkStart w:id="209" w:name="заключение-1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нообразие методов исследования процесса межкультурной коммуникации позволяет исследователям получить всестороннее понимание этого сложного феномена. Комбинирование качественных и количественных методов обеспечивает более полное и достоверное понимание того, как культурные различия влияют на общение и взаимодействие людей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09"/>
    <w:bookmarkEnd w:id="210"/>
    <w:bookmarkEnd w:id="211"/>
    <w:bookmarkStart w:id="215" w:name="section-38"/>
    <w:p>
      <w:pPr>
        <w:pStyle w:val="Heading2"/>
      </w:pPr>
    </w:p>
    <w:bookmarkStart w:id="214" w:name="X8e6d453d1eb932c66e60a71729a44ac80fa6e85"/>
    <w:p>
      <w:pPr>
        <w:pStyle w:val="Heading3"/>
      </w:pPr>
      <w:r>
        <w:t xml:space="preserve">Основные факторы развития современной личности. Этапы развития личности.</w:t>
      </w:r>
    </w:p>
    <w:p>
      <w:pPr>
        <w:pStyle w:val="FirstParagraph"/>
      </w:pPr>
      <w:r>
        <w:t xml:space="preserve">Развитие личности — это сложный и многофакторный процесс, который включает взаимодействие множества факторов. Основные факторы, влияющие на развитие современной личности, включают: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Генетические факторы</w:t>
      </w:r>
      <w:r>
        <w:t xml:space="preserve">: Наследственность играет важную роль в формировании личности, определяя физиологические и психологические особенности человека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емья</w:t>
      </w:r>
      <w:r>
        <w:t xml:space="preserve">: Семья является первым и основным агентом социализации, оказывая влияние на формирование базовых ценностей, норм поведения и эмоциональной стабиль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Образование</w:t>
      </w:r>
      <w:r>
        <w:t xml:space="preserve">: Образовательные учреждения формируют интеллектуальные способности, социальные навыки и профессиональные ориентиры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Культурные и социальные нормы</w:t>
      </w:r>
      <w:r>
        <w:t xml:space="preserve">: Окружающая культура и социальные нормы влияют на восприятие мира, поведения и самовыражен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оциально-экономический статус</w:t>
      </w:r>
      <w:r>
        <w:t xml:space="preserve">: Уровень дохода, доступ к ресурсам и условия жизни значительно влияют на возможности развития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реда обитания</w:t>
      </w:r>
      <w:r>
        <w:t xml:space="preserve">: Географическое расположение и экология окружающей среды могут оказывать как положительное, так и отрицательное влияние на здоровье и развит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Технологии и медиа</w:t>
      </w:r>
      <w:r>
        <w:t xml:space="preserve">: Влияние интернета, социальных сетей и других технологий на мировоззрение, коммуникацию и поведение современной личности значительно возросло.</w:t>
      </w:r>
    </w:p>
    <w:bookmarkStart w:id="212" w:name="этапы-развития-личности"/>
    <w:p>
      <w:pPr>
        <w:pStyle w:val="Heading4"/>
      </w:pPr>
      <w:r>
        <w:t xml:space="preserve">Этапы развития личности</w:t>
      </w:r>
    </w:p>
    <w:p>
      <w:pPr>
        <w:pStyle w:val="FirstParagraph"/>
      </w:pPr>
      <w:r>
        <w:t xml:space="preserve">Развитие личности проходит через несколько ключевых этапов, каждый из которых характеризуется определенными психологическими и социальными изменениями: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енчество (от 0 до 3 лет)</w:t>
      </w:r>
      <w:r>
        <w:t xml:space="preserve">: Формирование базового доверия к миру, развитие привязанности к родителям или опекунам. Развитие моторики и реч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Детство (от 3 до 6 лет)</w:t>
      </w:r>
      <w:r>
        <w:t xml:space="preserve">: Развитие самостоятельности, начало формирования самооценки, развитие социальных навыков и фантази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ший школьный возраст (от 6 до 12 лет)</w:t>
      </w:r>
      <w:r>
        <w:t xml:space="preserve">: Развитие когнитивных способностей, усвоение социальных норм и ролей, формирование чувства компетент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дростковый возраст (от 12 до 18 лет)</w:t>
      </w:r>
      <w:r>
        <w:t xml:space="preserve">: Поиск идентичности, развитие абстрактного мышления, установление независимости, социальное взаимодействие и формирование сексуальной идентич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Юность (от 18 до 25 лет)</w:t>
      </w:r>
      <w:r>
        <w:t xml:space="preserve">: Утверждение личной и профессиональной идентичности, установление устойчивых межличностных отношений, достижение эмоциональной зрел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Зрелость (от 25 до 65 лет)</w:t>
      </w:r>
      <w:r>
        <w:t xml:space="preserve">: Профессиональная деятельность, создание семьи, воспитание детей, личностное и карьерное развитие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жилой возраст (от 65 лет и старше)</w:t>
      </w:r>
      <w:r>
        <w:t xml:space="preserve">: Оценка прожитой жизни, переоценка ценностей, адаптация к возрастным изменениям, сохранение социального статуса и независимости.</w:t>
      </w:r>
    </w:p>
    <w:bookmarkEnd w:id="212"/>
    <w:bookmarkStart w:id="213" w:name="заключение-1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витие личности — это многогранный процесс, включающий взаимодействие генетических, семейных, образовательных, культурных, социально-экономических и экологических факторов. Этапы развития личности описывают последовательные изменения, которые человек проходит на протяжении своей жизни, формируя свою идентичность и адаптируясь к изменениям окружающего мир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13"/>
    <w:bookmarkEnd w:id="214"/>
    <w:bookmarkEnd w:id="215"/>
    <w:bookmarkStart w:id="226" w:name="section-39"/>
    <w:p>
      <w:pPr>
        <w:pStyle w:val="Heading2"/>
      </w:pPr>
    </w:p>
    <w:bookmarkStart w:id="225" w:name="X1a9d7680e6fa911ee0558d004519a0e2fc512d4"/>
    <w:p>
      <w:pPr>
        <w:pStyle w:val="Heading3"/>
      </w:pPr>
      <w:r>
        <w:t xml:space="preserve">Современные теории формирования и развития личности человека</w:t>
      </w:r>
    </w:p>
    <w:p>
      <w:pPr>
        <w:pStyle w:val="FirstParagraph"/>
      </w:pPr>
      <w:r>
        <w:t xml:space="preserve">Современные теории формирования и развития личности разнообразны и основаны на различных подходах к пониманию человеческой природы, поведения и психики. Вот некоторые из ключевых теорий:</w:t>
      </w:r>
    </w:p>
    <w:bookmarkStart w:id="216" w:name="психоаналитическая-теория-зигмунд-фрейд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Психоаналитическая теория (Зигмунд Фрейд)</w:t>
      </w:r>
    </w:p>
    <w:p>
      <w:pPr>
        <w:pStyle w:val="FirstParagraph"/>
      </w:pPr>
      <w:r>
        <w:t xml:space="preserve">Фрейд выделил три компонента психики: Ид (неосознанные желания), Эго (осознанная часть) и Суперэго (мораль и ценности). Он утверждал, что личность развивается через серию психосексуальных стадий: оральную, анальную, фаллическую, латентную и генитальную.</w:t>
      </w:r>
    </w:p>
    <w:bookmarkEnd w:id="216"/>
    <w:bookmarkStart w:id="217" w:name="Xc6793f7a0a3425474657c40e0b1e58bb3369dc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ория психосоциального развития (Эрик Эриксон)</w:t>
      </w:r>
    </w:p>
    <w:p>
      <w:pPr>
        <w:pStyle w:val="FirstParagraph"/>
      </w:pPr>
      <w:r>
        <w:t xml:space="preserve">Эриксон предложил восемь стадий психосоциального развития, от младенчества до старости. Каждая стадия характеризуется специфическим кризисом, который человек должен разрешить для дальнейшего успешного развития. Примеры стадий: доверие vs. недоверие, автономия vs. стыд, идентичность vs. ролевое смешение.</w:t>
      </w:r>
    </w:p>
    <w:bookmarkEnd w:id="217"/>
    <w:bookmarkStart w:id="218" w:name="Xd0c9bad46566aa800e244762b9113605073432f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уманистическая теория (Карл Роджерс и Абрахам Маслоу)</w:t>
      </w:r>
    </w:p>
    <w:p>
      <w:pPr>
        <w:pStyle w:val="FirstParagraph"/>
      </w:pPr>
      <w:r>
        <w:t xml:space="preserve">Гуманистический подход фокусируется на личностном росте и самореализации. Маслоу предложил иерархию потребностей, где на вершине пирамиды находится самоактуализация. Роджерс акцентировал внимание на важности безусловного принятия и эмпатии для личностного развития.</w:t>
      </w:r>
    </w:p>
    <w:bookmarkEnd w:id="218"/>
    <w:bookmarkStart w:id="219" w:name="когнитивная-теория-жан-пиаже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Когнитивная теория (Жан Пиаже)</w:t>
      </w:r>
    </w:p>
    <w:p>
      <w:pPr>
        <w:pStyle w:val="FirstParagraph"/>
      </w:pPr>
      <w:r>
        <w:t xml:space="preserve">Пиаже предложил теорию когнитивного развития, состоящую из четырех стадий: сенсомоторной, предоперациональной, конкретно-операциональной и формально-операциональной. Он исследовал, как дети развивают мышление и понимание мира.</w:t>
      </w:r>
    </w:p>
    <w:bookmarkEnd w:id="219"/>
    <w:bookmarkStart w:id="220" w:name="социокультурная-теория-лев-выготский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Социокультурная теория (Лев Выготский)</w:t>
      </w:r>
    </w:p>
    <w:p>
      <w:pPr>
        <w:pStyle w:val="FirstParagraph"/>
      </w:pPr>
      <w:r>
        <w:t xml:space="preserve">Выготский подчеркивал роль социального взаимодействия и культуры в когнитивном развитии. Он ввел понятие зоны ближайшего развития (ЗБР), где обучение происходит через взаимодействие с более компетентными индивидами.</w:t>
      </w:r>
    </w:p>
    <w:bookmarkEnd w:id="220"/>
    <w:bookmarkStart w:id="221" w:name="X573f8b63637d3ff9a47816cefba01efaffaf286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Теория социального научения (Альберт Бандура)</w:t>
      </w:r>
    </w:p>
    <w:p>
      <w:pPr>
        <w:pStyle w:val="FirstParagraph"/>
      </w:pPr>
      <w:r>
        <w:t xml:space="preserve">Бандура утверждал, что люди учатся, наблюдая за поведением других и его последствиями (моделирование). Он предложил концепцию взаимного детерминизма, где поведение, личные факторы и окружающая среда взаимосвязаны.</w:t>
      </w:r>
    </w:p>
    <w:bookmarkEnd w:id="221"/>
    <w:bookmarkStart w:id="222" w:name="бихевиористическая-теория-б.ф.-скиннер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Бихевиористическая теория (Б.Ф. Скиннер)</w:t>
      </w:r>
    </w:p>
    <w:p>
      <w:pPr>
        <w:pStyle w:val="FirstParagraph"/>
      </w:pPr>
      <w:r>
        <w:t xml:space="preserve">Скиннер фокусировался на изучении наблюдаемого поведения и его обусловленности. Он утверждал, что поведение формируется через положительное и отрицательное подкрепление, а также наказание.</w:t>
      </w:r>
    </w:p>
    <w:bookmarkEnd w:id="222"/>
    <w:bookmarkStart w:id="223" w:name="X704a3b3d925a50e8d3a82836c6303923eff2842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Теория привязанности (Джон Боулби и Мэри Эйнсворт)</w:t>
      </w:r>
    </w:p>
    <w:p>
      <w:pPr>
        <w:pStyle w:val="FirstParagraph"/>
      </w:pPr>
      <w:r>
        <w:t xml:space="preserve">Боулби и Эйнсворт исследовали важность ранних эмоциональных связей между ребенком и родителями. Эйнсворт выделила стили привязанности: надежная, тревожная, избегающая и дезорганизованная.</w:t>
      </w:r>
    </w:p>
    <w:bookmarkEnd w:id="223"/>
    <w:bookmarkStart w:id="224" w:name="заключение-1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теории формирования и развития личности предлагают разнообразные перспективы и методы исследования, которые помогают лучше понять, как развивается и функционирует человеческая личность. Каждая теория делает акцент на различных аспектах развития, от бессознательных мотивов и социальных взаимодействий до когнитивных процессов и потребностей самореализации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End w:id="226"/>
    <w:bookmarkStart w:id="235" w:name="section-40"/>
    <w:p>
      <w:pPr>
        <w:pStyle w:val="Heading2"/>
      </w:pPr>
    </w:p>
    <w:bookmarkStart w:id="234" w:name="X65b563d616bf142d28b791f91d78b512db8af46"/>
    <w:p>
      <w:pPr>
        <w:pStyle w:val="Heading3"/>
      </w:pPr>
      <w:r>
        <w:t xml:space="preserve">Этапы профессионального развития. Их характеристика и особенности</w:t>
      </w:r>
    </w:p>
    <w:p>
      <w:pPr>
        <w:pStyle w:val="FirstParagraph"/>
      </w:pPr>
      <w:r>
        <w:t xml:space="preserve">Профессиональное развитие личности проходит через несколько этапов, каждый из которых характеризуется определенными задачами, целями и особенностями. Вот основные этапы профессионального развития:</w:t>
      </w:r>
    </w:p>
    <w:bookmarkStart w:id="227" w:name="этап-подготовки-до-25-лет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Этап подготовки (до 25 лет)</w:t>
      </w:r>
    </w:p>
    <w:p>
      <w:pPr>
        <w:pStyle w:val="Compact"/>
        <w:numPr>
          <w:ilvl w:val="0"/>
          <w:numId w:val="1256"/>
        </w:numPr>
      </w:pPr>
      <w:r>
        <w:rPr>
          <w:b/>
          <w:bCs/>
        </w:rPr>
        <w:t xml:space="preserve">Характеристика</w:t>
      </w:r>
      <w:r>
        <w:t xml:space="preserve">: На этом этапе индивид завершает свое общее и профессиональное образование, формирует базовые навыки и знания, необходимые для будущей профессиональной деятельности.</w:t>
      </w:r>
    </w:p>
    <w:p>
      <w:pPr>
        <w:pStyle w:val="Compact"/>
        <w:numPr>
          <w:ilvl w:val="0"/>
          <w:numId w:val="125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57"/>
        </w:numPr>
      </w:pPr>
      <w:r>
        <w:t xml:space="preserve">Выбор профессии и определение профессиональных интересов.</w:t>
      </w:r>
    </w:p>
    <w:p>
      <w:pPr>
        <w:pStyle w:val="Compact"/>
        <w:numPr>
          <w:ilvl w:val="1"/>
          <w:numId w:val="1257"/>
        </w:numPr>
      </w:pPr>
      <w:r>
        <w:t xml:space="preserve">Приобретение теоретических знаний и начальных практических навыков.</w:t>
      </w:r>
    </w:p>
    <w:p>
      <w:pPr>
        <w:pStyle w:val="Compact"/>
        <w:numPr>
          <w:ilvl w:val="1"/>
          <w:numId w:val="1257"/>
        </w:numPr>
      </w:pPr>
      <w:r>
        <w:t xml:space="preserve">Социализация в профессиональной среде через стажировки и практику.</w:t>
      </w:r>
    </w:p>
    <w:bookmarkEnd w:id="227"/>
    <w:bookmarkStart w:id="228" w:name="этап-адаптации-от-25-до-30-лет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Этап адаптации (от 25 до 30 лет)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Характеристика</w:t>
      </w:r>
      <w:r>
        <w:t xml:space="preserve">: В этот период происходит адаптация к рабочим условиям, профессиональной среде и требованиям работы.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59"/>
        </w:numPr>
      </w:pPr>
      <w:r>
        <w:t xml:space="preserve">Освоение специфических навыков и умений, необходимых для выполнения профессиональных обязанностей.</w:t>
      </w:r>
    </w:p>
    <w:p>
      <w:pPr>
        <w:pStyle w:val="Compact"/>
        <w:numPr>
          <w:ilvl w:val="1"/>
          <w:numId w:val="1259"/>
        </w:numPr>
      </w:pPr>
      <w:r>
        <w:t xml:space="preserve">Установление профессиональных контактов и сетей.</w:t>
      </w:r>
    </w:p>
    <w:p>
      <w:pPr>
        <w:pStyle w:val="Compact"/>
        <w:numPr>
          <w:ilvl w:val="1"/>
          <w:numId w:val="1259"/>
        </w:numPr>
      </w:pPr>
      <w:r>
        <w:t xml:space="preserve">Приспособление к корпоративной культуре и нормам.</w:t>
      </w:r>
    </w:p>
    <w:bookmarkEnd w:id="228"/>
    <w:bookmarkStart w:id="229" w:name="этап-стабилизации-от-30-до-40-лет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Этап стабилизации (от 30 до 40 лет)</w:t>
      </w:r>
    </w:p>
    <w:p>
      <w:pPr>
        <w:pStyle w:val="Compact"/>
        <w:numPr>
          <w:ilvl w:val="0"/>
          <w:numId w:val="1260"/>
        </w:numPr>
      </w:pPr>
      <w:r>
        <w:rPr>
          <w:b/>
          <w:bCs/>
        </w:rPr>
        <w:t xml:space="preserve">Характеристика</w:t>
      </w:r>
      <w:r>
        <w:t xml:space="preserve">: На данном этапе личность достигает определенной стабильности в профессиональной деятельности, закрепляется на занимаемой позиции.</w:t>
      </w:r>
    </w:p>
    <w:p>
      <w:pPr>
        <w:pStyle w:val="Compact"/>
        <w:numPr>
          <w:ilvl w:val="0"/>
          <w:numId w:val="126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1"/>
        </w:numPr>
      </w:pPr>
      <w:r>
        <w:t xml:space="preserve">Укрепление профессиональных навыков и знаний.</w:t>
      </w:r>
    </w:p>
    <w:p>
      <w:pPr>
        <w:pStyle w:val="Compact"/>
        <w:numPr>
          <w:ilvl w:val="1"/>
          <w:numId w:val="1261"/>
        </w:numPr>
      </w:pPr>
      <w:r>
        <w:t xml:space="preserve">Достижение стабильных профессиональных результатов.</w:t>
      </w:r>
    </w:p>
    <w:p>
      <w:pPr>
        <w:pStyle w:val="Compact"/>
        <w:numPr>
          <w:ilvl w:val="1"/>
          <w:numId w:val="1261"/>
        </w:numPr>
      </w:pPr>
      <w:r>
        <w:t xml:space="preserve">Развитие и совершенствование профессиональных компетенций.</w:t>
      </w:r>
    </w:p>
    <w:p>
      <w:pPr>
        <w:pStyle w:val="Compact"/>
        <w:numPr>
          <w:ilvl w:val="1"/>
          <w:numId w:val="1261"/>
        </w:numPr>
      </w:pPr>
      <w:r>
        <w:t xml:space="preserve">Начало работы над карьерным ростом и продвижением.</w:t>
      </w:r>
    </w:p>
    <w:bookmarkEnd w:id="229"/>
    <w:bookmarkStart w:id="230" w:name="этап-мастерства-от-40-до-50-лет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Этап мастерства (от 40 до 50 лет)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Характеристика</w:t>
      </w:r>
      <w:r>
        <w:t xml:space="preserve">: Этап профессионального мастерства, когда личность достигает высокого уровня компетентности и признания в своей области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3"/>
        </w:numPr>
      </w:pPr>
      <w:r>
        <w:t xml:space="preserve">Достижение профессионального авторитета и признания.</w:t>
      </w:r>
    </w:p>
    <w:p>
      <w:pPr>
        <w:pStyle w:val="Compact"/>
        <w:numPr>
          <w:ilvl w:val="1"/>
          <w:numId w:val="1263"/>
        </w:numPr>
      </w:pPr>
      <w:r>
        <w:t xml:space="preserve">Передача опыта и знаний младшим коллегам через наставничество.</w:t>
      </w:r>
    </w:p>
    <w:p>
      <w:pPr>
        <w:pStyle w:val="Compact"/>
        <w:numPr>
          <w:ilvl w:val="1"/>
          <w:numId w:val="1263"/>
        </w:numPr>
      </w:pPr>
      <w:r>
        <w:t xml:space="preserve">Участие в профессиональных сообществах и организациях.</w:t>
      </w:r>
    </w:p>
    <w:p>
      <w:pPr>
        <w:pStyle w:val="Compact"/>
        <w:numPr>
          <w:ilvl w:val="1"/>
          <w:numId w:val="1263"/>
        </w:numPr>
      </w:pPr>
      <w:r>
        <w:t xml:space="preserve">Возможность карьерного роста до высших управленческих позиций.</w:t>
      </w:r>
    </w:p>
    <w:bookmarkEnd w:id="230"/>
    <w:bookmarkStart w:id="231" w:name="этап-завершения-карьеры-от-50-до-65-лет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Этап завершения карьеры (от 50 до 65 лет)</w:t>
      </w:r>
    </w:p>
    <w:p>
      <w:pPr>
        <w:pStyle w:val="Compact"/>
        <w:numPr>
          <w:ilvl w:val="0"/>
          <w:numId w:val="1264"/>
        </w:numPr>
      </w:pPr>
      <w:r>
        <w:rPr>
          <w:b/>
          <w:bCs/>
        </w:rPr>
        <w:t xml:space="preserve">Характеристика</w:t>
      </w:r>
      <w:r>
        <w:t xml:space="preserve">: Период завершения активной профессиональной деятельности и подготовки к выходу на пенсию.</w:t>
      </w:r>
    </w:p>
    <w:p>
      <w:pPr>
        <w:pStyle w:val="Compact"/>
        <w:numPr>
          <w:ilvl w:val="0"/>
          <w:numId w:val="1264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5"/>
        </w:numPr>
      </w:pPr>
      <w:r>
        <w:t xml:space="preserve">Переосмысление профессиональных достижений и опыта.</w:t>
      </w:r>
    </w:p>
    <w:p>
      <w:pPr>
        <w:pStyle w:val="Compact"/>
        <w:numPr>
          <w:ilvl w:val="1"/>
          <w:numId w:val="1265"/>
        </w:numPr>
      </w:pPr>
      <w:r>
        <w:t xml:space="preserve">Передача накопленного опыта и знаний молодым специалистам.</w:t>
      </w:r>
    </w:p>
    <w:p>
      <w:pPr>
        <w:pStyle w:val="Compact"/>
        <w:numPr>
          <w:ilvl w:val="1"/>
          <w:numId w:val="1265"/>
        </w:numPr>
      </w:pPr>
      <w:r>
        <w:t xml:space="preserve">Снижение интенсивности профессиональной деятельности.</w:t>
      </w:r>
    </w:p>
    <w:p>
      <w:pPr>
        <w:pStyle w:val="Compact"/>
        <w:numPr>
          <w:ilvl w:val="1"/>
          <w:numId w:val="1265"/>
        </w:numPr>
      </w:pPr>
      <w:r>
        <w:t xml:space="preserve">Планирование выхода на пенсию и переход к новым видам деятельности, возможно, связанных с консультированием или частичной занятостью.</w:t>
      </w:r>
    </w:p>
    <w:bookmarkEnd w:id="231"/>
    <w:bookmarkStart w:id="232" w:name="Xf1ee337a3fcc9e782776d2aa5e26980fcc7b066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Этап постпрофессиональной деятельности (после 65 лет)</w:t>
      </w:r>
    </w:p>
    <w:p>
      <w:pPr>
        <w:pStyle w:val="Compact"/>
        <w:numPr>
          <w:ilvl w:val="0"/>
          <w:numId w:val="1266"/>
        </w:numPr>
      </w:pPr>
      <w:r>
        <w:rPr>
          <w:b/>
          <w:bCs/>
        </w:rPr>
        <w:t xml:space="preserve">Характеристика</w:t>
      </w:r>
      <w:r>
        <w:t xml:space="preserve">: Этап, на котором личность завершает активную профессиональную деятельность и переходит к другим видам активности.</w:t>
      </w:r>
    </w:p>
    <w:p>
      <w:pPr>
        <w:pStyle w:val="Compact"/>
        <w:numPr>
          <w:ilvl w:val="0"/>
          <w:numId w:val="126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7"/>
        </w:numPr>
      </w:pPr>
      <w:r>
        <w:t xml:space="preserve">Активное участие в общественной и социальной деятельности.</w:t>
      </w:r>
    </w:p>
    <w:p>
      <w:pPr>
        <w:pStyle w:val="Compact"/>
        <w:numPr>
          <w:ilvl w:val="1"/>
          <w:numId w:val="1267"/>
        </w:numPr>
      </w:pPr>
      <w:r>
        <w:t xml:space="preserve">Занятие хобби и увлечениями, на которые раньше не хватало времени.</w:t>
      </w:r>
    </w:p>
    <w:p>
      <w:pPr>
        <w:pStyle w:val="Compact"/>
        <w:numPr>
          <w:ilvl w:val="1"/>
          <w:numId w:val="1267"/>
        </w:numPr>
      </w:pPr>
      <w:r>
        <w:t xml:space="preserve">Поддержание социальной активности и контактов.</w:t>
      </w:r>
    </w:p>
    <w:p>
      <w:pPr>
        <w:pStyle w:val="Compact"/>
        <w:numPr>
          <w:ilvl w:val="1"/>
          <w:numId w:val="1267"/>
        </w:numPr>
      </w:pPr>
      <w:r>
        <w:t xml:space="preserve">Возможность заниматься добровольной и благотворительной деятельностью.</w:t>
      </w:r>
    </w:p>
    <w:bookmarkEnd w:id="232"/>
    <w:bookmarkStart w:id="233" w:name="заключение-1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аждый этап профессионального развития характеризуется своими особенностями и задачами, которые отражают изменения в профессиональной жизни и личностном росте индивида. Понимание этих этапов позволяет лучше планировать карьеру и подготовиться к возможным изменениям и вызовам на каждом из них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33"/>
    <w:bookmarkEnd w:id="234"/>
    <w:bookmarkEnd w:id="235"/>
    <w:bookmarkStart w:id="241" w:name="section-41"/>
    <w:p>
      <w:pPr>
        <w:pStyle w:val="Heading2"/>
      </w:pPr>
    </w:p>
    <w:bookmarkStart w:id="240" w:name="X113a914fceebc11bef19246a72a0165a25b395e"/>
    <w:p>
      <w:pPr>
        <w:pStyle w:val="Heading3"/>
      </w:pPr>
      <w:r>
        <w:t xml:space="preserve">Основные противоречия профессионального развития. Кризисы про фессионального развития.</w:t>
      </w:r>
    </w:p>
    <w:p>
      <w:pPr>
        <w:pStyle w:val="FirstParagraph"/>
      </w:pPr>
      <w:r>
        <w:t xml:space="preserve">Профессиональное развитие личности сопровождается различными противоречиями и кризисами, которые могут возникать на разных этапах карьеры. Эти противоречия и кризисы являются нормальной частью профессионального роста и развития. Вот основные из них:</w:t>
      </w:r>
    </w:p>
    <w:bookmarkStart w:id="236" w:name="Xaef27b7fecb7086cba49783a39251ed7ae58129"/>
    <w:p>
      <w:pPr>
        <w:pStyle w:val="Heading4"/>
      </w:pPr>
      <w:r>
        <w:t xml:space="preserve">Основные противоречия профессионального развития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Противоречие между личными и профессиональными целями</w:t>
      </w:r>
    </w:p>
    <w:p>
      <w:pPr>
        <w:pStyle w:val="Compact"/>
        <w:numPr>
          <w:ilvl w:val="1"/>
          <w:numId w:val="1269"/>
        </w:numPr>
      </w:pPr>
      <w:r>
        <w:t xml:space="preserve">Личность может столкнуться с необходимостью выбора между достижением профессиональных целей и удовлетворением личных потребностей и интересов.</w:t>
      </w:r>
    </w:p>
    <w:p>
      <w:pPr>
        <w:pStyle w:val="Compact"/>
        <w:numPr>
          <w:ilvl w:val="1"/>
          <w:numId w:val="1269"/>
        </w:numPr>
      </w:pPr>
      <w:r>
        <w:t xml:space="preserve">Пример: Выбор между карьерным ростом, требующим частых командировок, и необходимостью проводить больше времени с семьей.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Противоречие между ожиданиями и реальностью</w:t>
      </w:r>
    </w:p>
    <w:p>
      <w:pPr>
        <w:pStyle w:val="Compact"/>
        <w:numPr>
          <w:ilvl w:val="1"/>
          <w:numId w:val="1270"/>
        </w:numPr>
      </w:pPr>
      <w:r>
        <w:t xml:space="preserve">Ожидания, связанные с профессиональной деятельностью, могут не совпадать с реальными условиями и требованиями работы.</w:t>
      </w:r>
    </w:p>
    <w:p>
      <w:pPr>
        <w:pStyle w:val="Compact"/>
        <w:numPr>
          <w:ilvl w:val="1"/>
          <w:numId w:val="1270"/>
        </w:numPr>
      </w:pPr>
      <w:r>
        <w:t xml:space="preserve">Пример: Выпускники вузов могут столкнуться с тем, что их знания и навыки не соответствуют потребностям работодателей.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Противоречие между стабильностью и инновациями</w:t>
      </w:r>
    </w:p>
    <w:p>
      <w:pPr>
        <w:pStyle w:val="Compact"/>
        <w:numPr>
          <w:ilvl w:val="1"/>
          <w:numId w:val="1271"/>
        </w:numPr>
      </w:pPr>
      <w:r>
        <w:t xml:space="preserve">Необходимость сохранять стабильность и устойчивость в профессиональной деятельности может конфликтовать с требованиями к постоянному обновлению и внедрению инноваций.</w:t>
      </w:r>
    </w:p>
    <w:p>
      <w:pPr>
        <w:pStyle w:val="Compact"/>
        <w:numPr>
          <w:ilvl w:val="1"/>
          <w:numId w:val="1271"/>
        </w:numPr>
      </w:pPr>
      <w:r>
        <w:t xml:space="preserve">Пример: Сотрудники, работающие долгое время в одной компании, могут испытывать сопротивление к внедрению новых технологий и методов работы.</w:t>
      </w:r>
    </w:p>
    <w:p>
      <w:pPr>
        <w:pStyle w:val="Compact"/>
        <w:numPr>
          <w:ilvl w:val="0"/>
          <w:numId w:val="1271"/>
        </w:numPr>
      </w:pPr>
      <w:r>
        <w:rPr>
          <w:b/>
          <w:bCs/>
        </w:rPr>
        <w:t xml:space="preserve">Противоречие между профессиональными требованиями и личными ресурсами</w:t>
      </w:r>
    </w:p>
    <w:p>
      <w:pPr>
        <w:pStyle w:val="Compact"/>
        <w:numPr>
          <w:ilvl w:val="1"/>
          <w:numId w:val="1272"/>
        </w:numPr>
      </w:pPr>
      <w:r>
        <w:t xml:space="preserve">Профессиональные требования могут превышать личные возможности и ресурсы человека, что приводит к стрессу и эмоциональному выгоранию.</w:t>
      </w:r>
    </w:p>
    <w:p>
      <w:pPr>
        <w:pStyle w:val="Compact"/>
        <w:numPr>
          <w:ilvl w:val="1"/>
          <w:numId w:val="1272"/>
        </w:numPr>
      </w:pPr>
      <w:r>
        <w:t xml:space="preserve">Пример: Высокие требования к производительности могут вызывать хроническое переутомление и снижение мотивации.</w:t>
      </w:r>
    </w:p>
    <w:bookmarkEnd w:id="236"/>
    <w:bookmarkStart w:id="237" w:name="кризисы-профессионального-развития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3"/>
        </w:numPr>
      </w:pPr>
      <w:r>
        <w:rPr>
          <w:b/>
          <w:bCs/>
        </w:rPr>
        <w:t xml:space="preserve">Кризис адаптации</w:t>
      </w:r>
    </w:p>
    <w:p>
      <w:pPr>
        <w:pStyle w:val="Compact"/>
        <w:numPr>
          <w:ilvl w:val="1"/>
          <w:numId w:val="1274"/>
        </w:numPr>
      </w:pPr>
      <w:r>
        <w:t xml:space="preserve">Возникает на начальных этапах профессиональной деятельности, когда человек сталкивается с необходимостью адаптироваться к новым условиям работы и требованиям.</w:t>
      </w:r>
    </w:p>
    <w:p>
      <w:pPr>
        <w:pStyle w:val="Compact"/>
        <w:numPr>
          <w:ilvl w:val="1"/>
          <w:numId w:val="1274"/>
        </w:numPr>
      </w:pPr>
      <w:r>
        <w:t xml:space="preserve">Особенности: Нехватка опыта, необходимость освоения новых навыков, стресс и неуверенность в своих силах.</w:t>
      </w:r>
    </w:p>
    <w:p>
      <w:pPr>
        <w:pStyle w:val="Compact"/>
        <w:numPr>
          <w:ilvl w:val="1"/>
          <w:numId w:val="1274"/>
        </w:numPr>
      </w:pPr>
      <w:r>
        <w:t xml:space="preserve">Ожидания, связанные с профессиональной деятельностью, могут не совпадать с реальной ситуацией на рабочем месте, что приводит к разочарованию и снижению мотивации.</w:t>
      </w:r>
    </w:p>
    <w:p>
      <w:pPr>
        <w:pStyle w:val="Compact"/>
        <w:numPr>
          <w:ilvl w:val="1"/>
          <w:numId w:val="1274"/>
        </w:numPr>
      </w:pPr>
      <w:r>
        <w:t xml:space="preserve">Пример: Ожидание быстрой карьеры и высоких заработков сразу после окончания вуза может не оправдаться из-за недостаточного опыта и конкуренции.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Противоречие между необходимостью обновления знаний и умений и нехваткой времени</w:t>
      </w:r>
    </w:p>
    <w:p>
      <w:pPr>
        <w:pStyle w:val="Compact"/>
        <w:numPr>
          <w:ilvl w:val="1"/>
          <w:numId w:val="1275"/>
        </w:numPr>
      </w:pPr>
      <w:r>
        <w:t xml:space="preserve">Постоянное развитие технологий и методов работы требует от профессионалов регулярного обновления своих знаний и навыков, что может быть затруднительно из-за высокой рабочей нагрузки.</w:t>
      </w:r>
    </w:p>
    <w:p>
      <w:pPr>
        <w:pStyle w:val="Compact"/>
        <w:numPr>
          <w:ilvl w:val="1"/>
          <w:numId w:val="1275"/>
        </w:numPr>
      </w:pPr>
      <w:r>
        <w:t xml:space="preserve">Пример: Специалист, работающий в IT-сфере, должен постоянно обучаться новым языкам программирования и инструментам, несмотря на загруженность текущими проектами.</w:t>
      </w:r>
    </w:p>
    <w:p>
      <w:pPr>
        <w:pStyle w:val="Compact"/>
        <w:numPr>
          <w:ilvl w:val="0"/>
          <w:numId w:val="1275"/>
        </w:numPr>
      </w:pPr>
      <w:r>
        <w:rPr>
          <w:b/>
          <w:bCs/>
        </w:rPr>
        <w:t xml:space="preserve">Противоречие между индивидуальными и командными целями</w:t>
      </w:r>
    </w:p>
    <w:p>
      <w:pPr>
        <w:pStyle w:val="Compact"/>
        <w:numPr>
          <w:ilvl w:val="1"/>
          <w:numId w:val="1276"/>
        </w:numPr>
      </w:pPr>
      <w:r>
        <w:t xml:space="preserve">Взаимодействие в коллективе требует согласования индивидуальных профессиональных целей с целями команды или организации в целом.</w:t>
      </w:r>
    </w:p>
    <w:p>
      <w:pPr>
        <w:pStyle w:val="Compact"/>
        <w:numPr>
          <w:ilvl w:val="1"/>
          <w:numId w:val="1276"/>
        </w:numPr>
      </w:pPr>
      <w:r>
        <w:t xml:space="preserve">Пример: Личный интерес к определенному проекту может конфликтовать с приоритетами компании, направленными на другие задачи.</w:t>
      </w:r>
    </w:p>
    <w:bookmarkEnd w:id="237"/>
    <w:bookmarkStart w:id="238" w:name="кризисы-профессионального-развития-1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7"/>
        </w:numPr>
      </w:pPr>
      <w:r>
        <w:rPr>
          <w:b/>
          <w:bCs/>
        </w:rPr>
        <w:t xml:space="preserve">Кризис адаптации (начало карьеры)</w:t>
      </w:r>
    </w:p>
    <w:p>
      <w:pPr>
        <w:pStyle w:val="Compact"/>
        <w:numPr>
          <w:ilvl w:val="1"/>
          <w:numId w:val="1278"/>
        </w:numPr>
      </w:pPr>
      <w:r>
        <w:t xml:space="preserve">Возникает на этапе вхождения в профессиональную среду, когда молодой специалист сталкивается с реальными условиями работы, требованиями и ожиданиями.</w:t>
      </w:r>
    </w:p>
    <w:p>
      <w:pPr>
        <w:pStyle w:val="Compact"/>
        <w:numPr>
          <w:ilvl w:val="1"/>
          <w:numId w:val="1278"/>
        </w:numPr>
      </w:pPr>
      <w:r>
        <w:t xml:space="preserve">Характеризуется трудностями в адаптации, стрессом и возможным разочарованием в выбранной профессии.</w:t>
      </w:r>
    </w:p>
    <w:p>
      <w:pPr>
        <w:pStyle w:val="Compact"/>
        <w:numPr>
          <w:ilvl w:val="0"/>
          <w:numId w:val="1278"/>
        </w:numPr>
      </w:pPr>
      <w:r>
        <w:rPr>
          <w:b/>
          <w:bCs/>
        </w:rPr>
        <w:t xml:space="preserve">Кризис профессионального роста (средина карьеры)</w:t>
      </w:r>
    </w:p>
    <w:p>
      <w:pPr>
        <w:pStyle w:val="Compact"/>
        <w:numPr>
          <w:ilvl w:val="1"/>
          <w:numId w:val="1279"/>
        </w:numPr>
      </w:pPr>
      <w:r>
        <w:t xml:space="preserve">Происходит на этапе стабилизации и роста, когда специалист сталкивается с ограниченными возможностями для дальнейшего карьерного продвижения или профессионального развития.</w:t>
      </w:r>
    </w:p>
    <w:p>
      <w:pPr>
        <w:pStyle w:val="Compact"/>
        <w:numPr>
          <w:ilvl w:val="1"/>
          <w:numId w:val="1279"/>
        </w:numPr>
      </w:pPr>
      <w:r>
        <w:t xml:space="preserve">Может выражаться в неудовлетворенности текущим положением, поиске новых возможностей или изменении профессиональной сферы.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Кризис профессиональной зрелости</w:t>
      </w:r>
    </w:p>
    <w:p>
      <w:pPr>
        <w:pStyle w:val="Compact"/>
        <w:numPr>
          <w:ilvl w:val="1"/>
          <w:numId w:val="1280"/>
        </w:numPr>
      </w:pPr>
      <w:r>
        <w:t xml:space="preserve">Наступает в период достижения высшего уровня профессионального мастерства, когда специалист чувствует, что достиг всех возможных вершин в своей карьере.</w:t>
      </w:r>
    </w:p>
    <w:p>
      <w:pPr>
        <w:pStyle w:val="Compact"/>
        <w:numPr>
          <w:ilvl w:val="1"/>
          <w:numId w:val="1280"/>
        </w:numPr>
      </w:pPr>
      <w:r>
        <w:t xml:space="preserve">Характеризуется ощущением стагнации, потери мотивации и интереса к работе.</w:t>
      </w:r>
    </w:p>
    <w:p>
      <w:pPr>
        <w:pStyle w:val="Compact"/>
        <w:numPr>
          <w:ilvl w:val="0"/>
          <w:numId w:val="1280"/>
        </w:numPr>
      </w:pPr>
      <w:r>
        <w:rPr>
          <w:b/>
          <w:bCs/>
        </w:rPr>
        <w:t xml:space="preserve">Кризис завершения карьеры</w:t>
      </w:r>
    </w:p>
    <w:p>
      <w:pPr>
        <w:pStyle w:val="Compact"/>
        <w:numPr>
          <w:ilvl w:val="1"/>
          <w:numId w:val="1281"/>
        </w:numPr>
      </w:pPr>
      <w:r>
        <w:t xml:space="preserve">Возник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1"/>
          <w:numId w:val="1281"/>
        </w:numPr>
      </w:pPr>
      <w:r>
        <w:t xml:space="preserve">Характеризуется переоценкой жизненных достижений, возможным чувством утраты и необходимостью адаптации к новому жизненному этапу.</w:t>
      </w:r>
    </w:p>
    <w:bookmarkEnd w:id="238"/>
    <w:bookmarkStart w:id="239" w:name="заключение-1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ротиворечия и кризисы являются неотъемлемой частью профессионального развития и могут выступать как стимулом для личностного и профессионального роста, так и источником стресса и неудовлетворенности. Понимание и осознание этих противоречий и кризисов позволяет более эффективно их преодолевать и использовать для дальнейшего развития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39"/>
    <w:bookmarkEnd w:id="240"/>
    <w:bookmarkEnd w:id="241"/>
    <w:bookmarkStart w:id="248" w:name="section-42"/>
    <w:p>
      <w:pPr>
        <w:pStyle w:val="Heading2"/>
      </w:pPr>
    </w:p>
    <w:bookmarkStart w:id="247" w:name="X6e4eee63a7b6b3c458b524db1189fb8c2b5a226"/>
    <w:p>
      <w:pPr>
        <w:pStyle w:val="Heading3"/>
      </w:pPr>
      <w:r>
        <w:t xml:space="preserve">Кризисы профессионального развития. Причины кризисов.</w:t>
      </w:r>
    </w:p>
    <w:p>
      <w:pPr>
        <w:pStyle w:val="FirstParagraph"/>
      </w:pPr>
      <w:r>
        <w:t xml:space="preserve">Кризисы профессионального развития являются нормальной частью карьерного пути каждого человека. Они представляют собой периоды сомнений, изменений и возможного напряжения, которые могут привести к значительным личным и профессиональным трансформациям. Рассмотрим основные кризисы профессионального развития и их причины.</w:t>
      </w:r>
    </w:p>
    <w:bookmarkStart w:id="242" w:name="кризис-адаптации-начало-карьеры"/>
    <w:p>
      <w:pPr>
        <w:pStyle w:val="Heading4"/>
      </w:pPr>
      <w:r>
        <w:t xml:space="preserve">Кризис адаптации (начало карьеры)</w:t>
      </w:r>
    </w:p>
    <w:p>
      <w:pPr>
        <w:pStyle w:val="Compact"/>
        <w:numPr>
          <w:ilvl w:val="0"/>
          <w:numId w:val="1282"/>
        </w:numPr>
      </w:pPr>
      <w:r>
        <w:rPr>
          <w:b/>
          <w:bCs/>
        </w:rPr>
        <w:t xml:space="preserve">Описание</w:t>
      </w:r>
      <w:r>
        <w:t xml:space="preserve">: Происходит в начале профессионального пути, когда молодой специалист начинает свою первую работу.</w:t>
      </w:r>
    </w:p>
    <w:p>
      <w:pPr>
        <w:pStyle w:val="Compact"/>
        <w:numPr>
          <w:ilvl w:val="0"/>
          <w:numId w:val="1282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3"/>
        </w:numPr>
      </w:pPr>
      <w:r>
        <w:t xml:space="preserve">Несоответствие между ожиданиями и реальностью профессиональной деятельности.</w:t>
      </w:r>
    </w:p>
    <w:p>
      <w:pPr>
        <w:pStyle w:val="Compact"/>
        <w:numPr>
          <w:ilvl w:val="1"/>
          <w:numId w:val="1283"/>
        </w:numPr>
      </w:pPr>
      <w:r>
        <w:t xml:space="preserve">Недостаток опыта и знаний для выполнения задач.</w:t>
      </w:r>
    </w:p>
    <w:p>
      <w:pPr>
        <w:pStyle w:val="Compact"/>
        <w:numPr>
          <w:ilvl w:val="1"/>
          <w:numId w:val="1283"/>
        </w:numPr>
      </w:pPr>
      <w:r>
        <w:t xml:space="preserve">Трудности в адаптации к корпоративной культуре и новым условиям работы.</w:t>
      </w:r>
    </w:p>
    <w:bookmarkEnd w:id="242"/>
    <w:bookmarkStart w:id="243" w:name="X5560749afec3293da98fbf02892b07891917f9f"/>
    <w:p>
      <w:pPr>
        <w:pStyle w:val="Heading4"/>
      </w:pPr>
      <w:r>
        <w:t xml:space="preserve">Кризис профессионального роста (средина карьеры)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Описание</w:t>
      </w:r>
      <w:r>
        <w:t xml:space="preserve">: Наступает на этапе, когда специалист достигает определенного уровня стабильности в карьере, но сталкивается с ограничениями в росте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5"/>
        </w:numPr>
      </w:pPr>
      <w:r>
        <w:t xml:space="preserve">Чувство застоя и отсутствие перспектив для карьерного роста.</w:t>
      </w:r>
    </w:p>
    <w:p>
      <w:pPr>
        <w:pStyle w:val="Compact"/>
        <w:numPr>
          <w:ilvl w:val="1"/>
          <w:numId w:val="1285"/>
        </w:numPr>
      </w:pPr>
      <w:r>
        <w:t xml:space="preserve">Повышенные требования и нагрузка без соответствующего вознаграждения.</w:t>
      </w:r>
    </w:p>
    <w:p>
      <w:pPr>
        <w:pStyle w:val="Compact"/>
        <w:numPr>
          <w:ilvl w:val="1"/>
          <w:numId w:val="1285"/>
        </w:numPr>
      </w:pPr>
      <w:r>
        <w:t xml:space="preserve">Недостаток новых вызовов и возможностей для профессионального развития.</w:t>
      </w:r>
    </w:p>
    <w:bookmarkEnd w:id="243"/>
    <w:bookmarkStart w:id="244" w:name="кризис-профессиональной-зрелости"/>
    <w:p>
      <w:pPr>
        <w:pStyle w:val="Heading4"/>
      </w:pPr>
      <w:r>
        <w:t xml:space="preserve">Кризис профессиональной зрелости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Описание</w:t>
      </w:r>
      <w:r>
        <w:t xml:space="preserve">: Происходит в период, когда специалист достигает вершины своего профессионального мастерства и начинает испытывать чувство стагнации.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7"/>
        </w:numPr>
      </w:pPr>
      <w:r>
        <w:t xml:space="preserve">Ощущение исчерпанности возможностей для дальнейшего роста.</w:t>
      </w:r>
    </w:p>
    <w:p>
      <w:pPr>
        <w:pStyle w:val="Compact"/>
        <w:numPr>
          <w:ilvl w:val="1"/>
          <w:numId w:val="1287"/>
        </w:numPr>
      </w:pPr>
      <w:r>
        <w:t xml:space="preserve">Потеря интереса и мотивации к работе.</w:t>
      </w:r>
    </w:p>
    <w:p>
      <w:pPr>
        <w:pStyle w:val="Compact"/>
        <w:numPr>
          <w:ilvl w:val="1"/>
          <w:numId w:val="1287"/>
        </w:numPr>
      </w:pPr>
      <w:r>
        <w:t xml:space="preserve">Переоценка своих достижений и необходимость поиска новых целей.</w:t>
      </w:r>
    </w:p>
    <w:bookmarkEnd w:id="244"/>
    <w:bookmarkStart w:id="245" w:name="кризис-завершения-карьеры"/>
    <w:p>
      <w:pPr>
        <w:pStyle w:val="Heading4"/>
      </w:pPr>
      <w:r>
        <w:t xml:space="preserve">Кризис завершения карьеры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Описание</w:t>
      </w:r>
      <w:r>
        <w:t xml:space="preserve">: Наступ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9"/>
        </w:numPr>
      </w:pPr>
      <w:r>
        <w:t xml:space="preserve">Страх перед утратой профессиональной идентичности и статуса.</w:t>
      </w:r>
    </w:p>
    <w:p>
      <w:pPr>
        <w:pStyle w:val="Compact"/>
        <w:numPr>
          <w:ilvl w:val="1"/>
          <w:numId w:val="1289"/>
        </w:numPr>
      </w:pPr>
      <w:r>
        <w:t xml:space="preserve">Неопределенность относительно будущего и отсутствие плана на постпрофессиональный период.</w:t>
      </w:r>
    </w:p>
    <w:p>
      <w:pPr>
        <w:pStyle w:val="Compact"/>
        <w:numPr>
          <w:ilvl w:val="1"/>
          <w:numId w:val="1289"/>
        </w:numPr>
      </w:pPr>
      <w:r>
        <w:t xml:space="preserve">Психологическое напряжение, связанное с переходом к новому жизненному этапу.</w:t>
      </w:r>
    </w:p>
    <w:bookmarkEnd w:id="245"/>
    <w:bookmarkStart w:id="246" w:name="заключение-19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аждый из этих кризисов профессионального развития имеет свои причины и особенности, которые могут значительно повлиять на личность и ее профессиональную деятельность. Понимание этих кризисов и их причин позволяет более эффективно справляться с ними и использовать их как возможность для личностного и профессионального рост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46"/>
    <w:bookmarkEnd w:id="247"/>
    <w:bookmarkEnd w:id="248"/>
    <w:bookmarkStart w:id="256" w:name="section-43"/>
    <w:p>
      <w:pPr>
        <w:pStyle w:val="Heading2"/>
      </w:pPr>
    </w:p>
    <w:bookmarkStart w:id="255" w:name="Xcc9c9d9d26034e7b0a869788eb33c98d160e7c1"/>
    <w:p>
      <w:pPr>
        <w:pStyle w:val="Heading3"/>
      </w:pPr>
      <w:r>
        <w:t xml:space="preserve">Современные особенности личностного и профессионального развития</w:t>
      </w:r>
    </w:p>
    <w:p>
      <w:pPr>
        <w:pStyle w:val="FirstParagraph"/>
      </w:pPr>
      <w:r>
        <w:t xml:space="preserve">Современное общество и рынок труда предъявляют новые требования и создают уникальные условия для личностного и профессионального развития. Рассмотрим ключевые особенности этих процессов в условиях современности.</w:t>
      </w:r>
    </w:p>
    <w:bookmarkStart w:id="249" w:name="динмичность-и-изменчивость-рынка-труда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Динмичность и изменчивость рынка труда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Характеристика</w:t>
      </w:r>
      <w:r>
        <w:t xml:space="preserve">: Современный рынок труда характеризуется высокой степенью изменчивости, что требует от работников гибкости и готовности к постоянным изменениям.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1"/>
        </w:numPr>
      </w:pPr>
      <w:r>
        <w:t xml:space="preserve">Необходимость быстрого адаптирования к новым условиям и требованиям.</w:t>
      </w:r>
    </w:p>
    <w:p>
      <w:pPr>
        <w:pStyle w:val="Compact"/>
        <w:numPr>
          <w:ilvl w:val="1"/>
          <w:numId w:val="1291"/>
        </w:numPr>
      </w:pPr>
      <w:r>
        <w:t xml:space="preserve">Частая смена рабочих мест и карьерных направлений.</w:t>
      </w:r>
    </w:p>
    <w:p>
      <w:pPr>
        <w:pStyle w:val="Compact"/>
        <w:numPr>
          <w:ilvl w:val="1"/>
          <w:numId w:val="1291"/>
        </w:numPr>
      </w:pPr>
      <w:r>
        <w:t xml:space="preserve">Развитие навыков адаптивности и устойчивости к стрессу.</w:t>
      </w:r>
    </w:p>
    <w:bookmarkEnd w:id="249"/>
    <w:bookmarkStart w:id="250" w:name="технологическая-трансформация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хнологическая трансформация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Характеристика</w:t>
      </w:r>
      <w:r>
        <w:t xml:space="preserve">: Быстрое развитие технологий значительно влияет на все сферы профессиональной деятельности.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3"/>
        </w:numPr>
      </w:pPr>
      <w:r>
        <w:t xml:space="preserve">Постоянное обновление знаний и умений в соответствии с технологическими новшествами.</w:t>
      </w:r>
    </w:p>
    <w:p>
      <w:pPr>
        <w:pStyle w:val="Compact"/>
        <w:numPr>
          <w:ilvl w:val="1"/>
          <w:numId w:val="1293"/>
        </w:numPr>
      </w:pPr>
      <w:r>
        <w:t xml:space="preserve">Внедрение автоматизации и цифровизации рабочих процессов.</w:t>
      </w:r>
    </w:p>
    <w:p>
      <w:pPr>
        <w:pStyle w:val="Compact"/>
        <w:numPr>
          <w:ilvl w:val="1"/>
          <w:numId w:val="1293"/>
        </w:numPr>
      </w:pPr>
      <w:r>
        <w:t xml:space="preserve">Расширение возможностей для дистанционной работы и использования онлайн-платформ.</w:t>
      </w:r>
    </w:p>
    <w:bookmarkEnd w:id="250"/>
    <w:bookmarkStart w:id="251" w:name="X838515b5b7e3285629cb9fe8d2156baf80032a0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лобализация и межкультурные взаимодействия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Характеристика</w:t>
      </w:r>
      <w:r>
        <w:t xml:space="preserve">: Глобализация приводит к увеличению межкультурных контактов и требует от работников умения взаимодействовать с представителями различных культур.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5"/>
        </w:numPr>
      </w:pPr>
      <w:r>
        <w:t xml:space="preserve">Развитие межкультурной компетентности и навыков общения с различными этническими и культурными группами.</w:t>
      </w:r>
    </w:p>
    <w:p>
      <w:pPr>
        <w:pStyle w:val="Compact"/>
        <w:numPr>
          <w:ilvl w:val="1"/>
          <w:numId w:val="1295"/>
        </w:numPr>
      </w:pPr>
      <w:r>
        <w:t xml:space="preserve">Осознание и принятие культурного разнообразия.</w:t>
      </w:r>
    </w:p>
    <w:p>
      <w:pPr>
        <w:pStyle w:val="Compact"/>
        <w:numPr>
          <w:ilvl w:val="1"/>
          <w:numId w:val="1295"/>
        </w:numPr>
      </w:pPr>
      <w:r>
        <w:t xml:space="preserve">Способность работать в международных и мультикультурных командах.</w:t>
      </w:r>
    </w:p>
    <w:bookmarkEnd w:id="251"/>
    <w:bookmarkStart w:id="252" w:name="X91bd2bb0fe06b7c8b679bb618cf6610f455390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Увеличение значимости непрерывного обучения (lifelong learning)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Характеристика</w:t>
      </w:r>
      <w:r>
        <w:t xml:space="preserve">: В условиях быстро меняющегося мира возрастает необходимость постоянного обучения и саморазвития.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7"/>
        </w:numPr>
      </w:pPr>
      <w:r>
        <w:t xml:space="preserve">Активное участие в различных формах образования: курсы, тренинги, мастер-классы.</w:t>
      </w:r>
    </w:p>
    <w:p>
      <w:pPr>
        <w:pStyle w:val="Compact"/>
        <w:numPr>
          <w:ilvl w:val="1"/>
          <w:numId w:val="1297"/>
        </w:numPr>
      </w:pPr>
      <w:r>
        <w:t xml:space="preserve">Самостоятельное обучение и развитие через онлайн-ресурсы и образовательные платформы.</w:t>
      </w:r>
    </w:p>
    <w:p>
      <w:pPr>
        <w:pStyle w:val="Compact"/>
        <w:numPr>
          <w:ilvl w:val="1"/>
          <w:numId w:val="1297"/>
        </w:numPr>
      </w:pPr>
      <w:r>
        <w:t xml:space="preserve">Формирование культуры непрерывного обучения в организациях и компаниях.</w:t>
      </w:r>
    </w:p>
    <w:bookmarkEnd w:id="252"/>
    <w:bookmarkStart w:id="253" w:name="X7745db375160efbc37dbb21324811dd737a1f10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Изменение представлений о карьере и успехе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Характеристика</w:t>
      </w:r>
      <w:r>
        <w:t xml:space="preserve">: Современные представления о карьере и успехе становятся более разнообразными и индивидуализированными.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9"/>
        </w:numPr>
      </w:pPr>
      <w:r>
        <w:t xml:space="preserve">Смещение фокуса с линейного карьерного роста на личностное развитие и удовлетворение от работы.</w:t>
      </w:r>
    </w:p>
    <w:p>
      <w:pPr>
        <w:pStyle w:val="Compact"/>
        <w:numPr>
          <w:ilvl w:val="1"/>
          <w:numId w:val="1299"/>
        </w:numPr>
      </w:pPr>
      <w:r>
        <w:t xml:space="preserve">Развитие портфолио-карьеры, где работник может совмещать несколько профессиональных ролей и проектов.</w:t>
      </w:r>
    </w:p>
    <w:p>
      <w:pPr>
        <w:pStyle w:val="Compact"/>
        <w:numPr>
          <w:ilvl w:val="1"/>
          <w:numId w:val="1299"/>
        </w:numPr>
      </w:pPr>
      <w:r>
        <w:t xml:space="preserve">Важность баланса между работой и личной жизнью, гибкие графики работы.</w:t>
      </w:r>
    </w:p>
    <w:bookmarkEnd w:id="253"/>
    <w:bookmarkStart w:id="254" w:name="Xed4d7adf6a0fa3c64e047f7e03fca6d6d62dcbd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Рост значимости мягких навыков (soft skills)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Характеристика</w:t>
      </w:r>
      <w:r>
        <w:t xml:space="preserve">: Помимо технических навыков, все большую роль играют мягкие навыки, такие как коммуникация, креативность и эмоциональный интеллект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301"/>
        </w:numPr>
      </w:pPr>
      <w:r>
        <w:t xml:space="preserve">Развитие навыков межличностного общения и командной работы.</w:t>
      </w:r>
    </w:p>
    <w:p>
      <w:pPr>
        <w:pStyle w:val="Compact"/>
        <w:numPr>
          <w:ilvl w:val="1"/>
          <w:numId w:val="1301"/>
        </w:numPr>
      </w:pPr>
      <w:r>
        <w:t xml:space="preserve">Умение управлять временем, решать конфликты и принимать решения.</w:t>
      </w:r>
    </w:p>
    <w:p>
      <w:pPr>
        <w:pStyle w:val="Compact"/>
        <w:numPr>
          <w:ilvl w:val="1"/>
          <w:numId w:val="1301"/>
        </w:numPr>
      </w:pPr>
      <w:r>
        <w:t xml:space="preserve">Важность лидерских качеств и способности мотивировать себя и других.</w:t>
      </w:r>
    </w:p>
    <w:p>
      <w:r>
        <w:pict>
          <v:rect style="width:0;height:1.5pt" o:hralign="center" o:hrstd="t" o:hr="t"/>
        </w:pict>
      </w:r>
    </w:p>
    <w:bookmarkEnd w:id="254"/>
    <w:bookmarkEnd w:id="255"/>
    <w:bookmarkEnd w:id="256"/>
    <w:bookmarkStart w:id="260" w:name="section-44"/>
    <w:p>
      <w:pPr>
        <w:pStyle w:val="Heading2"/>
      </w:pPr>
    </w:p>
    <w:bookmarkStart w:id="259" w:name="Xd202c48ab9686231eae2d12bf2caaac349ea1c5"/>
    <w:p>
      <w:pPr>
        <w:pStyle w:val="Heading3"/>
      </w:pPr>
      <w:r>
        <w:t xml:space="preserve">Соотношение понятий компетенция и компетентность. Уровни компетентности</w:t>
      </w:r>
    </w:p>
    <w:bookmarkStart w:id="257" w:name="X3775dd921c7e586531a640d0ededee2f133d3a2"/>
    <w:p>
      <w:pPr>
        <w:pStyle w:val="Heading4"/>
      </w:pPr>
      <w:r>
        <w:t xml:space="preserve">Соотношение понятий компетенция и компетентность</w:t>
      </w:r>
    </w:p>
    <w:p>
      <w:pPr>
        <w:pStyle w:val="FirstParagraph"/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омпетентность</w:t>
      </w:r>
      <w:r>
        <w:t xml:space="preserve"> </w:t>
      </w:r>
      <w:r>
        <w:t xml:space="preserve">— это два взаимосвязанных, но различающихся понятия, которые часто используются в контексте профессионального и личностного развития.</w:t>
      </w:r>
    </w:p>
    <w:p>
      <w:pPr>
        <w:pStyle w:val="Compact"/>
        <w:numPr>
          <w:ilvl w:val="0"/>
          <w:numId w:val="1302"/>
        </w:numPr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(от лат. "competentia" — соответствие, согласие) представляет собой набор знаний, умений и навыков, которые необходимы для выполнения определенной деятельности. Компетенция включает в себя: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Знания</w:t>
      </w:r>
      <w:r>
        <w:t xml:space="preserve"> </w:t>
      </w:r>
      <w:r>
        <w:t xml:space="preserve">— теоретическая информация и факты.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Умения</w:t>
      </w:r>
      <w:r>
        <w:t xml:space="preserve"> </w:t>
      </w:r>
      <w:r>
        <w:t xml:space="preserve">— практические навыки и способности выполнять задачи.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Навыки</w:t>
      </w:r>
      <w:r>
        <w:t xml:space="preserve"> </w:t>
      </w:r>
      <w:r>
        <w:t xml:space="preserve">— отработанные действия, которые выполняются автоматически.</w:t>
      </w:r>
    </w:p>
    <w:p>
      <w:pPr>
        <w:pStyle w:val="Compact"/>
        <w:numPr>
          <w:ilvl w:val="0"/>
          <w:numId w:val="1303"/>
        </w:numPr>
      </w:pPr>
      <w:r>
        <w:rPr>
          <w:b/>
          <w:bCs/>
        </w:rPr>
        <w:t xml:space="preserve">Компетентность</w:t>
      </w:r>
      <w:r>
        <w:t xml:space="preserve"> </w:t>
      </w:r>
      <w:r>
        <w:t xml:space="preserve">(от лат. "competentia" — способность) относится к способности человека эффективно применять свои компетенции на практике. Это более широкое понятие, которое включает личностные качества, мотивацию и готовность действовать в соответствии с ситуацией. Компетентность проявляется в: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Применении знаний и умений</w:t>
      </w:r>
      <w:r>
        <w:t xml:space="preserve"> </w:t>
      </w:r>
      <w:r>
        <w:t xml:space="preserve">— способность использовать полученные знания и навыки в реальных ситуациях.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Адаптивности</w:t>
      </w:r>
      <w:r>
        <w:t xml:space="preserve"> </w:t>
      </w:r>
      <w:r>
        <w:t xml:space="preserve">— умение приспосабливаться к изменениям и новым требованиям.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Рефлексивности</w:t>
      </w:r>
      <w:r>
        <w:t xml:space="preserve"> </w:t>
      </w:r>
      <w:r>
        <w:t xml:space="preserve">— способность анализировать и оценивать собственную деятельность и результаты.</w:t>
      </w:r>
    </w:p>
    <w:bookmarkEnd w:id="257"/>
    <w:bookmarkStart w:id="258" w:name="уровни-компетентности"/>
    <w:p>
      <w:pPr>
        <w:pStyle w:val="Heading4"/>
      </w:pPr>
      <w:r>
        <w:t xml:space="preserve">Уровни компетентности</w:t>
      </w:r>
    </w:p>
    <w:p>
      <w:pPr>
        <w:pStyle w:val="FirstParagraph"/>
      </w:pPr>
      <w:r>
        <w:t xml:space="preserve">Компетентность можно классифицировать на разные уровни в зависимости от степени ее развитости и области применения. Вот несколько распространенных моделей уровней компетентности:</w:t>
      </w:r>
    </w:p>
    <w:p>
      <w:pPr>
        <w:pStyle w:val="Compact"/>
        <w:numPr>
          <w:ilvl w:val="0"/>
          <w:numId w:val="1305"/>
        </w:numPr>
      </w:pPr>
      <w:r>
        <w:rPr>
          <w:b/>
          <w:bCs/>
        </w:rPr>
        <w:t xml:space="preserve">Модель Dreyfus и Dreyfus</w:t>
      </w:r>
      <w:r>
        <w:t xml:space="preserve"> </w:t>
      </w:r>
      <w:r>
        <w:t xml:space="preserve">(модель приобретения навыков):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Новичок</w:t>
      </w:r>
      <w:r>
        <w:t xml:space="preserve"> </w:t>
      </w:r>
      <w:r>
        <w:t xml:space="preserve">— действует по инструкциям, минимальный опыт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Продвинутый новичок</w:t>
      </w:r>
      <w:r>
        <w:t xml:space="preserve"> </w:t>
      </w:r>
      <w:r>
        <w:t xml:space="preserve">— начинает понимать контекст и применять правила на практике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Компетентный</w:t>
      </w:r>
      <w:r>
        <w:t xml:space="preserve"> </w:t>
      </w:r>
      <w:r>
        <w:t xml:space="preserve">— развивает умение решать проблемы и принимать решения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Опытный</w:t>
      </w:r>
      <w:r>
        <w:t xml:space="preserve"> </w:t>
      </w:r>
      <w:r>
        <w:t xml:space="preserve">— действует интуитивно, использует глубокое понимание ситуации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Эксперт</w:t>
      </w:r>
      <w:r>
        <w:t xml:space="preserve"> </w:t>
      </w:r>
      <w:r>
        <w:t xml:space="preserve">— автоматически выполняет задачи, не задумываясь о шагах.</w:t>
      </w:r>
    </w:p>
    <w:p>
      <w:pPr>
        <w:pStyle w:val="Compact"/>
        <w:numPr>
          <w:ilvl w:val="0"/>
          <w:numId w:val="1306"/>
        </w:numPr>
      </w:pPr>
      <w:r>
        <w:rPr>
          <w:b/>
          <w:bCs/>
        </w:rPr>
        <w:t xml:space="preserve">Модель компетентност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Низкий уровень</w:t>
      </w:r>
      <w:r>
        <w:t xml:space="preserve"> </w:t>
      </w:r>
      <w:r>
        <w:t xml:space="preserve">— ограниченное понимание других культур и поверхностные навыки общения.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некоторое знание культурных различий, способность адаптироваться в простых ситуациях.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Высокий уровень</w:t>
      </w:r>
      <w:r>
        <w:t xml:space="preserve"> </w:t>
      </w:r>
      <w:r>
        <w:t xml:space="preserve">— глубокое понимание и уважение культурных различий, высокая адаптивность и эффективность в межкультурных взаимодействиях.</w:t>
      </w:r>
    </w:p>
    <w:p>
      <w:pPr>
        <w:pStyle w:val="Compact"/>
        <w:numPr>
          <w:ilvl w:val="0"/>
          <w:numId w:val="1307"/>
        </w:numPr>
      </w:pPr>
      <w:r>
        <w:rPr>
          <w:b/>
          <w:bCs/>
        </w:rPr>
        <w:t xml:space="preserve">Модель уровней развития коммуникативной компетентности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Базовый уровень</w:t>
      </w:r>
      <w:r>
        <w:t xml:space="preserve"> </w:t>
      </w:r>
      <w:r>
        <w:t xml:space="preserve">— умение вести простые разговоры и передавать основные идеи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способность участвовать в обсуждениях, выражать и защищать свою точку зр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двинутый уровень</w:t>
      </w:r>
      <w:r>
        <w:t xml:space="preserve"> </w:t>
      </w:r>
      <w:r>
        <w:t xml:space="preserve">— умение вести сложные переговоры, учитывая эмоциональные и социальные аспекты общ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фессиональный уровень</w:t>
      </w:r>
      <w:r>
        <w:t xml:space="preserve"> </w:t>
      </w:r>
      <w:r>
        <w:t xml:space="preserve">— высокое мастерство в коммуникации, умение управлять конфликтами и достигать взаимопонимания в сложных ситуациях.</w:t>
      </w:r>
      <w:r>
        <w:br/>
      </w:r>
      <w:r>
        <w:t xml:space="preserve">Компетентность и ее уровни важны для профессионального и личностного развития, так как они определяют, насколько эффективно человек может выполнять свои задачи и взаимодействовать с другими людьми в различных ситуациях.</w:t>
      </w:r>
    </w:p>
    <w:p>
      <w:r>
        <w:pict>
          <v:rect style="width:0;height:1.5pt" o:hralign="center" o:hrstd="t" o:hr="t"/>
        </w:pict>
      </w:r>
    </w:p>
    <w:bookmarkEnd w:id="258"/>
    <w:bookmarkEnd w:id="259"/>
    <w:bookmarkEnd w:id="260"/>
    <w:bookmarkStart w:id="267" w:name="section-45"/>
    <w:p>
      <w:pPr>
        <w:pStyle w:val="Heading2"/>
      </w:pPr>
    </w:p>
    <w:bookmarkStart w:id="266" w:name="X4e0ec39c46de39a7ca861c7f148c09647f764ad"/>
    <w:p>
      <w:pPr>
        <w:pStyle w:val="Heading3"/>
      </w:pPr>
      <w:r>
        <w:t xml:space="preserve">Личностное и профессиональное развитие. Условия и факторы, способствующие эффективному личностному и профессиональному развитию.</w:t>
      </w:r>
    </w:p>
    <w:p>
      <w:pPr>
        <w:pStyle w:val="FirstParagraph"/>
      </w:pPr>
      <w:r>
        <w:t xml:space="preserve">Личностное развитие основывается на позитивном видении изначальной природы человека и возможности развития его внутреннего потенциала. Оно включает изменение психологических процессов, поведенческих реакций и формирование новых навыков и умений в процессе жизни. Профессиональное развитие, в свою очередь, связано с изменением психики человека в процессе освоения и выполнения профессионально-образовательной и профессиональной деятельности​(3. МАТЕРИАЛЫ ЛЕКЦИЙ по …)​.</w:t>
      </w:r>
    </w:p>
    <w:bookmarkStart w:id="261" w:name="X48c74db26ce9d42e174411b8699cb48a6e2a999"/>
    <w:p>
      <w:pPr>
        <w:pStyle w:val="Heading4"/>
      </w:pPr>
      <w:r>
        <w:t xml:space="preserve">Условия и факторы, способствующие эффективному личностному и профессиональному развитию</w:t>
      </w:r>
    </w:p>
    <w:p>
      <w:pPr>
        <w:pStyle w:val="FirstParagraph"/>
      </w:pPr>
      <w:r>
        <w:t xml:space="preserve">Для эффективного личностного и профессионального развития необходимо учитывать следующие условия и факторы:</w:t>
      </w:r>
    </w:p>
    <w:bookmarkEnd w:id="261"/>
    <w:bookmarkStart w:id="262" w:name="внутренние-факторы"/>
    <w:p>
      <w:pPr>
        <w:pStyle w:val="Heading4"/>
      </w:pPr>
      <w:r>
        <w:t xml:space="preserve">Внутренние факторы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Мотивация</w:t>
      </w:r>
      <w:r>
        <w:t xml:space="preserve"> </w:t>
      </w:r>
      <w:r>
        <w:t xml:space="preserve">— внутреннее побуждение к развитию, желание достичь новых знаний и навыков.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Психические особенности</w:t>
      </w:r>
      <w:r>
        <w:t xml:space="preserve"> </w:t>
      </w:r>
      <w:r>
        <w:t xml:space="preserve">— такие как интеллект, эмоционально-волевая сфера, потребности и мотивация.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Здоровье</w:t>
      </w:r>
      <w:r>
        <w:t xml:space="preserve"> </w:t>
      </w:r>
      <w:r>
        <w:t xml:space="preserve">— физическое и психическое состояние, обеспечивающее возможность активного участия в профессиональной и личностной деятельности.</w:t>
      </w:r>
    </w:p>
    <w:bookmarkEnd w:id="262"/>
    <w:bookmarkStart w:id="263" w:name="внешние-факторы"/>
    <w:p>
      <w:pPr>
        <w:pStyle w:val="Heading4"/>
      </w:pPr>
      <w:r>
        <w:t xml:space="preserve">Внешние факторы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Социально-экономические условия</w:t>
      </w:r>
      <w:r>
        <w:t xml:space="preserve"> </w:t>
      </w:r>
      <w:r>
        <w:t xml:space="preserve">— наличие возможностей для образования, доступа к ресурсам и профессиональной реализации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Образовательная среда</w:t>
      </w:r>
      <w:r>
        <w:t xml:space="preserve"> </w:t>
      </w:r>
      <w:r>
        <w:t xml:space="preserve">— качественное образование и профессиональная подготовка, возможность постоянного обучения и повышения квалификации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Профессиональная среда</w:t>
      </w:r>
      <w:r>
        <w:t xml:space="preserve"> </w:t>
      </w:r>
      <w:r>
        <w:t xml:space="preserve">— система стимулирования профессионального роста, наличие карьерных возможностей и поддержка на рабочем месте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Случайные события и жизненно важные обстоятельства</w:t>
      </w:r>
      <w:r>
        <w:t xml:space="preserve"> </w:t>
      </w:r>
      <w:r>
        <w:t xml:space="preserve">— благоприятные или неблагоприятные жизненные ситуации, которые могут существенно влиять на развитие.</w:t>
      </w:r>
    </w:p>
    <w:bookmarkEnd w:id="263"/>
    <w:bookmarkStart w:id="264" w:name="условия"/>
    <w:p>
      <w:pPr>
        <w:pStyle w:val="Heading4"/>
      </w:pPr>
      <w:r>
        <w:t xml:space="preserve">Условия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Поддерживающая среда</w:t>
      </w:r>
      <w:r>
        <w:t xml:space="preserve"> </w:t>
      </w:r>
      <w:r>
        <w:t xml:space="preserve">— наличие поддержки со стороны семьи, коллег, руководителей и наставников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Саморазвитие</w:t>
      </w:r>
      <w:r>
        <w:t xml:space="preserve"> </w:t>
      </w:r>
      <w:r>
        <w:t xml:space="preserve">— активное участие самого человека в своем развитии, стремление к самообразованию и самосовершенствованию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Целеполагание</w:t>
      </w:r>
      <w:r>
        <w:t xml:space="preserve"> </w:t>
      </w:r>
      <w:r>
        <w:t xml:space="preserve">— четко поставленные цели и планы по их достижению, что позволяет фокусироваться на конкретных аспектах развития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Рефлексивность</w:t>
      </w:r>
      <w:r>
        <w:t xml:space="preserve"> </w:t>
      </w:r>
      <w:r>
        <w:t xml:space="preserve">— способность анализировать свои действия и результаты, корректировать поведение и стратегии развития.</w:t>
      </w:r>
    </w:p>
    <w:bookmarkEnd w:id="264"/>
    <w:bookmarkStart w:id="265" w:name="Xc6c4ea71aafc039e1ccf7e37fd3894320a88450"/>
    <w:p>
      <w:pPr>
        <w:pStyle w:val="Heading4"/>
      </w:pPr>
      <w:r>
        <w:t xml:space="preserve">Взаимодействие личностного и профессионального развития</w:t>
      </w:r>
    </w:p>
    <w:p>
      <w:pPr>
        <w:pStyle w:val="FirstParagraph"/>
      </w:pPr>
      <w:r>
        <w:t xml:space="preserve">Личностное и профессиональное развитие часто взаимосвязаны и взаимно дополняют друг друга. Личностные качества, такие как мотивация, ответственность, умение работать в команде и коммуникабельность, являются важными для профессионального успеха. В свою очередь, профессиональное развитие способствует личностному росту, расширяя кругозор, развивая новые навыки и укрепляя уверенность в своих силах.</w:t>
      </w:r>
    </w:p>
    <w:p>
      <w:pPr>
        <w:pStyle w:val="BodyText"/>
      </w:pPr>
      <w:r>
        <w:t xml:space="preserve">Таким образом, для достижения эффективного личностного и профессионального развития необходимо комплексное влияние внутренних и внешних факторов, а также создание благоприятных условий, которые способствуют постоянному обучению и самосовершенствованию</w:t>
      </w:r>
    </w:p>
    <w:p>
      <w:r>
        <w:pict>
          <v:rect style="width:0;height:1.5pt" o:hralign="center" o:hrstd="t" o:hr="t"/>
        </w:pict>
      </w:r>
    </w:p>
    <w:bookmarkEnd w:id="265"/>
    <w:bookmarkEnd w:id="266"/>
    <w:bookmarkEnd w:id="267"/>
    <w:bookmarkStart w:id="275" w:name="section-46"/>
    <w:p>
      <w:pPr>
        <w:pStyle w:val="Heading2"/>
      </w:pPr>
    </w:p>
    <w:bookmarkStart w:id="274" w:name="X8de9ba49c6abc67a2d0cf732c2b276a56bbbd45"/>
    <w:p>
      <w:pPr>
        <w:pStyle w:val="Heading3"/>
      </w:pPr>
      <w:r>
        <w:t xml:space="preserve">Прогрессивный и регрессивный аспекты профессионального развития. Сравнительный анализ содержания, процесса и результатов личностного и профессионального развития.</w:t>
      </w:r>
    </w:p>
    <w:bookmarkStart w:id="268" w:name="прогрессивные-аспекты"/>
    <w:p>
      <w:pPr>
        <w:pStyle w:val="Heading4"/>
      </w:pPr>
      <w:r>
        <w:t xml:space="preserve">Прогрессивные аспекты</w:t>
      </w:r>
    </w:p>
    <w:p>
      <w:pPr>
        <w:pStyle w:val="FirstParagraph"/>
      </w:pPr>
      <w:r>
        <w:t xml:space="preserve">Прогрессивное профессиональное развитие характеризуется положительной динамикой, ростом и улучшением профессиональных навыков и умений. В этом контексте выделяются следующие ключевые аспекты: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Укрепление навыков</w:t>
      </w:r>
      <w:r>
        <w:t xml:space="preserve"> </w:t>
      </w:r>
      <w:r>
        <w:t xml:space="preserve">— непрерывное совершенствование профессиональных компетенци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Карьерный рост</w:t>
      </w:r>
      <w:r>
        <w:t xml:space="preserve"> </w:t>
      </w:r>
      <w:r>
        <w:t xml:space="preserve">— продвижение по служебной лестнице, получение более высоких должносте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Повышение квалификации</w:t>
      </w:r>
      <w:r>
        <w:t xml:space="preserve"> </w:t>
      </w:r>
      <w:r>
        <w:t xml:space="preserve">— участие в курсах, тренингах и семинарах, что способствует обновлению и расширению знани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Увеличение опыта</w:t>
      </w:r>
      <w:r>
        <w:t xml:space="preserve"> </w:t>
      </w:r>
      <w:r>
        <w:t xml:space="preserve">— накопление практического опыта, что позволяет решать более сложные задачи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Инновации и креативность</w:t>
      </w:r>
      <w:r>
        <w:t xml:space="preserve"> </w:t>
      </w:r>
      <w:r>
        <w:t xml:space="preserve">— способность к внедрению новых идей и подходов в профессиональной деятельности​</w:t>
      </w:r>
    </w:p>
    <w:bookmarkEnd w:id="268"/>
    <w:bookmarkStart w:id="269" w:name="регрессивные-аспекты"/>
    <w:p>
      <w:pPr>
        <w:pStyle w:val="Heading4"/>
      </w:pPr>
      <w:r>
        <w:t xml:space="preserve">Регрессивные аспекты</w:t>
      </w:r>
    </w:p>
    <w:p>
      <w:pPr>
        <w:pStyle w:val="FirstParagraph"/>
      </w:pPr>
      <w:r>
        <w:t xml:space="preserve">Регрессивное профессиональное развитие, напротив, связано с ухудшением профессиональных качеств и снижением эффективности деятельности. Основные аспекты включают: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Потеря интереса</w:t>
      </w:r>
      <w:r>
        <w:t xml:space="preserve"> </w:t>
      </w:r>
      <w:r>
        <w:t xml:space="preserve">— снижение мотивации и интереса к профессиональной деятельност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Устаревание навыков</w:t>
      </w:r>
      <w:r>
        <w:t xml:space="preserve"> </w:t>
      </w:r>
      <w:r>
        <w:t xml:space="preserve">— невостребованность ранее приобретенных знаний и умений в связи с изменениями в професси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Профессиональное выгорание</w:t>
      </w:r>
      <w:r>
        <w:t xml:space="preserve"> </w:t>
      </w:r>
      <w:r>
        <w:t xml:space="preserve">— эмоциональное истощение и снижение работоспособност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Конфликты и неудачи</w:t>
      </w:r>
      <w:r>
        <w:t xml:space="preserve"> </w:t>
      </w:r>
      <w:r>
        <w:t xml:space="preserve">— частые профессиональные неудачи и конфликты на рабочем месте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Смена профессии</w:t>
      </w:r>
      <w:r>
        <w:t xml:space="preserve"> </w:t>
      </w:r>
      <w:r>
        <w:t xml:space="preserve">— необходимость смены профессии из-за невозможности адаптироваться к новым требованиям​</w:t>
      </w:r>
    </w:p>
    <w:bookmarkEnd w:id="269"/>
    <w:bookmarkStart w:id="273" w:name="Xa9de44edb01bd773cfab2843f3cb2391a22befc"/>
    <w:p>
      <w:pPr>
        <w:pStyle w:val="Heading4"/>
      </w:pPr>
      <w:r>
        <w:t xml:space="preserve">Сравнительный анализ содержания, процесса и результатов личностного и профессионального развития</w:t>
      </w:r>
    </w:p>
    <w:bookmarkStart w:id="270" w:name="содержание"/>
    <w:p>
      <w:pPr>
        <w:pStyle w:val="Heading5"/>
      </w:pPr>
      <w:r>
        <w:t xml:space="preserve">Содержание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включает в себя развитие самосознания, эмоционального интеллекта, навыков межличностного общения и саморегуляции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фокусируется на приобретении и совершенствовании специфических знаний и навыков, необходимых для выполнения профессиональных обязанностей.</w:t>
      </w:r>
    </w:p>
    <w:bookmarkEnd w:id="270"/>
    <w:bookmarkStart w:id="271" w:name="процесс"/>
    <w:p>
      <w:pPr>
        <w:pStyle w:val="Heading5"/>
      </w:pPr>
      <w:r>
        <w:t xml:space="preserve">Процесс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часто происходит через самоанализ, рефлексию, участие в тренингах личностного роста, психотерапию и обучение новым поведенческим стратегиям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осуществляется через формальное образование, профессиональную подготовку, стажировки, повышение квалификации и практический опыт.</w:t>
      </w:r>
    </w:p>
    <w:bookmarkEnd w:id="271"/>
    <w:bookmarkStart w:id="272" w:name="результаты"/>
    <w:p>
      <w:pPr>
        <w:pStyle w:val="Heading5"/>
      </w:pPr>
      <w:r>
        <w:t xml:space="preserve">Результаты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приводит к улучшению качества жизни, способности эффективно справляться с жизненными трудностями, улучшению межличностных отношений и эмоциональной устойчивости.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ведет к карьерному росту, повышению заработной платы, профессиональному признанию, улучшению профессиональной репутации и удовлетворенности от работы​</w:t>
      </w:r>
    </w:p>
    <w:p>
      <w:pPr>
        <w:pStyle w:val="FirstParagraph"/>
      </w:pPr>
      <w:r>
        <w:t xml:space="preserve">Взаимодействие личностного и профессионального развития предполагает, что успех в одной из этих областей способствует успеху в другой. Например, личностные качества, такие как уверенность в себе и коммуникабельность, могут способствовать профессиональному успеху, а профессиональные достижения могут улучшать самооценку и личную удовлетворенность.</w:t>
      </w:r>
    </w:p>
    <w:p>
      <w:r>
        <w:pict>
          <v:rect style="width:0;height:1.5pt" o:hralign="center" o:hrstd="t" o:hr="t"/>
        </w:pict>
      </w:r>
    </w:p>
    <w:bookmarkEnd w:id="272"/>
    <w:bookmarkEnd w:id="273"/>
    <w:bookmarkEnd w:id="274"/>
    <w:bookmarkEnd w:id="275"/>
    <w:bookmarkStart w:id="281" w:name="section-47"/>
    <w:p>
      <w:pPr>
        <w:pStyle w:val="Heading2"/>
      </w:pPr>
    </w:p>
    <w:bookmarkStart w:id="280" w:name="Xf8ed1bdd1f98572ebfc6594db4da7ba18912829"/>
    <w:p>
      <w:pPr>
        <w:pStyle w:val="Heading3"/>
      </w:pPr>
      <w:r>
        <w:t xml:space="preserve">Установление приоритетов работ, намеченных к исполнению. Принцип Парето. Анализ АВС.</w:t>
      </w:r>
    </w:p>
    <w:bookmarkStart w:id="276" w:name="X63d66807d11208887ab1dca1861d97358b28b97"/>
    <w:p>
      <w:pPr>
        <w:pStyle w:val="Heading4"/>
      </w:pPr>
      <w:r>
        <w:t xml:space="preserve">Установление приоритетов работ, намеченных к исполнению</w:t>
      </w:r>
    </w:p>
    <w:p>
      <w:pPr>
        <w:pStyle w:val="FirstParagraph"/>
      </w:pPr>
      <w:r>
        <w:t xml:space="preserve">Установление приоритетов является важным аспектом управления временем и планирования. Это позволяет эффективно распределять ресурсы и концентрироваться на наиболее значимых задачах.</w:t>
      </w:r>
    </w:p>
    <w:bookmarkEnd w:id="276"/>
    <w:bookmarkStart w:id="277" w:name="принцип-парето"/>
    <w:p>
      <w:pPr>
        <w:pStyle w:val="Heading4"/>
      </w:pPr>
      <w:r>
        <w:t xml:space="preserve">Принцип Парето</w:t>
      </w:r>
    </w:p>
    <w:p>
      <w:pPr>
        <w:pStyle w:val="FirstParagraph"/>
      </w:pPr>
      <w:r>
        <w:t xml:space="preserve">Принцип Парето, также известный как правило 80/20, гласит, что 80% результатов достигается за счет 20% усилий. В контексте управления временем и установления приоритетов это означает, что небольшая часть задач (20%) приносит наибольшую пользу (80%). Соответственно, внимание должно быть сосредоточено на этих ключевых задачах​</w:t>
      </w:r>
      <w:r>
        <w:br/>
      </w:r>
      <w:r>
        <w:t xml:space="preserve">Применение принципа Парето: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Определение ключевых задач</w:t>
      </w:r>
      <w:r>
        <w:t xml:space="preserve">: выявление тех задач, которые приносят наибольший результат.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Фокус на главном</w:t>
      </w:r>
      <w:r>
        <w:t xml:space="preserve">: приоритетное выполнение этих задач, чтобы обеспечить максимальную эффективность и результативность работы.</w:t>
      </w:r>
    </w:p>
    <w:bookmarkEnd w:id="277"/>
    <w:bookmarkStart w:id="278" w:name="анализ-авс"/>
    <w:p>
      <w:pPr>
        <w:pStyle w:val="Heading4"/>
      </w:pPr>
      <w:r>
        <w:t xml:space="preserve">Анализ АВС</w:t>
      </w:r>
    </w:p>
    <w:p>
      <w:pPr>
        <w:pStyle w:val="FirstParagraph"/>
      </w:pPr>
      <w:r>
        <w:t xml:space="preserve">Анализ АВС используется для классификации задач по степени их важности и приоритетности. Он делит задачи на три категории: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Группа A (высокая важность)</w:t>
      </w:r>
      <w:r>
        <w:t xml:space="preserve">:</w:t>
      </w:r>
    </w:p>
    <w:p>
      <w:pPr>
        <w:pStyle w:val="Compact"/>
        <w:numPr>
          <w:ilvl w:val="1"/>
          <w:numId w:val="1318"/>
        </w:numPr>
      </w:pPr>
      <w:r>
        <w:t xml:space="preserve">Составляет около 15% от общего количества задач.</w:t>
      </w:r>
    </w:p>
    <w:p>
      <w:pPr>
        <w:pStyle w:val="Compact"/>
        <w:numPr>
          <w:ilvl w:val="1"/>
          <w:numId w:val="1318"/>
        </w:numPr>
      </w:pPr>
      <w:r>
        <w:t xml:space="preserve">Обеспечивает около 65% конечного результата.</w:t>
      </w:r>
    </w:p>
    <w:p>
      <w:pPr>
        <w:pStyle w:val="Compact"/>
        <w:numPr>
          <w:ilvl w:val="1"/>
          <w:numId w:val="1318"/>
        </w:numPr>
      </w:pPr>
      <w:r>
        <w:t xml:space="preserve">Задачи этой группы должны решаться в первую очередь и зачастую требуют личного внимания и участия.</w:t>
      </w:r>
    </w:p>
    <w:p>
      <w:pPr>
        <w:pStyle w:val="Compact"/>
        <w:numPr>
          <w:ilvl w:val="0"/>
          <w:numId w:val="1318"/>
        </w:numPr>
      </w:pPr>
      <w:r>
        <w:rPr>
          <w:b/>
          <w:bCs/>
        </w:rPr>
        <w:t xml:space="preserve">Группа B (средняя важность)</w:t>
      </w:r>
      <w:r>
        <w:t xml:space="preserve">:</w:t>
      </w:r>
    </w:p>
    <w:p>
      <w:pPr>
        <w:pStyle w:val="Compact"/>
        <w:numPr>
          <w:ilvl w:val="1"/>
          <w:numId w:val="1319"/>
        </w:numPr>
      </w:pPr>
      <w:r>
        <w:t xml:space="preserve">Составляет около 20% от общего количества задач.</w:t>
      </w:r>
    </w:p>
    <w:p>
      <w:pPr>
        <w:pStyle w:val="Compact"/>
        <w:numPr>
          <w:ilvl w:val="1"/>
          <w:numId w:val="1319"/>
        </w:numPr>
      </w:pPr>
      <w:r>
        <w:t xml:space="preserve">Обеспечивает около 20% конечного результата.</w:t>
      </w:r>
    </w:p>
    <w:p>
      <w:pPr>
        <w:pStyle w:val="Compact"/>
        <w:numPr>
          <w:ilvl w:val="1"/>
          <w:numId w:val="1319"/>
        </w:numPr>
      </w:pPr>
      <w:r>
        <w:t xml:space="preserve">Задачи могут быть частично делегированы, но требуют контроля за сроками и качеством выполнения.</w:t>
      </w:r>
    </w:p>
    <w:p>
      <w:pPr>
        <w:pStyle w:val="Compact"/>
        <w:numPr>
          <w:ilvl w:val="0"/>
          <w:numId w:val="1319"/>
        </w:numPr>
      </w:pPr>
      <w:r>
        <w:rPr>
          <w:b/>
          <w:bCs/>
        </w:rPr>
        <w:t xml:space="preserve">Группа C (низкая важность)</w:t>
      </w:r>
      <w:r>
        <w:t xml:space="preserve">:</w:t>
      </w:r>
    </w:p>
    <w:p>
      <w:pPr>
        <w:pStyle w:val="Compact"/>
        <w:numPr>
          <w:ilvl w:val="1"/>
          <w:numId w:val="1320"/>
        </w:numPr>
      </w:pPr>
      <w:r>
        <w:t xml:space="preserve">Составляет около 65% от общего количества задач.</w:t>
      </w:r>
    </w:p>
    <w:p>
      <w:pPr>
        <w:pStyle w:val="Compact"/>
        <w:numPr>
          <w:ilvl w:val="1"/>
          <w:numId w:val="1320"/>
        </w:numPr>
      </w:pPr>
      <w:r>
        <w:t xml:space="preserve">Обеспечивает около 15% конечного результата.</w:t>
      </w:r>
    </w:p>
    <w:p>
      <w:pPr>
        <w:pStyle w:val="Compact"/>
        <w:numPr>
          <w:ilvl w:val="1"/>
          <w:numId w:val="1320"/>
        </w:numPr>
      </w:pPr>
      <w:r>
        <w:t xml:space="preserve">Задачи этой группы рекомендуется делегировать другим исполнителям</w:t>
      </w:r>
    </w:p>
    <w:bookmarkEnd w:id="278"/>
    <w:bookmarkStart w:id="279" w:name="метод-эйзенхауэра"/>
    <w:p>
      <w:pPr>
        <w:pStyle w:val="Heading4"/>
      </w:pPr>
      <w:r>
        <w:t xml:space="preserve">Метод Эйзенхауэра</w:t>
      </w:r>
    </w:p>
    <w:p>
      <w:pPr>
        <w:pStyle w:val="FirstParagraph"/>
      </w:pPr>
      <w:r>
        <w:t xml:space="preserve">Метод Эйзенхауэра помогает устанавливать приоритеты задач на основе их важности и срочности: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Срочные и важные задачи (делать немедленно)</w:t>
      </w:r>
      <w:r>
        <w:t xml:space="preserve">: Задачи, требующие немедленного внимания и имеющие значительное влияние на результаты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Важные, но не срочные задачи (планировать)</w:t>
      </w:r>
      <w:r>
        <w:t xml:space="preserve">: Задачи, важные для долгосрочных целей, которые можно планировать и выполнять постепенно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Срочные, но не важные задачи (делегировать)</w:t>
      </w:r>
      <w:r>
        <w:t xml:space="preserve">: Задачи, которые требуют немедленного выполнения, но не имеют большого значения для конечных результатов, их можно делегировать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Не срочные и не важные задачи (игнорировать)</w:t>
      </w:r>
      <w:r>
        <w:t xml:space="preserve">: Задачи, которые не влияют на конечные результаты и могут быть исключены из списка дел​</w:t>
      </w:r>
      <w:r>
        <w:br/>
      </w:r>
      <w:r>
        <w:t xml:space="preserve">Эти методы и подходы позволяют эффективно управлять временем, фокусируясь на задачах, которые приносят наибольший результат и минимизируя время, затраченное на менее значимые задачи.</w:t>
      </w:r>
    </w:p>
    <w:p>
      <w:r>
        <w:pict>
          <v:rect style="width:0;height:1.5pt" o:hralign="center" o:hrstd="t" o:hr="t"/>
        </w:pict>
      </w:r>
    </w:p>
    <w:bookmarkEnd w:id="279"/>
    <w:bookmarkEnd w:id="280"/>
    <w:bookmarkEnd w:id="2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1"/>
  </w:num>
  <w:num w:numId="11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1"/>
  </w:num>
  <w:num w:numId="1307">
    <w:abstractNumId w:val="991"/>
  </w:num>
  <w:num w:numId="13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Book</dc:title>
  <dc:creator>Dodo</dc:creator>
  <cp:keywords/>
  <dcterms:created xsi:type="dcterms:W3CDTF">2024-07-02T01:51:35Z</dcterms:created>
  <dcterms:modified xsi:type="dcterms:W3CDTF">2024-07-02T01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July 2024</vt:lpwstr>
  </property>
  <property fmtid="{D5CDD505-2E9C-101B-9397-08002B2CF9AE}" pid="3" name="subtitle">
    <vt:lpwstr>How you can make one too</vt:lpwstr>
  </property>
</Properties>
</file>